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F1245" w14:textId="77777777" w:rsidR="00FE5E80" w:rsidRDefault="00FE5E80" w:rsidP="00FE5E80">
      <w:pPr>
        <w:jc w:val="center"/>
      </w:pPr>
    </w:p>
    <w:p w14:paraId="784C47F8" w14:textId="77777777" w:rsidR="00FE5E80" w:rsidRDefault="00FE5E80" w:rsidP="00FE5E80">
      <w:pPr>
        <w:jc w:val="center"/>
      </w:pPr>
    </w:p>
    <w:p w14:paraId="2916363A" w14:textId="77777777" w:rsidR="00FE5E80" w:rsidRDefault="00FE5E80" w:rsidP="00FE5E80">
      <w:pPr>
        <w:jc w:val="center"/>
      </w:pPr>
    </w:p>
    <w:p w14:paraId="140D0401" w14:textId="77777777" w:rsidR="00FE5E80" w:rsidRDefault="00FE5E80" w:rsidP="00FE5E80">
      <w:pPr>
        <w:jc w:val="center"/>
      </w:pPr>
    </w:p>
    <w:p w14:paraId="2EFD4E79" w14:textId="77777777" w:rsidR="00FE5E80" w:rsidRDefault="00FE5E80" w:rsidP="00FE5E80">
      <w:pPr>
        <w:jc w:val="center"/>
      </w:pPr>
    </w:p>
    <w:p w14:paraId="28DBE8A3" w14:textId="77777777" w:rsidR="00FE5E80" w:rsidRDefault="00FE5E80" w:rsidP="00FE5E80">
      <w:pPr>
        <w:jc w:val="center"/>
      </w:pPr>
    </w:p>
    <w:p w14:paraId="0299F15D" w14:textId="77777777" w:rsidR="00FE5E80" w:rsidRDefault="00FE5E80" w:rsidP="00FE5E80">
      <w:pPr>
        <w:jc w:val="center"/>
      </w:pPr>
    </w:p>
    <w:p w14:paraId="67E3F5F8" w14:textId="77777777" w:rsidR="00FE5E80" w:rsidRDefault="00FE5E80" w:rsidP="00FE5E80">
      <w:pPr>
        <w:jc w:val="center"/>
      </w:pPr>
    </w:p>
    <w:p w14:paraId="169ADD98" w14:textId="77777777" w:rsidR="00FE5E80" w:rsidRDefault="00FE5E80" w:rsidP="00FE5E80">
      <w:pPr>
        <w:jc w:val="center"/>
      </w:pPr>
    </w:p>
    <w:p w14:paraId="370EE57C" w14:textId="77777777" w:rsidR="00FE5E80" w:rsidRDefault="00FE5E80" w:rsidP="00FE5E80">
      <w:pPr>
        <w:jc w:val="center"/>
      </w:pPr>
    </w:p>
    <w:p w14:paraId="3615091A" w14:textId="77777777" w:rsidR="00FE5E80" w:rsidRDefault="00FE5E80" w:rsidP="00FE5E80">
      <w:pPr>
        <w:jc w:val="center"/>
      </w:pPr>
    </w:p>
    <w:p w14:paraId="1FC78C2E" w14:textId="77777777" w:rsidR="00FE5E80" w:rsidRDefault="00FE5E80" w:rsidP="00FE5E80">
      <w:pPr>
        <w:jc w:val="center"/>
      </w:pPr>
    </w:p>
    <w:p w14:paraId="153B168F" w14:textId="77777777" w:rsidR="00FE5E80" w:rsidRDefault="00FE5E80" w:rsidP="00FE5E80">
      <w:pPr>
        <w:jc w:val="center"/>
      </w:pPr>
    </w:p>
    <w:p w14:paraId="3D6A1A7E" w14:textId="77777777" w:rsidR="00FE5E80" w:rsidRDefault="00FE5E80" w:rsidP="00FE5E80">
      <w:pPr>
        <w:jc w:val="center"/>
      </w:pPr>
    </w:p>
    <w:p w14:paraId="1E413978" w14:textId="77777777" w:rsidR="00FE5E80" w:rsidRDefault="00FE5E80" w:rsidP="00FE5E80">
      <w:pPr>
        <w:jc w:val="center"/>
      </w:pPr>
    </w:p>
    <w:p w14:paraId="74F7FB7F" w14:textId="77777777" w:rsidR="00FE5E80" w:rsidRDefault="00FE5E80" w:rsidP="00FE5E80">
      <w:pPr>
        <w:jc w:val="center"/>
      </w:pPr>
    </w:p>
    <w:p w14:paraId="67BECD0A" w14:textId="77777777" w:rsidR="00FE5E80" w:rsidRDefault="00FE5E80" w:rsidP="00FE5E80">
      <w:pPr>
        <w:jc w:val="center"/>
      </w:pPr>
    </w:p>
    <w:p w14:paraId="08E48047" w14:textId="68783CBB" w:rsidR="00FE5E80" w:rsidRDefault="00FE5E80" w:rsidP="00FE5E80">
      <w:pPr>
        <w:jc w:val="center"/>
      </w:pPr>
      <w:r w:rsidRPr="005D18C6">
        <w:rPr>
          <w:noProof/>
        </w:rPr>
        <w:drawing>
          <wp:inline distT="0" distB="0" distL="0" distR="0" wp14:anchorId="764914B0" wp14:editId="6CAB9959">
            <wp:extent cx="2743200" cy="7711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68483" cy="778289"/>
                    </a:xfrm>
                    <a:prstGeom prst="rect">
                      <a:avLst/>
                    </a:prstGeom>
                  </pic:spPr>
                </pic:pic>
              </a:graphicData>
            </a:graphic>
          </wp:inline>
        </w:drawing>
      </w:r>
    </w:p>
    <w:p w14:paraId="4119D505" w14:textId="77777777" w:rsidR="00FE5E80" w:rsidRDefault="00FE5E80" w:rsidP="00FE5E80"/>
    <w:p w14:paraId="170E079F" w14:textId="77777777" w:rsidR="00FE5E80" w:rsidRPr="001604A8" w:rsidRDefault="00FE5E80" w:rsidP="00FE5E80">
      <w:pPr>
        <w:jc w:val="center"/>
        <w:rPr>
          <w:rFonts w:asciiTheme="majorHAnsi" w:hAnsiTheme="majorHAnsi" w:cstheme="majorHAnsi"/>
          <w:sz w:val="40"/>
          <w:szCs w:val="40"/>
        </w:rPr>
      </w:pPr>
      <w:r w:rsidRPr="001604A8">
        <w:rPr>
          <w:rFonts w:asciiTheme="majorHAnsi" w:hAnsiTheme="majorHAnsi" w:cstheme="majorHAnsi"/>
          <w:sz w:val="40"/>
          <w:szCs w:val="40"/>
        </w:rPr>
        <w:t>Cloud and Concurrent Programming</w:t>
      </w:r>
    </w:p>
    <w:p w14:paraId="10471A55" w14:textId="3F69176A" w:rsidR="00FE5E80" w:rsidRDefault="00FE5E80" w:rsidP="00FE5E80">
      <w:pPr>
        <w:jc w:val="center"/>
        <w:rPr>
          <w:rFonts w:asciiTheme="majorHAnsi" w:hAnsiTheme="majorHAnsi" w:cstheme="majorHAnsi"/>
          <w:sz w:val="32"/>
          <w:szCs w:val="32"/>
        </w:rPr>
      </w:pPr>
      <w:r w:rsidRPr="001604A8">
        <w:rPr>
          <w:rFonts w:asciiTheme="majorHAnsi" w:hAnsiTheme="majorHAnsi" w:cstheme="majorHAnsi"/>
          <w:sz w:val="32"/>
          <w:szCs w:val="32"/>
        </w:rPr>
        <w:t xml:space="preserve">Assignment </w:t>
      </w:r>
      <w:r w:rsidR="00096A8B">
        <w:rPr>
          <w:rFonts w:asciiTheme="majorHAnsi" w:hAnsiTheme="majorHAnsi" w:cstheme="majorHAnsi"/>
          <w:sz w:val="32"/>
          <w:szCs w:val="32"/>
        </w:rPr>
        <w:t>2</w:t>
      </w:r>
    </w:p>
    <w:p w14:paraId="12C9F1DE" w14:textId="77777777" w:rsidR="00FE5E80" w:rsidRDefault="00FE5E80" w:rsidP="00FE5E80">
      <w:pPr>
        <w:jc w:val="center"/>
        <w:rPr>
          <w:rFonts w:asciiTheme="majorHAnsi" w:hAnsiTheme="majorHAnsi" w:cstheme="majorHAnsi"/>
          <w:sz w:val="32"/>
          <w:szCs w:val="32"/>
        </w:rPr>
      </w:pPr>
    </w:p>
    <w:p w14:paraId="685093F5" w14:textId="03353915" w:rsidR="00FE5E80" w:rsidRPr="001604A8" w:rsidRDefault="00FE5E80" w:rsidP="00FE5E80">
      <w:pPr>
        <w:jc w:val="center"/>
        <w:rPr>
          <w:rFonts w:asciiTheme="majorHAnsi" w:hAnsiTheme="majorHAnsi" w:cstheme="majorHAnsi"/>
          <w:sz w:val="32"/>
          <w:szCs w:val="32"/>
        </w:rPr>
      </w:pPr>
      <w:r>
        <w:rPr>
          <w:rFonts w:asciiTheme="majorHAnsi" w:hAnsiTheme="majorHAnsi" w:cstheme="majorHAnsi"/>
          <w:sz w:val="32"/>
          <w:szCs w:val="32"/>
        </w:rPr>
        <w:t>Version 1.</w:t>
      </w:r>
      <w:r w:rsidR="00C32E99">
        <w:rPr>
          <w:rFonts w:asciiTheme="majorHAnsi" w:hAnsiTheme="majorHAnsi" w:cstheme="majorHAnsi"/>
          <w:sz w:val="32"/>
          <w:szCs w:val="32"/>
        </w:rPr>
        <w:t>1g</w:t>
      </w:r>
    </w:p>
    <w:p w14:paraId="6164EB83" w14:textId="1E4ED847" w:rsidR="001604A8" w:rsidRPr="001604A8" w:rsidRDefault="001149CE" w:rsidP="001604A8">
      <w:pPr>
        <w:jc w:val="center"/>
      </w:pPr>
      <w:r>
        <w:br w:type="page"/>
      </w:r>
    </w:p>
    <w:sdt>
      <w:sdtPr>
        <w:rPr>
          <w:rFonts w:asciiTheme="minorHAnsi" w:eastAsiaTheme="minorHAnsi" w:hAnsiTheme="minorHAnsi" w:cstheme="minorBidi"/>
          <w:color w:val="auto"/>
          <w:sz w:val="22"/>
          <w:szCs w:val="22"/>
          <w:lang w:val="en-AU"/>
        </w:rPr>
        <w:id w:val="2103828512"/>
        <w:docPartObj>
          <w:docPartGallery w:val="Table of Contents"/>
          <w:docPartUnique/>
        </w:docPartObj>
      </w:sdtPr>
      <w:sdtEndPr>
        <w:rPr>
          <w:b/>
          <w:bCs/>
          <w:noProof/>
        </w:rPr>
      </w:sdtEndPr>
      <w:sdtContent>
        <w:p w14:paraId="199ADF6B" w14:textId="2D94C0BD" w:rsidR="00D02D4A" w:rsidRDefault="00D02D4A">
          <w:pPr>
            <w:pStyle w:val="TOCHeading"/>
          </w:pPr>
          <w:r>
            <w:t>Table of Contents</w:t>
          </w:r>
        </w:p>
        <w:p w14:paraId="414F1EB2" w14:textId="41E91E01" w:rsidR="00CA5331" w:rsidRDefault="00D02D4A">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84957009" w:history="1">
            <w:r w:rsidR="00CA5331" w:rsidRPr="00CE07A5">
              <w:rPr>
                <w:rStyle w:val="Hyperlink"/>
                <w:noProof/>
              </w:rPr>
              <w:t>Overview</w:t>
            </w:r>
            <w:r w:rsidR="00CA5331">
              <w:rPr>
                <w:noProof/>
                <w:webHidden/>
              </w:rPr>
              <w:tab/>
            </w:r>
            <w:r w:rsidR="00CA5331">
              <w:rPr>
                <w:noProof/>
                <w:webHidden/>
              </w:rPr>
              <w:fldChar w:fldCharType="begin"/>
            </w:r>
            <w:r w:rsidR="00CA5331">
              <w:rPr>
                <w:noProof/>
                <w:webHidden/>
              </w:rPr>
              <w:instrText xml:space="preserve"> PAGEREF _Toc84957009 \h </w:instrText>
            </w:r>
            <w:r w:rsidR="00CA5331">
              <w:rPr>
                <w:noProof/>
                <w:webHidden/>
              </w:rPr>
            </w:r>
            <w:r w:rsidR="00CA5331">
              <w:rPr>
                <w:noProof/>
                <w:webHidden/>
              </w:rPr>
              <w:fldChar w:fldCharType="separate"/>
            </w:r>
            <w:r w:rsidR="00CA5331">
              <w:rPr>
                <w:noProof/>
                <w:webHidden/>
              </w:rPr>
              <w:t>2</w:t>
            </w:r>
            <w:r w:rsidR="00CA5331">
              <w:rPr>
                <w:noProof/>
                <w:webHidden/>
              </w:rPr>
              <w:fldChar w:fldCharType="end"/>
            </w:r>
          </w:hyperlink>
        </w:p>
        <w:p w14:paraId="135962EA" w14:textId="0BA1895F" w:rsidR="00CA5331" w:rsidRDefault="00CA5331">
          <w:pPr>
            <w:pStyle w:val="TOC1"/>
            <w:tabs>
              <w:tab w:val="right" w:leader="dot" w:pos="9016"/>
            </w:tabs>
            <w:rPr>
              <w:rFonts w:eastAsiaTheme="minorEastAsia"/>
              <w:noProof/>
              <w:lang w:eastAsia="en-AU"/>
            </w:rPr>
          </w:pPr>
          <w:hyperlink w:anchor="_Toc84957010" w:history="1">
            <w:r w:rsidRPr="00CE07A5">
              <w:rPr>
                <w:rStyle w:val="Hyperlink"/>
                <w:noProof/>
              </w:rPr>
              <w:t>Class Breakdown</w:t>
            </w:r>
            <w:r>
              <w:rPr>
                <w:noProof/>
                <w:webHidden/>
              </w:rPr>
              <w:tab/>
            </w:r>
            <w:r>
              <w:rPr>
                <w:noProof/>
                <w:webHidden/>
              </w:rPr>
              <w:fldChar w:fldCharType="begin"/>
            </w:r>
            <w:r>
              <w:rPr>
                <w:noProof/>
                <w:webHidden/>
              </w:rPr>
              <w:instrText xml:space="preserve"> PAGEREF _Toc84957010 \h </w:instrText>
            </w:r>
            <w:r>
              <w:rPr>
                <w:noProof/>
                <w:webHidden/>
              </w:rPr>
            </w:r>
            <w:r>
              <w:rPr>
                <w:noProof/>
                <w:webHidden/>
              </w:rPr>
              <w:fldChar w:fldCharType="separate"/>
            </w:r>
            <w:r>
              <w:rPr>
                <w:noProof/>
                <w:webHidden/>
              </w:rPr>
              <w:t>3</w:t>
            </w:r>
            <w:r>
              <w:rPr>
                <w:noProof/>
                <w:webHidden/>
              </w:rPr>
              <w:fldChar w:fldCharType="end"/>
            </w:r>
          </w:hyperlink>
        </w:p>
        <w:p w14:paraId="67347316" w14:textId="019EC3D3" w:rsidR="00CA5331" w:rsidRDefault="00CA5331">
          <w:pPr>
            <w:pStyle w:val="TOC2"/>
            <w:tabs>
              <w:tab w:val="right" w:leader="dot" w:pos="9016"/>
            </w:tabs>
            <w:rPr>
              <w:rFonts w:eastAsiaTheme="minorEastAsia"/>
              <w:noProof/>
              <w:lang w:eastAsia="en-AU"/>
            </w:rPr>
          </w:pPr>
          <w:hyperlink w:anchor="_Toc84957011" w:history="1">
            <w:r w:rsidRPr="00CE07A5">
              <w:rPr>
                <w:rStyle w:val="Hyperlink"/>
                <w:noProof/>
              </w:rPr>
              <w:t>AssignmentDriver**</w:t>
            </w:r>
            <w:r>
              <w:rPr>
                <w:noProof/>
                <w:webHidden/>
              </w:rPr>
              <w:tab/>
            </w:r>
            <w:r>
              <w:rPr>
                <w:noProof/>
                <w:webHidden/>
              </w:rPr>
              <w:fldChar w:fldCharType="begin"/>
            </w:r>
            <w:r>
              <w:rPr>
                <w:noProof/>
                <w:webHidden/>
              </w:rPr>
              <w:instrText xml:space="preserve"> PAGEREF _Toc84957011 \h </w:instrText>
            </w:r>
            <w:r>
              <w:rPr>
                <w:noProof/>
                <w:webHidden/>
              </w:rPr>
            </w:r>
            <w:r>
              <w:rPr>
                <w:noProof/>
                <w:webHidden/>
              </w:rPr>
              <w:fldChar w:fldCharType="separate"/>
            </w:r>
            <w:r>
              <w:rPr>
                <w:noProof/>
                <w:webHidden/>
              </w:rPr>
              <w:t>3</w:t>
            </w:r>
            <w:r>
              <w:rPr>
                <w:noProof/>
                <w:webHidden/>
              </w:rPr>
              <w:fldChar w:fldCharType="end"/>
            </w:r>
          </w:hyperlink>
        </w:p>
        <w:p w14:paraId="62300927" w14:textId="37769FC7" w:rsidR="00CA5331" w:rsidRDefault="00CA5331">
          <w:pPr>
            <w:pStyle w:val="TOC2"/>
            <w:tabs>
              <w:tab w:val="right" w:leader="dot" w:pos="9016"/>
            </w:tabs>
            <w:rPr>
              <w:rFonts w:eastAsiaTheme="minorEastAsia"/>
              <w:noProof/>
              <w:lang w:eastAsia="en-AU"/>
            </w:rPr>
          </w:pPr>
          <w:hyperlink w:anchor="_Toc84957012" w:history="1">
            <w:r w:rsidRPr="00CE07A5">
              <w:rPr>
                <w:rStyle w:val="Hyperlink"/>
                <w:noProof/>
              </w:rPr>
              <w:t>Person**</w:t>
            </w:r>
            <w:r>
              <w:rPr>
                <w:noProof/>
                <w:webHidden/>
              </w:rPr>
              <w:tab/>
            </w:r>
            <w:r>
              <w:rPr>
                <w:noProof/>
                <w:webHidden/>
              </w:rPr>
              <w:fldChar w:fldCharType="begin"/>
            </w:r>
            <w:r>
              <w:rPr>
                <w:noProof/>
                <w:webHidden/>
              </w:rPr>
              <w:instrText xml:space="preserve"> PAGEREF _Toc84957012 \h </w:instrText>
            </w:r>
            <w:r>
              <w:rPr>
                <w:noProof/>
                <w:webHidden/>
              </w:rPr>
            </w:r>
            <w:r>
              <w:rPr>
                <w:noProof/>
                <w:webHidden/>
              </w:rPr>
              <w:fldChar w:fldCharType="separate"/>
            </w:r>
            <w:r>
              <w:rPr>
                <w:noProof/>
                <w:webHidden/>
              </w:rPr>
              <w:t>3</w:t>
            </w:r>
            <w:r>
              <w:rPr>
                <w:noProof/>
                <w:webHidden/>
              </w:rPr>
              <w:fldChar w:fldCharType="end"/>
            </w:r>
          </w:hyperlink>
        </w:p>
        <w:p w14:paraId="67DC082A" w14:textId="4431B377" w:rsidR="00CA5331" w:rsidRDefault="00CA5331">
          <w:pPr>
            <w:pStyle w:val="TOC2"/>
            <w:tabs>
              <w:tab w:val="right" w:leader="dot" w:pos="9016"/>
            </w:tabs>
            <w:rPr>
              <w:rFonts w:eastAsiaTheme="minorEastAsia"/>
              <w:noProof/>
              <w:lang w:eastAsia="en-AU"/>
            </w:rPr>
          </w:pPr>
          <w:hyperlink w:anchor="_Toc84957013" w:history="1">
            <w:r w:rsidRPr="00CE07A5">
              <w:rPr>
                <w:rStyle w:val="Hyperlink"/>
                <w:noProof/>
              </w:rPr>
              <w:t>Passenger**</w:t>
            </w:r>
            <w:r>
              <w:rPr>
                <w:noProof/>
                <w:webHidden/>
              </w:rPr>
              <w:tab/>
            </w:r>
            <w:r>
              <w:rPr>
                <w:noProof/>
                <w:webHidden/>
              </w:rPr>
              <w:fldChar w:fldCharType="begin"/>
            </w:r>
            <w:r>
              <w:rPr>
                <w:noProof/>
                <w:webHidden/>
              </w:rPr>
              <w:instrText xml:space="preserve"> PAGEREF _Toc84957013 \h </w:instrText>
            </w:r>
            <w:r>
              <w:rPr>
                <w:noProof/>
                <w:webHidden/>
              </w:rPr>
            </w:r>
            <w:r>
              <w:rPr>
                <w:noProof/>
                <w:webHidden/>
              </w:rPr>
              <w:fldChar w:fldCharType="separate"/>
            </w:r>
            <w:r>
              <w:rPr>
                <w:noProof/>
                <w:webHidden/>
              </w:rPr>
              <w:t>3</w:t>
            </w:r>
            <w:r>
              <w:rPr>
                <w:noProof/>
                <w:webHidden/>
              </w:rPr>
              <w:fldChar w:fldCharType="end"/>
            </w:r>
          </w:hyperlink>
        </w:p>
        <w:p w14:paraId="7F321BC7" w14:textId="4302F54F" w:rsidR="00CA5331" w:rsidRDefault="00CA5331">
          <w:pPr>
            <w:pStyle w:val="TOC2"/>
            <w:tabs>
              <w:tab w:val="right" w:leader="dot" w:pos="9016"/>
            </w:tabs>
            <w:rPr>
              <w:rFonts w:eastAsiaTheme="minorEastAsia"/>
              <w:noProof/>
              <w:lang w:eastAsia="en-AU"/>
            </w:rPr>
          </w:pPr>
          <w:hyperlink w:anchor="_Toc84957014" w:history="1">
            <w:r w:rsidRPr="00CE07A5">
              <w:rPr>
                <w:rStyle w:val="Hyperlink"/>
                <w:noProof/>
              </w:rPr>
              <w:t>Driver</w:t>
            </w:r>
            <w:r>
              <w:rPr>
                <w:noProof/>
                <w:webHidden/>
              </w:rPr>
              <w:tab/>
            </w:r>
            <w:r>
              <w:rPr>
                <w:noProof/>
                <w:webHidden/>
              </w:rPr>
              <w:fldChar w:fldCharType="begin"/>
            </w:r>
            <w:r>
              <w:rPr>
                <w:noProof/>
                <w:webHidden/>
              </w:rPr>
              <w:instrText xml:space="preserve"> PAGEREF _Toc84957014 \h </w:instrText>
            </w:r>
            <w:r>
              <w:rPr>
                <w:noProof/>
                <w:webHidden/>
              </w:rPr>
            </w:r>
            <w:r>
              <w:rPr>
                <w:noProof/>
                <w:webHidden/>
              </w:rPr>
              <w:fldChar w:fldCharType="separate"/>
            </w:r>
            <w:r>
              <w:rPr>
                <w:noProof/>
                <w:webHidden/>
              </w:rPr>
              <w:t>3</w:t>
            </w:r>
            <w:r>
              <w:rPr>
                <w:noProof/>
                <w:webHidden/>
              </w:rPr>
              <w:fldChar w:fldCharType="end"/>
            </w:r>
          </w:hyperlink>
        </w:p>
        <w:p w14:paraId="4060B068" w14:textId="7F393D01" w:rsidR="00CA5331" w:rsidRDefault="00CA5331">
          <w:pPr>
            <w:pStyle w:val="TOC2"/>
            <w:tabs>
              <w:tab w:val="right" w:leader="dot" w:pos="9016"/>
            </w:tabs>
            <w:rPr>
              <w:rFonts w:eastAsiaTheme="minorEastAsia"/>
              <w:noProof/>
              <w:lang w:eastAsia="en-AU"/>
            </w:rPr>
          </w:pPr>
          <w:hyperlink w:anchor="_Toc84957015" w:history="1">
            <w:r w:rsidRPr="00CE07A5">
              <w:rPr>
                <w:rStyle w:val="Hyperlink"/>
                <w:noProof/>
              </w:rPr>
              <w:t>NuberDispatch</w:t>
            </w:r>
            <w:r>
              <w:rPr>
                <w:noProof/>
                <w:webHidden/>
              </w:rPr>
              <w:tab/>
            </w:r>
            <w:r>
              <w:rPr>
                <w:noProof/>
                <w:webHidden/>
              </w:rPr>
              <w:fldChar w:fldCharType="begin"/>
            </w:r>
            <w:r>
              <w:rPr>
                <w:noProof/>
                <w:webHidden/>
              </w:rPr>
              <w:instrText xml:space="preserve"> PAGEREF _Toc84957015 \h </w:instrText>
            </w:r>
            <w:r>
              <w:rPr>
                <w:noProof/>
                <w:webHidden/>
              </w:rPr>
            </w:r>
            <w:r>
              <w:rPr>
                <w:noProof/>
                <w:webHidden/>
              </w:rPr>
              <w:fldChar w:fldCharType="separate"/>
            </w:r>
            <w:r>
              <w:rPr>
                <w:noProof/>
                <w:webHidden/>
              </w:rPr>
              <w:t>3</w:t>
            </w:r>
            <w:r>
              <w:rPr>
                <w:noProof/>
                <w:webHidden/>
              </w:rPr>
              <w:fldChar w:fldCharType="end"/>
            </w:r>
          </w:hyperlink>
        </w:p>
        <w:p w14:paraId="585C5D39" w14:textId="468102CC" w:rsidR="00CA5331" w:rsidRDefault="00CA5331">
          <w:pPr>
            <w:pStyle w:val="TOC2"/>
            <w:tabs>
              <w:tab w:val="right" w:leader="dot" w:pos="9016"/>
            </w:tabs>
            <w:rPr>
              <w:rFonts w:eastAsiaTheme="minorEastAsia"/>
              <w:noProof/>
              <w:lang w:eastAsia="en-AU"/>
            </w:rPr>
          </w:pPr>
          <w:hyperlink w:anchor="_Toc84957016" w:history="1">
            <w:r w:rsidRPr="00CE07A5">
              <w:rPr>
                <w:rStyle w:val="Hyperlink"/>
                <w:noProof/>
              </w:rPr>
              <w:t>NuberRegion</w:t>
            </w:r>
            <w:r>
              <w:rPr>
                <w:noProof/>
                <w:webHidden/>
              </w:rPr>
              <w:tab/>
            </w:r>
            <w:r>
              <w:rPr>
                <w:noProof/>
                <w:webHidden/>
              </w:rPr>
              <w:fldChar w:fldCharType="begin"/>
            </w:r>
            <w:r>
              <w:rPr>
                <w:noProof/>
                <w:webHidden/>
              </w:rPr>
              <w:instrText xml:space="preserve"> PAGEREF _Toc84957016 \h </w:instrText>
            </w:r>
            <w:r>
              <w:rPr>
                <w:noProof/>
                <w:webHidden/>
              </w:rPr>
            </w:r>
            <w:r>
              <w:rPr>
                <w:noProof/>
                <w:webHidden/>
              </w:rPr>
              <w:fldChar w:fldCharType="separate"/>
            </w:r>
            <w:r>
              <w:rPr>
                <w:noProof/>
                <w:webHidden/>
              </w:rPr>
              <w:t>4</w:t>
            </w:r>
            <w:r>
              <w:rPr>
                <w:noProof/>
                <w:webHidden/>
              </w:rPr>
              <w:fldChar w:fldCharType="end"/>
            </w:r>
          </w:hyperlink>
        </w:p>
        <w:p w14:paraId="6A712C92" w14:textId="0E7FC88D" w:rsidR="00CA5331" w:rsidRDefault="00CA5331">
          <w:pPr>
            <w:pStyle w:val="TOC2"/>
            <w:tabs>
              <w:tab w:val="right" w:leader="dot" w:pos="9016"/>
            </w:tabs>
            <w:rPr>
              <w:rFonts w:eastAsiaTheme="minorEastAsia"/>
              <w:noProof/>
              <w:lang w:eastAsia="en-AU"/>
            </w:rPr>
          </w:pPr>
          <w:hyperlink w:anchor="_Toc84957017" w:history="1">
            <w:r w:rsidRPr="00CE07A5">
              <w:rPr>
                <w:rStyle w:val="Hyperlink"/>
                <w:noProof/>
              </w:rPr>
              <w:t>Booking</w:t>
            </w:r>
            <w:r>
              <w:rPr>
                <w:noProof/>
                <w:webHidden/>
              </w:rPr>
              <w:tab/>
            </w:r>
            <w:r>
              <w:rPr>
                <w:noProof/>
                <w:webHidden/>
              </w:rPr>
              <w:fldChar w:fldCharType="begin"/>
            </w:r>
            <w:r>
              <w:rPr>
                <w:noProof/>
                <w:webHidden/>
              </w:rPr>
              <w:instrText xml:space="preserve"> PAGEREF _Toc84957017 \h </w:instrText>
            </w:r>
            <w:r>
              <w:rPr>
                <w:noProof/>
                <w:webHidden/>
              </w:rPr>
            </w:r>
            <w:r>
              <w:rPr>
                <w:noProof/>
                <w:webHidden/>
              </w:rPr>
              <w:fldChar w:fldCharType="separate"/>
            </w:r>
            <w:r>
              <w:rPr>
                <w:noProof/>
                <w:webHidden/>
              </w:rPr>
              <w:t>4</w:t>
            </w:r>
            <w:r>
              <w:rPr>
                <w:noProof/>
                <w:webHidden/>
              </w:rPr>
              <w:fldChar w:fldCharType="end"/>
            </w:r>
          </w:hyperlink>
        </w:p>
        <w:p w14:paraId="12C7C737" w14:textId="191E7B5B" w:rsidR="00CA5331" w:rsidRDefault="00CA5331">
          <w:pPr>
            <w:pStyle w:val="TOC2"/>
            <w:tabs>
              <w:tab w:val="right" w:leader="dot" w:pos="9016"/>
            </w:tabs>
            <w:rPr>
              <w:rFonts w:eastAsiaTheme="minorEastAsia"/>
              <w:noProof/>
              <w:lang w:eastAsia="en-AU"/>
            </w:rPr>
          </w:pPr>
          <w:hyperlink w:anchor="_Toc84957018" w:history="1">
            <w:r w:rsidRPr="00CE07A5">
              <w:rPr>
                <w:rStyle w:val="Hyperlink"/>
                <w:noProof/>
              </w:rPr>
              <w:t>Booking Result**</w:t>
            </w:r>
            <w:r>
              <w:rPr>
                <w:noProof/>
                <w:webHidden/>
              </w:rPr>
              <w:tab/>
            </w:r>
            <w:r>
              <w:rPr>
                <w:noProof/>
                <w:webHidden/>
              </w:rPr>
              <w:fldChar w:fldCharType="begin"/>
            </w:r>
            <w:r>
              <w:rPr>
                <w:noProof/>
                <w:webHidden/>
              </w:rPr>
              <w:instrText xml:space="preserve"> PAGEREF _Toc84957018 \h </w:instrText>
            </w:r>
            <w:r>
              <w:rPr>
                <w:noProof/>
                <w:webHidden/>
              </w:rPr>
            </w:r>
            <w:r>
              <w:rPr>
                <w:noProof/>
                <w:webHidden/>
              </w:rPr>
              <w:fldChar w:fldCharType="separate"/>
            </w:r>
            <w:r>
              <w:rPr>
                <w:noProof/>
                <w:webHidden/>
              </w:rPr>
              <w:t>4</w:t>
            </w:r>
            <w:r>
              <w:rPr>
                <w:noProof/>
                <w:webHidden/>
              </w:rPr>
              <w:fldChar w:fldCharType="end"/>
            </w:r>
          </w:hyperlink>
        </w:p>
        <w:p w14:paraId="15324B38" w14:textId="428988DB" w:rsidR="00CA5331" w:rsidRDefault="00CA5331">
          <w:pPr>
            <w:pStyle w:val="TOC2"/>
            <w:tabs>
              <w:tab w:val="right" w:leader="dot" w:pos="9016"/>
            </w:tabs>
            <w:rPr>
              <w:rFonts w:eastAsiaTheme="minorEastAsia"/>
              <w:noProof/>
              <w:lang w:eastAsia="en-AU"/>
            </w:rPr>
          </w:pPr>
          <w:hyperlink w:anchor="_Toc84957019" w:history="1">
            <w:r w:rsidRPr="00CE07A5">
              <w:rPr>
                <w:rStyle w:val="Hyperlink"/>
                <w:noProof/>
              </w:rPr>
              <w:t>Simulation**</w:t>
            </w:r>
            <w:r>
              <w:rPr>
                <w:noProof/>
                <w:webHidden/>
              </w:rPr>
              <w:tab/>
            </w:r>
            <w:r>
              <w:rPr>
                <w:noProof/>
                <w:webHidden/>
              </w:rPr>
              <w:fldChar w:fldCharType="begin"/>
            </w:r>
            <w:r>
              <w:rPr>
                <w:noProof/>
                <w:webHidden/>
              </w:rPr>
              <w:instrText xml:space="preserve"> PAGEREF _Toc84957019 \h </w:instrText>
            </w:r>
            <w:r>
              <w:rPr>
                <w:noProof/>
                <w:webHidden/>
              </w:rPr>
            </w:r>
            <w:r>
              <w:rPr>
                <w:noProof/>
                <w:webHidden/>
              </w:rPr>
              <w:fldChar w:fldCharType="separate"/>
            </w:r>
            <w:r>
              <w:rPr>
                <w:noProof/>
                <w:webHidden/>
              </w:rPr>
              <w:t>4</w:t>
            </w:r>
            <w:r>
              <w:rPr>
                <w:noProof/>
                <w:webHidden/>
              </w:rPr>
              <w:fldChar w:fldCharType="end"/>
            </w:r>
          </w:hyperlink>
        </w:p>
        <w:p w14:paraId="457C6CB3" w14:textId="0AAA6F49" w:rsidR="00CA5331" w:rsidRDefault="00CA5331">
          <w:pPr>
            <w:pStyle w:val="TOC2"/>
            <w:tabs>
              <w:tab w:val="right" w:leader="dot" w:pos="9016"/>
            </w:tabs>
            <w:rPr>
              <w:rFonts w:eastAsiaTheme="minorEastAsia"/>
              <w:noProof/>
              <w:lang w:eastAsia="en-AU"/>
            </w:rPr>
          </w:pPr>
          <w:hyperlink w:anchor="_Toc84957020" w:history="1">
            <w:r w:rsidRPr="00CE07A5">
              <w:rPr>
                <w:rStyle w:val="Hyperlink"/>
                <w:noProof/>
              </w:rPr>
              <w:t>System Design</w:t>
            </w:r>
            <w:r>
              <w:rPr>
                <w:noProof/>
                <w:webHidden/>
              </w:rPr>
              <w:tab/>
            </w:r>
            <w:r>
              <w:rPr>
                <w:noProof/>
                <w:webHidden/>
              </w:rPr>
              <w:fldChar w:fldCharType="begin"/>
            </w:r>
            <w:r>
              <w:rPr>
                <w:noProof/>
                <w:webHidden/>
              </w:rPr>
              <w:instrText xml:space="preserve"> PAGEREF _Toc84957020 \h </w:instrText>
            </w:r>
            <w:r>
              <w:rPr>
                <w:noProof/>
                <w:webHidden/>
              </w:rPr>
            </w:r>
            <w:r>
              <w:rPr>
                <w:noProof/>
                <w:webHidden/>
              </w:rPr>
              <w:fldChar w:fldCharType="separate"/>
            </w:r>
            <w:r>
              <w:rPr>
                <w:noProof/>
                <w:webHidden/>
              </w:rPr>
              <w:t>4</w:t>
            </w:r>
            <w:r>
              <w:rPr>
                <w:noProof/>
                <w:webHidden/>
              </w:rPr>
              <w:fldChar w:fldCharType="end"/>
            </w:r>
          </w:hyperlink>
        </w:p>
        <w:p w14:paraId="5162E232" w14:textId="40011849" w:rsidR="00CA5331" w:rsidRDefault="00CA5331">
          <w:pPr>
            <w:pStyle w:val="TOC1"/>
            <w:tabs>
              <w:tab w:val="right" w:leader="dot" w:pos="9016"/>
            </w:tabs>
            <w:rPr>
              <w:rFonts w:eastAsiaTheme="minorEastAsia"/>
              <w:noProof/>
              <w:lang w:eastAsia="en-AU"/>
            </w:rPr>
          </w:pPr>
          <w:hyperlink w:anchor="_Toc84957021" w:history="1">
            <w:r w:rsidRPr="00CE07A5">
              <w:rPr>
                <w:rStyle w:val="Hyperlink"/>
                <w:noProof/>
              </w:rPr>
              <w:t>Deliverables</w:t>
            </w:r>
            <w:r>
              <w:rPr>
                <w:noProof/>
                <w:webHidden/>
              </w:rPr>
              <w:tab/>
            </w:r>
            <w:r>
              <w:rPr>
                <w:noProof/>
                <w:webHidden/>
              </w:rPr>
              <w:fldChar w:fldCharType="begin"/>
            </w:r>
            <w:r>
              <w:rPr>
                <w:noProof/>
                <w:webHidden/>
              </w:rPr>
              <w:instrText xml:space="preserve"> PAGEREF _Toc84957021 \h </w:instrText>
            </w:r>
            <w:r>
              <w:rPr>
                <w:noProof/>
                <w:webHidden/>
              </w:rPr>
            </w:r>
            <w:r>
              <w:rPr>
                <w:noProof/>
                <w:webHidden/>
              </w:rPr>
              <w:fldChar w:fldCharType="separate"/>
            </w:r>
            <w:r>
              <w:rPr>
                <w:noProof/>
                <w:webHidden/>
              </w:rPr>
              <w:t>6</w:t>
            </w:r>
            <w:r>
              <w:rPr>
                <w:noProof/>
                <w:webHidden/>
              </w:rPr>
              <w:fldChar w:fldCharType="end"/>
            </w:r>
          </w:hyperlink>
        </w:p>
        <w:p w14:paraId="598C89D4" w14:textId="7D76C3D3" w:rsidR="00CA5331" w:rsidRDefault="00CA5331">
          <w:pPr>
            <w:pStyle w:val="TOC1"/>
            <w:tabs>
              <w:tab w:val="right" w:leader="dot" w:pos="9016"/>
            </w:tabs>
            <w:rPr>
              <w:rFonts w:eastAsiaTheme="minorEastAsia"/>
              <w:noProof/>
              <w:lang w:eastAsia="en-AU"/>
            </w:rPr>
          </w:pPr>
          <w:hyperlink w:anchor="_Toc84957022" w:history="1">
            <w:r w:rsidRPr="00CE07A5">
              <w:rPr>
                <w:rStyle w:val="Hyperlink"/>
                <w:noProof/>
              </w:rPr>
              <w:t>Marking Scheme</w:t>
            </w:r>
            <w:r>
              <w:rPr>
                <w:noProof/>
                <w:webHidden/>
              </w:rPr>
              <w:tab/>
            </w:r>
            <w:r>
              <w:rPr>
                <w:noProof/>
                <w:webHidden/>
              </w:rPr>
              <w:fldChar w:fldCharType="begin"/>
            </w:r>
            <w:r>
              <w:rPr>
                <w:noProof/>
                <w:webHidden/>
              </w:rPr>
              <w:instrText xml:space="preserve"> PAGEREF _Toc84957022 \h </w:instrText>
            </w:r>
            <w:r>
              <w:rPr>
                <w:noProof/>
                <w:webHidden/>
              </w:rPr>
            </w:r>
            <w:r>
              <w:rPr>
                <w:noProof/>
                <w:webHidden/>
              </w:rPr>
              <w:fldChar w:fldCharType="separate"/>
            </w:r>
            <w:r>
              <w:rPr>
                <w:noProof/>
                <w:webHidden/>
              </w:rPr>
              <w:t>7</w:t>
            </w:r>
            <w:r>
              <w:rPr>
                <w:noProof/>
                <w:webHidden/>
              </w:rPr>
              <w:fldChar w:fldCharType="end"/>
            </w:r>
          </w:hyperlink>
        </w:p>
        <w:p w14:paraId="7F9078E8" w14:textId="63B8689C" w:rsidR="00CA5331" w:rsidRDefault="00CA5331">
          <w:pPr>
            <w:pStyle w:val="TOC1"/>
            <w:tabs>
              <w:tab w:val="right" w:leader="dot" w:pos="9016"/>
            </w:tabs>
            <w:rPr>
              <w:rFonts w:eastAsiaTheme="minorEastAsia"/>
              <w:noProof/>
              <w:lang w:eastAsia="en-AU"/>
            </w:rPr>
          </w:pPr>
          <w:hyperlink w:anchor="_Toc84957023" w:history="1">
            <w:r w:rsidRPr="00CE07A5">
              <w:rPr>
                <w:rStyle w:val="Hyperlink"/>
                <w:noProof/>
              </w:rPr>
              <w:t>Important Notes and Plan of Attack</w:t>
            </w:r>
            <w:r>
              <w:rPr>
                <w:noProof/>
                <w:webHidden/>
              </w:rPr>
              <w:tab/>
            </w:r>
            <w:r>
              <w:rPr>
                <w:noProof/>
                <w:webHidden/>
              </w:rPr>
              <w:fldChar w:fldCharType="begin"/>
            </w:r>
            <w:r>
              <w:rPr>
                <w:noProof/>
                <w:webHidden/>
              </w:rPr>
              <w:instrText xml:space="preserve"> PAGEREF _Toc84957023 \h </w:instrText>
            </w:r>
            <w:r>
              <w:rPr>
                <w:noProof/>
                <w:webHidden/>
              </w:rPr>
            </w:r>
            <w:r>
              <w:rPr>
                <w:noProof/>
                <w:webHidden/>
              </w:rPr>
              <w:fldChar w:fldCharType="separate"/>
            </w:r>
            <w:r>
              <w:rPr>
                <w:noProof/>
                <w:webHidden/>
              </w:rPr>
              <w:t>8</w:t>
            </w:r>
            <w:r>
              <w:rPr>
                <w:noProof/>
                <w:webHidden/>
              </w:rPr>
              <w:fldChar w:fldCharType="end"/>
            </w:r>
          </w:hyperlink>
        </w:p>
        <w:p w14:paraId="647B55E3" w14:textId="2E6E4E36" w:rsidR="00CA5331" w:rsidRDefault="00CA5331">
          <w:pPr>
            <w:pStyle w:val="TOC2"/>
            <w:tabs>
              <w:tab w:val="right" w:leader="dot" w:pos="9016"/>
            </w:tabs>
            <w:rPr>
              <w:rFonts w:eastAsiaTheme="minorEastAsia"/>
              <w:noProof/>
              <w:lang w:eastAsia="en-AU"/>
            </w:rPr>
          </w:pPr>
          <w:hyperlink w:anchor="_Toc84957024" w:history="1">
            <w:r w:rsidRPr="00CE07A5">
              <w:rPr>
                <w:rStyle w:val="Hyperlink"/>
                <w:noProof/>
              </w:rPr>
              <w:t>Debugging</w:t>
            </w:r>
            <w:r>
              <w:rPr>
                <w:noProof/>
                <w:webHidden/>
              </w:rPr>
              <w:tab/>
            </w:r>
            <w:r>
              <w:rPr>
                <w:noProof/>
                <w:webHidden/>
              </w:rPr>
              <w:fldChar w:fldCharType="begin"/>
            </w:r>
            <w:r>
              <w:rPr>
                <w:noProof/>
                <w:webHidden/>
              </w:rPr>
              <w:instrText xml:space="preserve"> PAGEREF _Toc84957024 \h </w:instrText>
            </w:r>
            <w:r>
              <w:rPr>
                <w:noProof/>
                <w:webHidden/>
              </w:rPr>
            </w:r>
            <w:r>
              <w:rPr>
                <w:noProof/>
                <w:webHidden/>
              </w:rPr>
              <w:fldChar w:fldCharType="separate"/>
            </w:r>
            <w:r>
              <w:rPr>
                <w:noProof/>
                <w:webHidden/>
              </w:rPr>
              <w:t>8</w:t>
            </w:r>
            <w:r>
              <w:rPr>
                <w:noProof/>
                <w:webHidden/>
              </w:rPr>
              <w:fldChar w:fldCharType="end"/>
            </w:r>
          </w:hyperlink>
        </w:p>
        <w:p w14:paraId="6A9ADE2C" w14:textId="0DB8F0CF" w:rsidR="00CA5331" w:rsidRDefault="00CA5331">
          <w:pPr>
            <w:pStyle w:val="TOC2"/>
            <w:tabs>
              <w:tab w:val="right" w:leader="dot" w:pos="9016"/>
            </w:tabs>
            <w:rPr>
              <w:rFonts w:eastAsiaTheme="minorEastAsia"/>
              <w:noProof/>
              <w:lang w:eastAsia="en-AU"/>
            </w:rPr>
          </w:pPr>
          <w:hyperlink w:anchor="_Toc84957025" w:history="1">
            <w:r w:rsidRPr="00CE07A5">
              <w:rPr>
                <w:rStyle w:val="Hyperlink"/>
                <w:noProof/>
              </w:rPr>
              <w:t>Getting Help</w:t>
            </w:r>
            <w:r>
              <w:rPr>
                <w:noProof/>
                <w:webHidden/>
              </w:rPr>
              <w:tab/>
            </w:r>
            <w:r>
              <w:rPr>
                <w:noProof/>
                <w:webHidden/>
              </w:rPr>
              <w:fldChar w:fldCharType="begin"/>
            </w:r>
            <w:r>
              <w:rPr>
                <w:noProof/>
                <w:webHidden/>
              </w:rPr>
              <w:instrText xml:space="preserve"> PAGEREF _Toc84957025 \h </w:instrText>
            </w:r>
            <w:r>
              <w:rPr>
                <w:noProof/>
                <w:webHidden/>
              </w:rPr>
            </w:r>
            <w:r>
              <w:rPr>
                <w:noProof/>
                <w:webHidden/>
              </w:rPr>
              <w:fldChar w:fldCharType="separate"/>
            </w:r>
            <w:r>
              <w:rPr>
                <w:noProof/>
                <w:webHidden/>
              </w:rPr>
              <w:t>9</w:t>
            </w:r>
            <w:r>
              <w:rPr>
                <w:noProof/>
                <w:webHidden/>
              </w:rPr>
              <w:fldChar w:fldCharType="end"/>
            </w:r>
          </w:hyperlink>
        </w:p>
        <w:p w14:paraId="524A2FBA" w14:textId="21A83033" w:rsidR="00CA5331" w:rsidRDefault="00CA5331">
          <w:pPr>
            <w:pStyle w:val="TOC1"/>
            <w:tabs>
              <w:tab w:val="right" w:leader="dot" w:pos="9016"/>
            </w:tabs>
            <w:rPr>
              <w:rFonts w:eastAsiaTheme="minorEastAsia"/>
              <w:noProof/>
              <w:lang w:eastAsia="en-AU"/>
            </w:rPr>
          </w:pPr>
          <w:hyperlink w:anchor="_Toc84957026" w:history="1">
            <w:r w:rsidRPr="00CE07A5">
              <w:rPr>
                <w:rStyle w:val="Hyperlink"/>
                <w:noProof/>
              </w:rPr>
              <w:t>Submission and Due Date</w:t>
            </w:r>
            <w:r>
              <w:rPr>
                <w:noProof/>
                <w:webHidden/>
              </w:rPr>
              <w:tab/>
            </w:r>
            <w:r>
              <w:rPr>
                <w:noProof/>
                <w:webHidden/>
              </w:rPr>
              <w:fldChar w:fldCharType="begin"/>
            </w:r>
            <w:r>
              <w:rPr>
                <w:noProof/>
                <w:webHidden/>
              </w:rPr>
              <w:instrText xml:space="preserve"> PAGEREF _Toc84957026 \h </w:instrText>
            </w:r>
            <w:r>
              <w:rPr>
                <w:noProof/>
                <w:webHidden/>
              </w:rPr>
            </w:r>
            <w:r>
              <w:rPr>
                <w:noProof/>
                <w:webHidden/>
              </w:rPr>
              <w:fldChar w:fldCharType="separate"/>
            </w:r>
            <w:r>
              <w:rPr>
                <w:noProof/>
                <w:webHidden/>
              </w:rPr>
              <w:t>10</w:t>
            </w:r>
            <w:r>
              <w:rPr>
                <w:noProof/>
                <w:webHidden/>
              </w:rPr>
              <w:fldChar w:fldCharType="end"/>
            </w:r>
          </w:hyperlink>
        </w:p>
        <w:p w14:paraId="0315C213" w14:textId="49E0E791" w:rsidR="00CA5331" w:rsidRDefault="00CA5331">
          <w:pPr>
            <w:pStyle w:val="TOC2"/>
            <w:tabs>
              <w:tab w:val="right" w:leader="dot" w:pos="9016"/>
            </w:tabs>
            <w:rPr>
              <w:rFonts w:eastAsiaTheme="minorEastAsia"/>
              <w:noProof/>
              <w:lang w:eastAsia="en-AU"/>
            </w:rPr>
          </w:pPr>
          <w:hyperlink w:anchor="_Toc84957027" w:history="1">
            <w:r w:rsidRPr="00CE07A5">
              <w:rPr>
                <w:rStyle w:val="Hyperlink"/>
                <w:noProof/>
              </w:rPr>
              <w:t>Due Date</w:t>
            </w:r>
            <w:r>
              <w:rPr>
                <w:noProof/>
                <w:webHidden/>
              </w:rPr>
              <w:tab/>
            </w:r>
            <w:r>
              <w:rPr>
                <w:noProof/>
                <w:webHidden/>
              </w:rPr>
              <w:fldChar w:fldCharType="begin"/>
            </w:r>
            <w:r>
              <w:rPr>
                <w:noProof/>
                <w:webHidden/>
              </w:rPr>
              <w:instrText xml:space="preserve"> PAGEREF _Toc84957027 \h </w:instrText>
            </w:r>
            <w:r>
              <w:rPr>
                <w:noProof/>
                <w:webHidden/>
              </w:rPr>
            </w:r>
            <w:r>
              <w:rPr>
                <w:noProof/>
                <w:webHidden/>
              </w:rPr>
              <w:fldChar w:fldCharType="separate"/>
            </w:r>
            <w:r>
              <w:rPr>
                <w:noProof/>
                <w:webHidden/>
              </w:rPr>
              <w:t>10</w:t>
            </w:r>
            <w:r>
              <w:rPr>
                <w:noProof/>
                <w:webHidden/>
              </w:rPr>
              <w:fldChar w:fldCharType="end"/>
            </w:r>
          </w:hyperlink>
        </w:p>
        <w:p w14:paraId="74C2FBA9" w14:textId="34E8AAE8" w:rsidR="00CA5331" w:rsidRDefault="00CA5331">
          <w:pPr>
            <w:pStyle w:val="TOC2"/>
            <w:tabs>
              <w:tab w:val="right" w:leader="dot" w:pos="9016"/>
            </w:tabs>
            <w:rPr>
              <w:rFonts w:eastAsiaTheme="minorEastAsia"/>
              <w:noProof/>
              <w:lang w:eastAsia="en-AU"/>
            </w:rPr>
          </w:pPr>
          <w:hyperlink w:anchor="_Toc84957028" w:history="1">
            <w:r w:rsidRPr="00CE07A5">
              <w:rPr>
                <w:rStyle w:val="Hyperlink"/>
                <w:noProof/>
              </w:rPr>
              <w:t>Late Policy and Extensions</w:t>
            </w:r>
            <w:r>
              <w:rPr>
                <w:noProof/>
                <w:webHidden/>
              </w:rPr>
              <w:tab/>
            </w:r>
            <w:r>
              <w:rPr>
                <w:noProof/>
                <w:webHidden/>
              </w:rPr>
              <w:fldChar w:fldCharType="begin"/>
            </w:r>
            <w:r>
              <w:rPr>
                <w:noProof/>
                <w:webHidden/>
              </w:rPr>
              <w:instrText xml:space="preserve"> PAGEREF _Toc84957028 \h </w:instrText>
            </w:r>
            <w:r>
              <w:rPr>
                <w:noProof/>
                <w:webHidden/>
              </w:rPr>
            </w:r>
            <w:r>
              <w:rPr>
                <w:noProof/>
                <w:webHidden/>
              </w:rPr>
              <w:fldChar w:fldCharType="separate"/>
            </w:r>
            <w:r>
              <w:rPr>
                <w:noProof/>
                <w:webHidden/>
              </w:rPr>
              <w:t>10</w:t>
            </w:r>
            <w:r>
              <w:rPr>
                <w:noProof/>
                <w:webHidden/>
              </w:rPr>
              <w:fldChar w:fldCharType="end"/>
            </w:r>
          </w:hyperlink>
        </w:p>
        <w:p w14:paraId="773D7B67" w14:textId="156EA23A" w:rsidR="00CA5331" w:rsidRDefault="00CA5331">
          <w:pPr>
            <w:pStyle w:val="TOC1"/>
            <w:tabs>
              <w:tab w:val="right" w:leader="dot" w:pos="9016"/>
            </w:tabs>
            <w:rPr>
              <w:rFonts w:eastAsiaTheme="minorEastAsia"/>
              <w:noProof/>
              <w:lang w:eastAsia="en-AU"/>
            </w:rPr>
          </w:pPr>
          <w:hyperlink w:anchor="_Toc84957029" w:history="1">
            <w:r w:rsidRPr="00CE07A5">
              <w:rPr>
                <w:rStyle w:val="Hyperlink"/>
                <w:noProof/>
              </w:rPr>
              <w:t>Academic Integrity</w:t>
            </w:r>
            <w:r>
              <w:rPr>
                <w:noProof/>
                <w:webHidden/>
              </w:rPr>
              <w:tab/>
            </w:r>
            <w:r>
              <w:rPr>
                <w:noProof/>
                <w:webHidden/>
              </w:rPr>
              <w:fldChar w:fldCharType="begin"/>
            </w:r>
            <w:r>
              <w:rPr>
                <w:noProof/>
                <w:webHidden/>
              </w:rPr>
              <w:instrText xml:space="preserve"> PAGEREF _Toc84957029 \h </w:instrText>
            </w:r>
            <w:r>
              <w:rPr>
                <w:noProof/>
                <w:webHidden/>
              </w:rPr>
            </w:r>
            <w:r>
              <w:rPr>
                <w:noProof/>
                <w:webHidden/>
              </w:rPr>
              <w:fldChar w:fldCharType="separate"/>
            </w:r>
            <w:r>
              <w:rPr>
                <w:noProof/>
                <w:webHidden/>
              </w:rPr>
              <w:t>11</w:t>
            </w:r>
            <w:r>
              <w:rPr>
                <w:noProof/>
                <w:webHidden/>
              </w:rPr>
              <w:fldChar w:fldCharType="end"/>
            </w:r>
          </w:hyperlink>
        </w:p>
        <w:p w14:paraId="6579DB38" w14:textId="0CB41CAD" w:rsidR="00D02D4A" w:rsidRDefault="00D02D4A">
          <w:r>
            <w:rPr>
              <w:b/>
              <w:bCs/>
              <w:noProof/>
            </w:rPr>
            <w:fldChar w:fldCharType="end"/>
          </w:r>
        </w:p>
      </w:sdtContent>
    </w:sdt>
    <w:p w14:paraId="11B2CA67" w14:textId="77777777" w:rsidR="00D02D4A" w:rsidRDefault="00D02D4A">
      <w:pPr>
        <w:rPr>
          <w:rFonts w:asciiTheme="majorHAnsi" w:eastAsiaTheme="majorEastAsia" w:hAnsiTheme="majorHAnsi" w:cstheme="majorBidi"/>
          <w:color w:val="2F5496" w:themeColor="accent1" w:themeShade="BF"/>
          <w:sz w:val="32"/>
          <w:szCs w:val="32"/>
        </w:rPr>
      </w:pPr>
      <w:r>
        <w:br w:type="page"/>
      </w:r>
    </w:p>
    <w:p w14:paraId="24B458B0" w14:textId="62487B65" w:rsidR="001149CE" w:rsidRDefault="001149CE" w:rsidP="001149CE">
      <w:pPr>
        <w:pStyle w:val="Heading1"/>
      </w:pPr>
      <w:bookmarkStart w:id="0" w:name="_Toc84957009"/>
      <w:r>
        <w:lastRenderedPageBreak/>
        <w:t>Overview</w:t>
      </w:r>
      <w:bookmarkEnd w:id="0"/>
    </w:p>
    <w:p w14:paraId="2D60A765" w14:textId="2B1EC190" w:rsidR="00772BF4" w:rsidRDefault="001149CE" w:rsidP="001149CE">
      <w:pPr>
        <w:rPr>
          <w:rFonts w:cstheme="minorHAnsi"/>
        </w:rPr>
      </w:pPr>
      <w:r>
        <w:t>In this assignment you’ll</w:t>
      </w:r>
      <w:r w:rsidRPr="005D18C6">
        <w:rPr>
          <w:rFonts w:cstheme="minorHAnsi"/>
        </w:rPr>
        <w:t xml:space="preserve"> be </w:t>
      </w:r>
      <w:r w:rsidR="00772BF4">
        <w:rPr>
          <w:rFonts w:cstheme="minorHAnsi"/>
        </w:rPr>
        <w:t>developing a simulator for</w:t>
      </w:r>
      <w:r w:rsidRPr="005D18C6">
        <w:rPr>
          <w:rFonts w:cstheme="minorHAnsi"/>
        </w:rPr>
        <w:t xml:space="preserve"> Nüber</w:t>
      </w:r>
      <w:r>
        <w:rPr>
          <w:rFonts w:cstheme="minorHAnsi"/>
        </w:rPr>
        <w:t xml:space="preserve"> (pronounced N</w:t>
      </w:r>
      <w:r w:rsidRPr="006139C8">
        <w:rPr>
          <w:rFonts w:cstheme="minorHAnsi"/>
        </w:rPr>
        <w:t>oob</w:t>
      </w:r>
      <w:r w:rsidRPr="006139C8">
        <w:t>-er)</w:t>
      </w:r>
      <w:r w:rsidR="00772BF4">
        <w:t>, an</w:t>
      </w:r>
      <w:r w:rsidR="00771451" w:rsidRPr="006139C8">
        <w:t xml:space="preserve"> </w:t>
      </w:r>
      <w:proofErr w:type="spellStart"/>
      <w:r w:rsidR="006139C8" w:rsidRPr="006139C8">
        <w:t>Über</w:t>
      </w:r>
      <w:proofErr w:type="spellEnd"/>
      <w:r w:rsidR="001F542C">
        <w:rPr>
          <w:rStyle w:val="FootnoteReference"/>
        </w:rPr>
        <w:footnoteReference w:id="1"/>
      </w:r>
      <w:r w:rsidR="006139C8" w:rsidRPr="006139C8">
        <w:t xml:space="preserve"> clone</w:t>
      </w:r>
      <w:r w:rsidR="00772BF4">
        <w:t>, to evaluate the impact of new government regulations that have come into effect</w:t>
      </w:r>
      <w:r>
        <w:rPr>
          <w:rFonts w:cstheme="minorHAnsi"/>
        </w:rPr>
        <w:t xml:space="preserve">. </w:t>
      </w:r>
      <w:r w:rsidR="00772BF4">
        <w:rPr>
          <w:rFonts w:cstheme="minorHAnsi"/>
        </w:rPr>
        <w:t xml:space="preserve">New government rules </w:t>
      </w:r>
      <w:r w:rsidR="000141DF">
        <w:rPr>
          <w:rFonts w:cstheme="minorHAnsi"/>
        </w:rPr>
        <w:t xml:space="preserve">are </w:t>
      </w:r>
      <w:r w:rsidR="00772BF4">
        <w:rPr>
          <w:rFonts w:cstheme="minorHAnsi"/>
        </w:rPr>
        <w:t xml:space="preserve">dictating how many drivers may be active in each area of the city for picking up customers. Whilst there can be an </w:t>
      </w:r>
      <w:r w:rsidR="000141DF">
        <w:rPr>
          <w:rFonts w:cstheme="minorHAnsi"/>
        </w:rPr>
        <w:t>almost unlimited</w:t>
      </w:r>
      <w:r w:rsidR="00772BF4">
        <w:rPr>
          <w:rFonts w:cstheme="minorHAnsi"/>
        </w:rPr>
        <w:t xml:space="preserve"> number of drivers ready to drive</w:t>
      </w:r>
      <w:r w:rsidR="000141DF">
        <w:rPr>
          <w:rFonts w:cstheme="minorHAnsi"/>
        </w:rPr>
        <w:t xml:space="preserve"> (999)</w:t>
      </w:r>
      <w:r w:rsidR="00772BF4">
        <w:rPr>
          <w:rFonts w:cstheme="minorHAnsi"/>
        </w:rPr>
        <w:t xml:space="preserve">, there </w:t>
      </w:r>
      <w:r w:rsidR="00433551">
        <w:rPr>
          <w:rFonts w:cstheme="minorHAnsi"/>
        </w:rPr>
        <w:t>is</w:t>
      </w:r>
      <w:r w:rsidR="00772BF4">
        <w:rPr>
          <w:rFonts w:cstheme="minorHAnsi"/>
        </w:rPr>
        <w:t xml:space="preserve"> a cap o</w:t>
      </w:r>
      <w:r w:rsidR="00810927">
        <w:rPr>
          <w:rFonts w:cstheme="minorHAnsi"/>
        </w:rPr>
        <w:t>n</w:t>
      </w:r>
      <w:r w:rsidR="00772BF4">
        <w:rPr>
          <w:rFonts w:cstheme="minorHAnsi"/>
        </w:rPr>
        <w:t xml:space="preserve"> </w:t>
      </w:r>
      <w:r w:rsidR="00347902">
        <w:rPr>
          <w:rFonts w:cstheme="minorHAnsi"/>
        </w:rPr>
        <w:t xml:space="preserve">the number of </w:t>
      </w:r>
      <w:r w:rsidR="00772BF4">
        <w:rPr>
          <w:rFonts w:cstheme="minorHAnsi"/>
        </w:rPr>
        <w:t xml:space="preserve">active jobs that started from </w:t>
      </w:r>
      <w:r w:rsidR="00A2331B">
        <w:rPr>
          <w:rFonts w:cstheme="minorHAnsi"/>
        </w:rPr>
        <w:t>the North side of the city</w:t>
      </w:r>
      <w:r w:rsidR="00772BF4">
        <w:rPr>
          <w:rFonts w:cstheme="minorHAnsi"/>
        </w:rPr>
        <w:t xml:space="preserve"> (for example). Your task in the assignment is to develop a basic simulator that will allow </w:t>
      </w:r>
      <w:r w:rsidR="00772BF4" w:rsidRPr="005D18C6">
        <w:rPr>
          <w:rFonts w:cstheme="minorHAnsi"/>
        </w:rPr>
        <w:t>Nüber</w:t>
      </w:r>
      <w:r w:rsidR="00772BF4">
        <w:rPr>
          <w:rFonts w:cstheme="minorHAnsi"/>
        </w:rPr>
        <w:t xml:space="preserve"> to evaluate the impact of these regulations, based on different numbers for the caps – evaluating the impact of a limit of 10 vs 1,000, for example. </w:t>
      </w:r>
    </w:p>
    <w:p w14:paraId="5BD6B405" w14:textId="4097F367" w:rsidR="00422505" w:rsidRDefault="00422505" w:rsidP="001149CE">
      <w:pPr>
        <w:rPr>
          <w:rFonts w:cstheme="minorHAnsi"/>
        </w:rPr>
      </w:pPr>
      <w:r>
        <w:rPr>
          <w:rFonts w:cstheme="minorHAnsi"/>
        </w:rPr>
        <w:t xml:space="preserve">You have been given some skeleton code with this specification. </w:t>
      </w:r>
      <w:r w:rsidR="00D41E09">
        <w:rPr>
          <w:rFonts w:cstheme="minorHAnsi"/>
        </w:rPr>
        <w:t xml:space="preserve">Nothing should be </w:t>
      </w:r>
      <w:r w:rsidR="00DD3DDB">
        <w:rPr>
          <w:rFonts w:cstheme="minorHAnsi"/>
        </w:rPr>
        <w:t>added/removed</w:t>
      </w:r>
      <w:r w:rsidR="00D41E09">
        <w:rPr>
          <w:rFonts w:cstheme="minorHAnsi"/>
        </w:rPr>
        <w:t xml:space="preserve"> in the </w:t>
      </w:r>
      <w:proofErr w:type="spellStart"/>
      <w:r w:rsidR="00D41E09">
        <w:rPr>
          <w:rFonts w:cstheme="minorHAnsi"/>
        </w:rPr>
        <w:t>AssignmentDriver</w:t>
      </w:r>
      <w:proofErr w:type="spellEnd"/>
      <w:r w:rsidR="00D41E09">
        <w:rPr>
          <w:rFonts w:cstheme="minorHAnsi"/>
        </w:rPr>
        <w:t xml:space="preserve"> class</w:t>
      </w:r>
      <w:r w:rsidR="00DD3DDB">
        <w:rPr>
          <w:rFonts w:cstheme="minorHAnsi"/>
        </w:rPr>
        <w:t xml:space="preserve">, this class should run properly when you have a fully working solution. </w:t>
      </w:r>
      <w:proofErr w:type="gramStart"/>
      <w:r w:rsidR="009D274E">
        <w:rPr>
          <w:rFonts w:cstheme="minorHAnsi"/>
        </w:rPr>
        <w:t>In order to</w:t>
      </w:r>
      <w:proofErr w:type="gramEnd"/>
      <w:r w:rsidR="009D274E">
        <w:rPr>
          <w:rFonts w:cstheme="minorHAnsi"/>
        </w:rPr>
        <w:t xml:space="preserve"> test your code, you can comment out certain parts of this class to try and ensure you are building the individual classes correctly.</w:t>
      </w:r>
    </w:p>
    <w:p w14:paraId="20617DAD" w14:textId="7D256CB0" w:rsidR="00066FD0" w:rsidRPr="00772BF4" w:rsidRDefault="00066FD0" w:rsidP="001149CE">
      <w:pPr>
        <w:rPr>
          <w:rFonts w:cstheme="minorHAnsi"/>
        </w:rPr>
      </w:pPr>
      <w:r>
        <w:rPr>
          <w:rFonts w:cstheme="minorHAnsi"/>
        </w:rPr>
        <w:t xml:space="preserve">Your program </w:t>
      </w:r>
      <w:r w:rsidRPr="009C59C0">
        <w:rPr>
          <w:rFonts w:cstheme="minorHAnsi"/>
          <w:b/>
          <w:bCs/>
        </w:rPr>
        <w:t>should never crash</w:t>
      </w:r>
      <w:r>
        <w:rPr>
          <w:rFonts w:cstheme="minorHAnsi"/>
        </w:rPr>
        <w:t xml:space="preserve">. Given the description of the project provided, your program should allow for multiple bookings to execute concurrently, regardless of how many bookings are added. Your program should </w:t>
      </w:r>
      <w:r w:rsidR="0085488C">
        <w:rPr>
          <w:rFonts w:cstheme="minorHAnsi"/>
        </w:rPr>
        <w:t xml:space="preserve">naturally </w:t>
      </w:r>
      <w:r w:rsidRPr="0085488C">
        <w:rPr>
          <w:rFonts w:cstheme="minorHAnsi"/>
          <w:b/>
          <w:bCs/>
        </w:rPr>
        <w:t>terminate</w:t>
      </w:r>
      <w:r w:rsidR="0085488C">
        <w:rPr>
          <w:rFonts w:cstheme="minorHAnsi"/>
          <w:b/>
          <w:bCs/>
        </w:rPr>
        <w:t xml:space="preserve"> and the </w:t>
      </w:r>
      <w:proofErr w:type="gramStart"/>
      <w:r w:rsidR="0085488C">
        <w:rPr>
          <w:rFonts w:cstheme="minorHAnsi"/>
          <w:b/>
          <w:bCs/>
        </w:rPr>
        <w:t>main(</w:t>
      </w:r>
      <w:proofErr w:type="gramEnd"/>
      <w:r w:rsidR="0085488C">
        <w:rPr>
          <w:rFonts w:cstheme="minorHAnsi"/>
          <w:b/>
          <w:bCs/>
        </w:rPr>
        <w:t>) function return</w:t>
      </w:r>
      <w:r w:rsidRPr="0085488C">
        <w:rPr>
          <w:rFonts w:cstheme="minorHAnsi"/>
          <w:b/>
          <w:bCs/>
        </w:rPr>
        <w:t xml:space="preserve"> when all bookings are complete</w:t>
      </w:r>
      <w:r>
        <w:rPr>
          <w:rFonts w:cstheme="minorHAnsi"/>
        </w:rPr>
        <w:t>, i.e. your program shouldn’t just continue to run in the background.</w:t>
      </w:r>
    </w:p>
    <w:p w14:paraId="785EA763" w14:textId="77777777" w:rsidR="00D02D4A" w:rsidRDefault="00D02D4A">
      <w:pPr>
        <w:rPr>
          <w:rFonts w:asciiTheme="majorHAnsi" w:eastAsiaTheme="majorEastAsia" w:hAnsiTheme="majorHAnsi" w:cstheme="majorBidi"/>
          <w:color w:val="2F5496" w:themeColor="accent1" w:themeShade="BF"/>
          <w:sz w:val="32"/>
          <w:szCs w:val="32"/>
        </w:rPr>
      </w:pPr>
      <w:r>
        <w:br w:type="page"/>
      </w:r>
    </w:p>
    <w:p w14:paraId="66DC4EB5" w14:textId="7C9FD18E" w:rsidR="001149CE" w:rsidRDefault="004D2E1E" w:rsidP="001149CE">
      <w:pPr>
        <w:pStyle w:val="Heading1"/>
      </w:pPr>
      <w:bookmarkStart w:id="1" w:name="_Toc84957010"/>
      <w:r>
        <w:lastRenderedPageBreak/>
        <w:t xml:space="preserve">Class </w:t>
      </w:r>
      <w:r w:rsidR="001149CE">
        <w:t>Breakdown</w:t>
      </w:r>
      <w:bookmarkEnd w:id="1"/>
    </w:p>
    <w:p w14:paraId="1A373EE8" w14:textId="1FD9A591" w:rsidR="00F02632" w:rsidRDefault="00F02632" w:rsidP="00F02632">
      <w:r>
        <w:t xml:space="preserve">Whilst the assignment has </w:t>
      </w:r>
      <w:proofErr w:type="gramStart"/>
      <w:r>
        <w:t>a number of</w:t>
      </w:r>
      <w:proofErr w:type="gramEnd"/>
      <w:r>
        <w:t xml:space="preserve"> different classes, your task is to implement the </w:t>
      </w:r>
      <w:r w:rsidR="00B47360">
        <w:t>following</w:t>
      </w:r>
      <w:r>
        <w:t xml:space="preserve"> classes that will handle the actual concurrent processing of bookings:</w:t>
      </w:r>
    </w:p>
    <w:p w14:paraId="40F0B0F9" w14:textId="77777777" w:rsidR="00B47360" w:rsidRPr="00D62500" w:rsidRDefault="00B47360" w:rsidP="00B47360">
      <w:pPr>
        <w:pStyle w:val="ListParagraph"/>
        <w:numPr>
          <w:ilvl w:val="0"/>
          <w:numId w:val="11"/>
        </w:numPr>
      </w:pPr>
      <w:r>
        <w:t>Driver.java</w:t>
      </w:r>
    </w:p>
    <w:p w14:paraId="4F5DB76F" w14:textId="568164D8" w:rsidR="00F02632" w:rsidRDefault="00F02632" w:rsidP="00F02632">
      <w:pPr>
        <w:pStyle w:val="ListParagraph"/>
        <w:numPr>
          <w:ilvl w:val="0"/>
          <w:numId w:val="11"/>
        </w:numPr>
      </w:pPr>
      <w:r>
        <w:t>Booking.java</w:t>
      </w:r>
    </w:p>
    <w:p w14:paraId="3CA02E32" w14:textId="32A1D743" w:rsidR="00F02632" w:rsidRDefault="00F02632" w:rsidP="00F02632">
      <w:pPr>
        <w:pStyle w:val="ListParagraph"/>
        <w:numPr>
          <w:ilvl w:val="0"/>
          <w:numId w:val="11"/>
        </w:numPr>
      </w:pPr>
      <w:r>
        <w:t>NuberDispatch.java</w:t>
      </w:r>
    </w:p>
    <w:p w14:paraId="517308AE" w14:textId="7D8B9266" w:rsidR="00D62500" w:rsidRDefault="00F02632" w:rsidP="00D62500">
      <w:pPr>
        <w:pStyle w:val="ListParagraph"/>
        <w:numPr>
          <w:ilvl w:val="0"/>
          <w:numId w:val="11"/>
        </w:numPr>
      </w:pPr>
      <w:r>
        <w:t>NuberRegion.java</w:t>
      </w:r>
    </w:p>
    <w:p w14:paraId="36AB7066" w14:textId="26880E5F" w:rsidR="00D62500" w:rsidRPr="00F02632" w:rsidRDefault="00D62500" w:rsidP="00D62500">
      <w:r w:rsidRPr="00D62500">
        <w:t>Classes marked with a ** below should not require any changes based on the original solution, however you may modify them if your design requires.</w:t>
      </w:r>
    </w:p>
    <w:p w14:paraId="2BCE75DE" w14:textId="64CEF6EE" w:rsidR="00214023" w:rsidRDefault="00214023" w:rsidP="009B4214">
      <w:pPr>
        <w:pStyle w:val="Heading2"/>
      </w:pPr>
      <w:bookmarkStart w:id="2" w:name="_Toc84957011"/>
      <w:proofErr w:type="spellStart"/>
      <w:r>
        <w:t>AssignmentDriver</w:t>
      </w:r>
      <w:proofErr w:type="spellEnd"/>
      <w:r w:rsidR="00D62500">
        <w:t>**</w:t>
      </w:r>
      <w:bookmarkEnd w:id="2"/>
    </w:p>
    <w:p w14:paraId="6C109AEC" w14:textId="28E5B4B6" w:rsidR="00164DC5" w:rsidRDefault="00214023" w:rsidP="00D62500">
      <w:r>
        <w:t xml:space="preserve">This class is your “main” class that starts the program. No logic should be present in this class, rather it creates </w:t>
      </w:r>
      <w:proofErr w:type="gramStart"/>
      <w:r>
        <w:t>a number of</w:t>
      </w:r>
      <w:proofErr w:type="gramEnd"/>
      <w:r>
        <w:t xml:space="preserve"> “Simulation” objects to run different scenarios.</w:t>
      </w:r>
      <w:r w:rsidR="00AA0B8F">
        <w:t xml:space="preserve"> You can uncomment later parts of the </w:t>
      </w:r>
      <w:proofErr w:type="gramStart"/>
      <w:r w:rsidR="00AA0B8F">
        <w:t>main(</w:t>
      </w:r>
      <w:proofErr w:type="gramEnd"/>
      <w:r w:rsidR="00AA0B8F">
        <w:t>) function as you get further through the assignment</w:t>
      </w:r>
      <w:r w:rsidR="00DE6FE7">
        <w:t>.</w:t>
      </w:r>
      <w:r w:rsidR="00471ACB">
        <w:t xml:space="preserve"> </w:t>
      </w:r>
      <w:r w:rsidR="00471ACB" w:rsidRPr="00471ACB">
        <w:rPr>
          <w:b/>
          <w:bCs/>
        </w:rPr>
        <w:t>You should not need to modify this class other than to uncomment code as you progress, or to add your own testing code.</w:t>
      </w:r>
    </w:p>
    <w:p w14:paraId="15059BD6" w14:textId="0AB1C5C4" w:rsidR="00397248" w:rsidRDefault="00397248" w:rsidP="00397248">
      <w:pPr>
        <w:pStyle w:val="Heading2"/>
      </w:pPr>
      <w:bookmarkStart w:id="3" w:name="_Toc84957012"/>
      <w:r>
        <w:t>Person</w:t>
      </w:r>
      <w:r w:rsidR="00D62500">
        <w:t>**</w:t>
      </w:r>
      <w:bookmarkEnd w:id="3"/>
    </w:p>
    <w:p w14:paraId="13381BA4" w14:textId="5484AAFD" w:rsidR="00397248" w:rsidRDefault="00397248" w:rsidP="00397248">
      <w:r>
        <w:t xml:space="preserve">The person class cannot be instantiated on its own. It stores one public string, for the person’s name, and a </w:t>
      </w:r>
      <w:r w:rsidRPr="0041603C">
        <w:t xml:space="preserve">protected int as the </w:t>
      </w:r>
      <w:proofErr w:type="spellStart"/>
      <w:r w:rsidRPr="0041603C">
        <w:t>maxDelay</w:t>
      </w:r>
      <w:proofErr w:type="spellEnd"/>
      <w:r w:rsidRPr="0041603C">
        <w:t xml:space="preserve">, both of which are set by </w:t>
      </w:r>
      <w:proofErr w:type="spellStart"/>
      <w:proofErr w:type="gramStart"/>
      <w:r w:rsidRPr="0041603C">
        <w:t>it’s</w:t>
      </w:r>
      <w:proofErr w:type="spellEnd"/>
      <w:proofErr w:type="gramEnd"/>
      <w:r w:rsidRPr="0041603C">
        <w:t xml:space="preserve"> constructor.</w:t>
      </w:r>
      <w:r w:rsidR="006B666C" w:rsidRPr="0041603C">
        <w:t xml:space="preserve"> The </w:t>
      </w:r>
      <w:proofErr w:type="spellStart"/>
      <w:r w:rsidR="006B666C" w:rsidRPr="0041603C">
        <w:t>maxDelay</w:t>
      </w:r>
      <w:proofErr w:type="spellEnd"/>
      <w:r w:rsidR="006B666C" w:rsidRPr="0041603C">
        <w:t xml:space="preserve"> is used as to the maximum time that person can cause a thread to sleep.</w:t>
      </w:r>
      <w:r w:rsidR="00BC2014" w:rsidRPr="0041603C">
        <w:t xml:space="preserve"> Person ha</w:t>
      </w:r>
      <w:r w:rsidR="00B347A1">
        <w:t>s</w:t>
      </w:r>
      <w:r w:rsidR="00BC2014" w:rsidRPr="0041603C">
        <w:t xml:space="preserve"> a static function called </w:t>
      </w:r>
      <w:proofErr w:type="spellStart"/>
      <w:proofErr w:type="gramStart"/>
      <w:r w:rsidR="00BC2014" w:rsidRPr="0041603C">
        <w:t>getRandomName</w:t>
      </w:r>
      <w:proofErr w:type="spellEnd"/>
      <w:r w:rsidR="00BC2014" w:rsidRPr="0041603C">
        <w:t>(</w:t>
      </w:r>
      <w:proofErr w:type="gramEnd"/>
      <w:r w:rsidR="00BC2014" w:rsidRPr="0041603C">
        <w:t>) that returns a name from the list of SAMPLE_NAMES, sequentially from the first index, so the first time it’s called it will return Bryan, then Olivia, etc. If it hits the end of the array, it should return to the start</w:t>
      </w:r>
      <w:r w:rsidR="001F7F43" w:rsidRPr="0041603C">
        <w:t xml:space="preserve"> of the array.</w:t>
      </w:r>
    </w:p>
    <w:p w14:paraId="53292B91" w14:textId="58312F98" w:rsidR="00397248" w:rsidRDefault="00397248" w:rsidP="00397248">
      <w:pPr>
        <w:pStyle w:val="Heading2"/>
      </w:pPr>
      <w:bookmarkStart w:id="4" w:name="_Toc84957013"/>
      <w:r>
        <w:t>Passenger</w:t>
      </w:r>
      <w:r w:rsidR="00D62500">
        <w:t>**</w:t>
      </w:r>
      <w:bookmarkEnd w:id="4"/>
    </w:p>
    <w:p w14:paraId="6D793277" w14:textId="28E48C2D" w:rsidR="00397248" w:rsidRPr="009B4214" w:rsidRDefault="00397248" w:rsidP="00397248">
      <w:r>
        <w:t>Passenger inherits fr</w:t>
      </w:r>
      <w:r w:rsidRPr="00584838">
        <w:t>om Person</w:t>
      </w:r>
      <w:r>
        <w:t xml:space="preserve"> (so we can store the person’s name</w:t>
      </w:r>
      <w:r w:rsidR="00FB3B53">
        <w:t xml:space="preserve"> and </w:t>
      </w:r>
      <w:proofErr w:type="spellStart"/>
      <w:r w:rsidR="00FB3B53">
        <w:t>maxSleep</w:t>
      </w:r>
      <w:proofErr w:type="spellEnd"/>
      <w:r>
        <w:t>)</w:t>
      </w:r>
      <w:r w:rsidRPr="00584838">
        <w:t xml:space="preserve">, and provides a function called </w:t>
      </w:r>
      <w:proofErr w:type="spellStart"/>
      <w:proofErr w:type="gramStart"/>
      <w:r w:rsidRPr="00584838">
        <w:t>getTravelTime</w:t>
      </w:r>
      <w:proofErr w:type="spellEnd"/>
      <w:r w:rsidRPr="00584838">
        <w:t>(</w:t>
      </w:r>
      <w:proofErr w:type="gramEnd"/>
      <w:r w:rsidRPr="00584838">
        <w:t>), that returns a number between 0-</w:t>
      </w:r>
      <w:r w:rsidR="001B6991">
        <w:t>maxDelay</w:t>
      </w:r>
      <w:r w:rsidRPr="00584838">
        <w:t>, for how long that person’s travel time will take.</w:t>
      </w:r>
      <w:r>
        <w:t xml:space="preserve"> </w:t>
      </w:r>
    </w:p>
    <w:p w14:paraId="40E348C5" w14:textId="30F9E323" w:rsidR="00397248" w:rsidRDefault="00397248" w:rsidP="00397248">
      <w:pPr>
        <w:pStyle w:val="Heading2"/>
      </w:pPr>
      <w:bookmarkStart w:id="5" w:name="_Toc84957014"/>
      <w:r>
        <w:t>Driver</w:t>
      </w:r>
      <w:bookmarkEnd w:id="5"/>
    </w:p>
    <w:p w14:paraId="412EC425" w14:textId="63D07620" w:rsidR="00FB3B53" w:rsidRDefault="00DC2F86" w:rsidP="00FB3B53">
      <w:r>
        <w:t xml:space="preserve">Driver inherits </w:t>
      </w:r>
      <w:r w:rsidRPr="00FB3B53">
        <w:t>from Person (so we can store the person’s name</w:t>
      </w:r>
      <w:r w:rsidR="00FB3B53" w:rsidRPr="00FB3B53">
        <w:t xml:space="preserve"> and </w:t>
      </w:r>
      <w:proofErr w:type="spellStart"/>
      <w:r w:rsidR="00FB3B53" w:rsidRPr="00FB3B53">
        <w:t>maxSleep</w:t>
      </w:r>
      <w:proofErr w:type="spellEnd"/>
      <w:r w:rsidRPr="00FB3B53">
        <w:t>)</w:t>
      </w:r>
      <w:r w:rsidR="00FB3B53" w:rsidRPr="00FB3B53">
        <w:t xml:space="preserve">. It </w:t>
      </w:r>
      <w:r w:rsidRPr="00FB3B53">
        <w:t>provides a function called</w:t>
      </w:r>
      <w:r w:rsidR="00FB3B53" w:rsidRPr="00FB3B53">
        <w:t xml:space="preserve"> </w:t>
      </w:r>
      <w:proofErr w:type="spellStart"/>
      <w:r w:rsidR="00FB3B53" w:rsidRPr="00FB3B53">
        <w:t>pickUpPassenger</w:t>
      </w:r>
      <w:proofErr w:type="spellEnd"/>
      <w:r w:rsidR="00FB3B53" w:rsidRPr="00FB3B53">
        <w:t xml:space="preserve"> that takes in a Passenger as an argument, stores it into a private variable, and then sleeps the current thread for a delay between 0-maxDelay milliseconds. The class has another function </w:t>
      </w:r>
      <w:proofErr w:type="spellStart"/>
      <w:proofErr w:type="gramStart"/>
      <w:r w:rsidR="00FB3B53" w:rsidRPr="00FB3B53">
        <w:t>driveToDestination</w:t>
      </w:r>
      <w:proofErr w:type="spellEnd"/>
      <w:r w:rsidRPr="00FB3B53">
        <w:t>(</w:t>
      </w:r>
      <w:proofErr w:type="gramEnd"/>
      <w:r w:rsidRPr="00FB3B53">
        <w:t xml:space="preserve">), that </w:t>
      </w:r>
      <w:r w:rsidR="00FB3B53" w:rsidRPr="00FB3B53">
        <w:t xml:space="preserve">sleeps the current thread for a delay based on the current passenger’s </w:t>
      </w:r>
      <w:proofErr w:type="spellStart"/>
      <w:r w:rsidR="00FB3B53" w:rsidRPr="00FB3B53">
        <w:t>getTravelTime</w:t>
      </w:r>
      <w:proofErr w:type="spellEnd"/>
      <w:r w:rsidR="00FB3B53" w:rsidRPr="00FB3B53">
        <w:t>().</w:t>
      </w:r>
    </w:p>
    <w:p w14:paraId="0C47E121" w14:textId="07D3EE05" w:rsidR="00214023" w:rsidRDefault="00214023" w:rsidP="009B4214">
      <w:pPr>
        <w:pStyle w:val="Heading2"/>
      </w:pPr>
      <w:bookmarkStart w:id="6" w:name="_Toc84957015"/>
      <w:proofErr w:type="spellStart"/>
      <w:r>
        <w:t>NuberDispatch</w:t>
      </w:r>
      <w:bookmarkEnd w:id="6"/>
      <w:proofErr w:type="spellEnd"/>
    </w:p>
    <w:p w14:paraId="685EFB0C" w14:textId="7E8C0455" w:rsidR="00214023" w:rsidRDefault="00214023" w:rsidP="00214023">
      <w:r>
        <w:t xml:space="preserve">Dispatch handles everything to do with running an instance of </w:t>
      </w:r>
      <w:proofErr w:type="spellStart"/>
      <w:r>
        <w:t>Nuber</w:t>
      </w:r>
      <w:proofErr w:type="spellEnd"/>
      <w:r>
        <w:t>: adding/providing drivers, booking passengers, and when required, shutting everything down.</w:t>
      </w:r>
    </w:p>
    <w:p w14:paraId="5C8F3966" w14:textId="46953820" w:rsidR="00214023" w:rsidRPr="007E48C5" w:rsidRDefault="00214023" w:rsidP="007E48C5">
      <w:r>
        <w:t xml:space="preserve">It contains a map of the regions it’s responsible for, and a central collection of Drivers awaiting a </w:t>
      </w:r>
      <w:r w:rsidR="0031215A" w:rsidRPr="007E48C5">
        <w:t>booking</w:t>
      </w:r>
      <w:r w:rsidRPr="007E48C5">
        <w:t xml:space="preserve">. </w:t>
      </w:r>
      <w:r w:rsidR="007B6998" w:rsidRPr="007E48C5">
        <w:t xml:space="preserve">It also has a variable, set by its constructor, for whether the </w:t>
      </w:r>
      <w:proofErr w:type="spellStart"/>
      <w:proofErr w:type="gramStart"/>
      <w:r w:rsidR="007B6998" w:rsidRPr="007E48C5">
        <w:t>reportEvent</w:t>
      </w:r>
      <w:proofErr w:type="spellEnd"/>
      <w:r w:rsidR="007B6998" w:rsidRPr="007E48C5">
        <w:t>(</w:t>
      </w:r>
      <w:proofErr w:type="gramEnd"/>
      <w:r w:rsidR="007B6998" w:rsidRPr="007E48C5">
        <w:t>) function prints information out to the console. You can use this function to print out debugging information</w:t>
      </w:r>
      <w:r w:rsidR="00BB2351" w:rsidRPr="007E48C5">
        <w:t xml:space="preserve"> if required</w:t>
      </w:r>
      <w:r w:rsidR="007B6998" w:rsidRPr="007E48C5">
        <w:t>.</w:t>
      </w:r>
    </w:p>
    <w:p w14:paraId="1E3C0AA8" w14:textId="00719492" w:rsidR="007B6998" w:rsidRPr="007E48C5" w:rsidRDefault="007B6998" w:rsidP="007E48C5"/>
    <w:p w14:paraId="205D47BC" w14:textId="77777777" w:rsidR="007B6998" w:rsidRPr="007E48C5" w:rsidRDefault="007B6998" w:rsidP="007E48C5"/>
    <w:p w14:paraId="18B1EA10" w14:textId="71620C7B" w:rsidR="00214023" w:rsidRPr="007E48C5" w:rsidRDefault="00214023" w:rsidP="007E48C5">
      <w:r w:rsidRPr="007E48C5">
        <w:lastRenderedPageBreak/>
        <w:t>When a passenger is booked into dispatch</w:t>
      </w:r>
      <w:r w:rsidR="0041603C" w:rsidRPr="007E48C5">
        <w:t xml:space="preserve"> using </w:t>
      </w:r>
      <w:proofErr w:type="spellStart"/>
      <w:proofErr w:type="gramStart"/>
      <w:r w:rsidR="0041603C" w:rsidRPr="007E48C5">
        <w:t>bookPassenger</w:t>
      </w:r>
      <w:proofErr w:type="spellEnd"/>
      <w:r w:rsidR="0041603C" w:rsidRPr="007E48C5">
        <w:t>(</w:t>
      </w:r>
      <w:proofErr w:type="gramEnd"/>
      <w:r w:rsidR="0041603C" w:rsidRPr="007E48C5">
        <w:t>)</w:t>
      </w:r>
      <w:r w:rsidRPr="007E48C5">
        <w:t xml:space="preserve">, dispatch is also told which region the job is in. Dispatch then needs to get that </w:t>
      </w:r>
      <w:r w:rsidR="00907C9B">
        <w:t>region</w:t>
      </w:r>
      <w:r w:rsidRPr="007E48C5">
        <w:t>, and book the passenger into that specific “</w:t>
      </w:r>
      <w:proofErr w:type="spellStart"/>
      <w:r w:rsidRPr="007E48C5">
        <w:t>Nuber</w:t>
      </w:r>
      <w:proofErr w:type="spellEnd"/>
      <w:r w:rsidRPr="007E48C5">
        <w:t xml:space="preserve"> </w:t>
      </w:r>
      <w:r w:rsidR="00907C9B">
        <w:t>R</w:t>
      </w:r>
      <w:r w:rsidRPr="007E48C5">
        <w:t>egion”</w:t>
      </w:r>
      <w:r w:rsidR="0041603C" w:rsidRPr="007E48C5">
        <w:t xml:space="preserve"> using the region’s </w:t>
      </w:r>
      <w:proofErr w:type="spellStart"/>
      <w:proofErr w:type="gramStart"/>
      <w:r w:rsidR="0041603C" w:rsidRPr="007E48C5">
        <w:t>bookPassenger</w:t>
      </w:r>
      <w:proofErr w:type="spellEnd"/>
      <w:r w:rsidR="0041603C" w:rsidRPr="007E48C5">
        <w:t>(</w:t>
      </w:r>
      <w:proofErr w:type="gramEnd"/>
      <w:r w:rsidR="0041603C" w:rsidRPr="007E48C5">
        <w:t>) function</w:t>
      </w:r>
      <w:r w:rsidRPr="007E48C5">
        <w:t>.</w:t>
      </w:r>
    </w:p>
    <w:p w14:paraId="0CFD4525" w14:textId="5C8F1C63" w:rsidR="005C3DCC" w:rsidRDefault="005C3DCC" w:rsidP="007E48C5">
      <w:r w:rsidRPr="007E48C5">
        <w:t xml:space="preserve">Drivers are allocated on a first-in, first-out basis. </w:t>
      </w:r>
      <w:r w:rsidR="00682AFE" w:rsidRPr="007E48C5">
        <w:t>Because passengers are allocated to a specific region, different regions will be accessing a central collection of available drivers</w:t>
      </w:r>
      <w:r w:rsidR="00F01580" w:rsidRPr="007E48C5">
        <w:t xml:space="preserve"> from </w:t>
      </w:r>
      <w:r w:rsidR="00FD6655" w:rsidRPr="007E48C5">
        <w:t>Di</w:t>
      </w:r>
      <w:r w:rsidR="00F01580" w:rsidRPr="007E48C5">
        <w:t>spatch</w:t>
      </w:r>
      <w:r w:rsidR="00682AFE">
        <w:t>.</w:t>
      </w:r>
    </w:p>
    <w:p w14:paraId="3C947652" w14:textId="77777777" w:rsidR="00214023" w:rsidRDefault="00214023" w:rsidP="009B4214">
      <w:pPr>
        <w:pStyle w:val="Heading2"/>
      </w:pPr>
      <w:bookmarkStart w:id="7" w:name="_Toc84957016"/>
      <w:proofErr w:type="spellStart"/>
      <w:r>
        <w:t>NuberRegion</w:t>
      </w:r>
      <w:bookmarkEnd w:id="7"/>
      <w:proofErr w:type="spellEnd"/>
    </w:p>
    <w:p w14:paraId="191E6E3A" w14:textId="403B5DC7" w:rsidR="00214023" w:rsidRDefault="00214023" w:rsidP="00214023">
      <w:r>
        <w:t xml:space="preserve">Dispatch controls </w:t>
      </w:r>
      <w:proofErr w:type="gramStart"/>
      <w:r>
        <w:t>a number of</w:t>
      </w:r>
      <w:proofErr w:type="gramEnd"/>
      <w:r>
        <w:t xml:space="preserve"> different geographical regions, e.g. one for North</w:t>
      </w:r>
      <w:r w:rsidR="00AF09B5">
        <w:t xml:space="preserve"> and</w:t>
      </w:r>
      <w:r>
        <w:t xml:space="preserve"> one for South. Each region has a maximum number of </w:t>
      </w:r>
      <w:r w:rsidR="00AF09B5">
        <w:t>bookings</w:t>
      </w:r>
      <w:r>
        <w:t xml:space="preserve"> that can be running </w:t>
      </w:r>
      <w:r w:rsidR="0014778E">
        <w:t xml:space="preserve">with a driver </w:t>
      </w:r>
      <w:r>
        <w:t xml:space="preserve">at any point. If a job for a passenger starts in the </w:t>
      </w:r>
      <w:r w:rsidR="00C457E5">
        <w:t>North</w:t>
      </w:r>
      <w:r>
        <w:t xml:space="preserve"> region, it counts towards </w:t>
      </w:r>
      <w:r w:rsidR="00C457E5">
        <w:t>North</w:t>
      </w:r>
      <w:r>
        <w:t xml:space="preserve">’s active job count for the entirety of the job, i.e. it doesn’t start in the </w:t>
      </w:r>
      <w:r w:rsidR="00C457E5">
        <w:t xml:space="preserve">North </w:t>
      </w:r>
      <w:r>
        <w:t xml:space="preserve">region’s count, and end in the </w:t>
      </w:r>
      <w:r w:rsidR="00C457E5">
        <w:t>South</w:t>
      </w:r>
      <w:r>
        <w:t xml:space="preserve"> region. Wherever the job begins, that’s where it remains for counting purposes.</w:t>
      </w:r>
    </w:p>
    <w:p w14:paraId="1699E324" w14:textId="74104C94" w:rsidR="00983A09" w:rsidRDefault="00983A09" w:rsidP="00214023">
      <w:r>
        <w:t>When a new region is created, it is given a reference to the Dispatch object, the region’s name, as well as the maximum number of simultaneous jobs that this region can perform.</w:t>
      </w:r>
      <w:r w:rsidR="003F3B93">
        <w:t xml:space="preserve"> You can think of this like having a </w:t>
      </w:r>
      <w:r w:rsidR="007F0536" w:rsidRPr="007F0536">
        <w:rPr>
          <w:i/>
          <w:iCs/>
        </w:rPr>
        <w:t>pool</w:t>
      </w:r>
      <w:r w:rsidR="007F0536">
        <w:t xml:space="preserve"> of available jobs</w:t>
      </w:r>
      <w:r w:rsidR="00355563">
        <w:t>, and those jobs</w:t>
      </w:r>
      <w:r w:rsidR="007F0536">
        <w:t xml:space="preserve"> can be </w:t>
      </w:r>
      <w:r w:rsidR="007F0536" w:rsidRPr="007F0536">
        <w:rPr>
          <w:i/>
          <w:iCs/>
        </w:rPr>
        <w:t>executed</w:t>
      </w:r>
      <w:r w:rsidR="007F0536">
        <w:t>.</w:t>
      </w:r>
    </w:p>
    <w:p w14:paraId="5A62C942" w14:textId="20F3312A" w:rsidR="00214023" w:rsidRDefault="00481585" w:rsidP="001149CE">
      <w:r>
        <w:t>When a region is asked to</w:t>
      </w:r>
      <w:r w:rsidR="00272A5B">
        <w:t xml:space="preserve"> book a passenger by dispatch, it creates a new Booking </w:t>
      </w:r>
      <w:proofErr w:type="gramStart"/>
      <w:r w:rsidR="00272A5B">
        <w:t>object</w:t>
      </w:r>
      <w:r w:rsidR="003D3018">
        <w:t>, and</w:t>
      </w:r>
      <w:proofErr w:type="gramEnd"/>
      <w:r w:rsidR="003D3018">
        <w:t xml:space="preserve"> adds </w:t>
      </w:r>
      <w:r w:rsidR="00796613">
        <w:t>the booking read</w:t>
      </w:r>
      <w:r w:rsidR="00C3136E">
        <w:t>y</w:t>
      </w:r>
      <w:r w:rsidR="00796613">
        <w:t xml:space="preserve"> for processing.</w:t>
      </w:r>
    </w:p>
    <w:p w14:paraId="361D383D" w14:textId="7579F2DF" w:rsidR="00214023" w:rsidRDefault="00214023" w:rsidP="009B4214">
      <w:pPr>
        <w:pStyle w:val="Heading2"/>
      </w:pPr>
      <w:bookmarkStart w:id="8" w:name="_Toc84957017"/>
      <w:r>
        <w:t>Booking</w:t>
      </w:r>
      <w:bookmarkEnd w:id="8"/>
    </w:p>
    <w:p w14:paraId="6267494C" w14:textId="1FFD6756" w:rsidR="009B4214" w:rsidRDefault="005D0213" w:rsidP="009B4214">
      <w:r>
        <w:t xml:space="preserve">When a booking is made, it’s given a reference to the </w:t>
      </w:r>
      <w:proofErr w:type="spellStart"/>
      <w:r>
        <w:t>Nuber</w:t>
      </w:r>
      <w:proofErr w:type="spellEnd"/>
      <w:r>
        <w:t xml:space="preserve"> Dispatch, as well as the passenger that’s made the booking</w:t>
      </w:r>
      <w:r w:rsidR="00941165">
        <w:t>, these should be stored as private variables</w:t>
      </w:r>
      <w:r>
        <w:t>. Each Booking has a globally unique, sequential, job ID. The first job created should be number 1.</w:t>
      </w:r>
      <w:r w:rsidR="00C12697">
        <w:t xml:space="preserve"> When a booking is created, </w:t>
      </w:r>
      <w:r w:rsidR="00ED3181">
        <w:t xml:space="preserve">the current </w:t>
      </w:r>
      <w:r w:rsidR="00C12697">
        <w:t>time should be recorded so we can track how long a booking takes.</w:t>
      </w:r>
    </w:p>
    <w:p w14:paraId="1596C7F0" w14:textId="1F6A5A70" w:rsidR="00884A86" w:rsidRDefault="00483097" w:rsidP="00D86722">
      <w:r>
        <w:t xml:space="preserve">When a booking is created, </w:t>
      </w:r>
      <w:proofErr w:type="spellStart"/>
      <w:r>
        <w:t>Nuber</w:t>
      </w:r>
      <w:proofErr w:type="spellEnd"/>
      <w:r>
        <w:t xml:space="preserve"> might not have enough resource available to start that booking immediately (e.g. a region</w:t>
      </w:r>
      <w:r w:rsidR="000D4D7F">
        <w:t xml:space="preserve"> that</w:t>
      </w:r>
      <w:r>
        <w:t xml:space="preserve"> has no available spots in </w:t>
      </w:r>
      <w:proofErr w:type="spellStart"/>
      <w:proofErr w:type="gramStart"/>
      <w:r>
        <w:t>it’s</w:t>
      </w:r>
      <w:proofErr w:type="spellEnd"/>
      <w:proofErr w:type="gramEnd"/>
      <w:r>
        <w:t xml:space="preserve"> booking pool, or no drivers are available from Dispatch). At </w:t>
      </w:r>
      <w:r w:rsidRPr="005307DA">
        <w:t xml:space="preserve">some point, the </w:t>
      </w:r>
      <w:proofErr w:type="spellStart"/>
      <w:r w:rsidRPr="005307DA">
        <w:t>Nuber</w:t>
      </w:r>
      <w:proofErr w:type="spellEnd"/>
      <w:r w:rsidRPr="005307DA">
        <w:t xml:space="preserve"> Region responsible for the booking </w:t>
      </w:r>
      <w:r w:rsidR="000D4D7F" w:rsidRPr="005307DA">
        <w:t xml:space="preserve">can </w:t>
      </w:r>
      <w:r w:rsidRPr="005307DA">
        <w:t>start it</w:t>
      </w:r>
      <w:r w:rsidR="000D4D7F" w:rsidRPr="005307DA">
        <w:t xml:space="preserve"> (has free spot</w:t>
      </w:r>
      <w:proofErr w:type="gramStart"/>
      <w:r w:rsidR="00C122CE" w:rsidRPr="005307DA">
        <w:t>)</w:t>
      </w:r>
      <w:r w:rsidR="00884A86" w:rsidRPr="005307DA">
        <w:t>, and</w:t>
      </w:r>
      <w:proofErr w:type="gramEnd"/>
      <w:r w:rsidR="00884A86" w:rsidRPr="005307DA">
        <w:t xml:space="preserve"> calls the </w:t>
      </w:r>
      <w:proofErr w:type="spellStart"/>
      <w:r w:rsidR="00884A86" w:rsidRPr="005307DA">
        <w:t>Booking.call</w:t>
      </w:r>
      <w:proofErr w:type="spellEnd"/>
      <w:r w:rsidR="00884A86" w:rsidRPr="005307DA">
        <w:t xml:space="preserve">() </w:t>
      </w:r>
      <w:r w:rsidR="00D86722">
        <w:t xml:space="preserve">to carry out the booking (see the class code for more information). </w:t>
      </w:r>
    </w:p>
    <w:p w14:paraId="379D376B" w14:textId="7BACF912" w:rsidR="00214023" w:rsidRDefault="00214023" w:rsidP="009B4214">
      <w:pPr>
        <w:pStyle w:val="Heading2"/>
      </w:pPr>
      <w:bookmarkStart w:id="9" w:name="_Toc84957018"/>
      <w:r>
        <w:t>Booking Result</w:t>
      </w:r>
      <w:r w:rsidR="00D62500">
        <w:t>**</w:t>
      </w:r>
      <w:bookmarkEnd w:id="9"/>
    </w:p>
    <w:p w14:paraId="46BDABF0" w14:textId="31922026" w:rsidR="009B4214" w:rsidRPr="009B4214" w:rsidRDefault="00343D47" w:rsidP="009B4214">
      <w:proofErr w:type="spellStart"/>
      <w:r>
        <w:t>BookingResult</w:t>
      </w:r>
      <w:proofErr w:type="spellEnd"/>
      <w:r>
        <w:t xml:space="preserve"> stores the booking ID, the passenger, driver, and total drip duration as public variables. It has no functions</w:t>
      </w:r>
      <w:r w:rsidR="00BA2CD3">
        <w:t xml:space="preserve"> and is only used to return information about a Booking when it’s complete.</w:t>
      </w:r>
    </w:p>
    <w:p w14:paraId="1A0325AE" w14:textId="21A382E4" w:rsidR="00397248" w:rsidRDefault="00397248" w:rsidP="00397248">
      <w:pPr>
        <w:pStyle w:val="Heading2"/>
      </w:pPr>
      <w:bookmarkStart w:id="10" w:name="_Toc84957019"/>
      <w:r>
        <w:t>Simulation</w:t>
      </w:r>
      <w:r w:rsidR="00D62500">
        <w:t>**</w:t>
      </w:r>
      <w:bookmarkEnd w:id="10"/>
    </w:p>
    <w:p w14:paraId="18E11E9A" w14:textId="1039A87D" w:rsidR="00D62500" w:rsidRDefault="009B44FF" w:rsidP="00D62500">
      <w:r>
        <w:t xml:space="preserve">Simulation allows us to easily complete a trial run of the new government policies in a single function call, passing </w:t>
      </w:r>
      <w:proofErr w:type="gramStart"/>
      <w:r>
        <w:t>a number of</w:t>
      </w:r>
      <w:proofErr w:type="gramEnd"/>
      <w:r>
        <w:t xml:space="preserve"> different options for driver and passenger count, maximum timeouts, max bookings per region, etc. The simulation objects allow you to easily run multiple different configurations to both test your code, but more importantly, to evaluate the impact of the new regulations!</w:t>
      </w:r>
      <w:r w:rsidR="00FE70F3">
        <w:t xml:space="preserve"> </w:t>
      </w:r>
    </w:p>
    <w:p w14:paraId="0F016DF9" w14:textId="5980518E" w:rsidR="00FE70F3" w:rsidRPr="00D62500" w:rsidRDefault="00FE70F3" w:rsidP="00D62500">
      <w:r>
        <w:t xml:space="preserve">You can review sample runs in the </w:t>
      </w:r>
      <w:r>
        <w:fldChar w:fldCharType="begin"/>
      </w:r>
      <w:r>
        <w:instrText xml:space="preserve"> REF _Ref84957596 \h </w:instrText>
      </w:r>
      <w:r>
        <w:fldChar w:fldCharType="separate"/>
      </w:r>
      <w:r>
        <w:t>Appendix – Sample Output</w:t>
      </w:r>
      <w:r>
        <w:fldChar w:fldCharType="end"/>
      </w:r>
      <w:r>
        <w:t xml:space="preserve"> section. Please note that because you will providing your own logging statements, your output will be different from that shown in this document. </w:t>
      </w:r>
    </w:p>
    <w:p w14:paraId="7CC8388C" w14:textId="77777777" w:rsidR="00FE70F3" w:rsidRDefault="00FE70F3">
      <w:pPr>
        <w:rPr>
          <w:rFonts w:asciiTheme="majorHAnsi" w:eastAsiaTheme="majorEastAsia" w:hAnsiTheme="majorHAnsi" w:cstheme="majorBidi"/>
          <w:color w:val="2F5496" w:themeColor="accent1" w:themeShade="BF"/>
          <w:sz w:val="32"/>
          <w:szCs w:val="32"/>
        </w:rPr>
      </w:pPr>
      <w:bookmarkStart w:id="11" w:name="_Toc84957020"/>
      <w:r>
        <w:br w:type="page"/>
      </w:r>
    </w:p>
    <w:p w14:paraId="18F6535B" w14:textId="65F82C4B" w:rsidR="001F542C" w:rsidRDefault="001F542C" w:rsidP="000C356C">
      <w:pPr>
        <w:pStyle w:val="Heading1"/>
      </w:pPr>
      <w:r>
        <w:lastRenderedPageBreak/>
        <w:t>System Design</w:t>
      </w:r>
      <w:bookmarkEnd w:id="11"/>
    </w:p>
    <w:p w14:paraId="092848B2" w14:textId="70A0B3A8" w:rsidR="00A06E44" w:rsidRDefault="00076CA3">
      <w:r>
        <w:t xml:space="preserve">The assignment solution uses the same function names, visibility, and arguments, as those provided to you, however you may need to change whether the function throws certain types of exceptions or is synchronised. </w:t>
      </w:r>
      <w:r w:rsidR="008F798D">
        <w:t>You will need to add instance variables to some classes, as well as change the base class of certain class(es) based on your solution.</w:t>
      </w:r>
      <w:r w:rsidR="001F1E5E">
        <w:t xml:space="preserve"> </w:t>
      </w:r>
      <w:proofErr w:type="gramStart"/>
      <w:r w:rsidR="001F1E5E">
        <w:t>As long as</w:t>
      </w:r>
      <w:proofErr w:type="gramEnd"/>
      <w:r w:rsidR="001F1E5E">
        <w:t xml:space="preserve"> your solution runs </w:t>
      </w:r>
      <w:r w:rsidR="001F1E5E" w:rsidRPr="00987227">
        <w:rPr>
          <w:b/>
          <w:bCs/>
        </w:rPr>
        <w:t xml:space="preserve">as expected </w:t>
      </w:r>
      <w:r w:rsidR="001F1E5E">
        <w:t>using the original Driver and Simulator classes, it is an accepted solution.</w:t>
      </w:r>
    </w:p>
    <w:p w14:paraId="60193A87" w14:textId="2D0E90AF" w:rsidR="009B44FF" w:rsidRDefault="009B44FF">
      <w:r>
        <w:fldChar w:fldCharType="begin"/>
      </w:r>
      <w:r>
        <w:instrText xml:space="preserve"> REF _Ref84956219 \h </w:instrText>
      </w:r>
      <w:r>
        <w:fldChar w:fldCharType="separate"/>
      </w:r>
      <w:r>
        <w:t xml:space="preserve">Figure </w:t>
      </w:r>
      <w:r>
        <w:rPr>
          <w:noProof/>
        </w:rPr>
        <w:t>1</w:t>
      </w:r>
      <w:r>
        <w:fldChar w:fldCharType="end"/>
      </w:r>
      <w:r>
        <w:t xml:space="preserve"> and </w:t>
      </w:r>
      <w:r>
        <w:fldChar w:fldCharType="begin"/>
      </w:r>
      <w:r>
        <w:instrText xml:space="preserve"> REF _Ref84956222 \h </w:instrText>
      </w:r>
      <w:r>
        <w:fldChar w:fldCharType="separate"/>
      </w:r>
      <w:r>
        <w:t xml:space="preserve">Figure </w:t>
      </w:r>
      <w:r>
        <w:rPr>
          <w:noProof/>
        </w:rPr>
        <w:t>2</w:t>
      </w:r>
      <w:r>
        <w:fldChar w:fldCharType="end"/>
      </w:r>
      <w:r>
        <w:t xml:space="preserve"> below show a </w:t>
      </w:r>
      <w:r w:rsidR="00CA5331">
        <w:t>high-level</w:t>
      </w:r>
      <w:r>
        <w:t xml:space="preserve"> system sequence diagram for a passenger’s booking, as well as a </w:t>
      </w:r>
      <w:proofErr w:type="gramStart"/>
      <w:r>
        <w:t>high level</w:t>
      </w:r>
      <w:proofErr w:type="gramEnd"/>
      <w:r>
        <w:t xml:space="preserve"> view of how the different classes are encapsulated within each other.</w:t>
      </w:r>
    </w:p>
    <w:p w14:paraId="006A8626" w14:textId="52A904E9" w:rsidR="00A06E44" w:rsidRDefault="0020008E">
      <w:r>
        <w:rPr>
          <w:noProof/>
        </w:rPr>
        <w:drawing>
          <wp:inline distT="0" distB="0" distL="0" distR="0" wp14:anchorId="638177F5" wp14:editId="1F5673E6">
            <wp:extent cx="5731510" cy="287274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872740"/>
                    </a:xfrm>
                    <a:prstGeom prst="rect">
                      <a:avLst/>
                    </a:prstGeom>
                    <a:noFill/>
                    <a:ln>
                      <a:noFill/>
                    </a:ln>
                  </pic:spPr>
                </pic:pic>
              </a:graphicData>
            </a:graphic>
          </wp:inline>
        </w:drawing>
      </w:r>
    </w:p>
    <w:p w14:paraId="3147C6EF" w14:textId="21D7D0A6" w:rsidR="00626A72" w:rsidRDefault="00A06E44" w:rsidP="00A06E44">
      <w:pPr>
        <w:pStyle w:val="Caption"/>
        <w:jc w:val="center"/>
      </w:pPr>
      <w:bookmarkStart w:id="12" w:name="_Ref84956219"/>
      <w:r>
        <w:t xml:space="preserve">Figure </w:t>
      </w:r>
      <w:fldSimple w:instr=" SEQ Figure \* ARABIC ">
        <w:r w:rsidR="00B60C82">
          <w:rPr>
            <w:noProof/>
          </w:rPr>
          <w:t>1</w:t>
        </w:r>
      </w:fldSimple>
      <w:bookmarkEnd w:id="12"/>
      <w:r>
        <w:t xml:space="preserve"> Approximate system sequence diagram for a single booking</w:t>
      </w:r>
    </w:p>
    <w:p w14:paraId="4D2072B3" w14:textId="77777777" w:rsidR="00626A72" w:rsidRDefault="00626A72" w:rsidP="00A06E44">
      <w:pPr>
        <w:pStyle w:val="Caption"/>
        <w:jc w:val="center"/>
      </w:pPr>
      <w:r w:rsidRPr="00626A72">
        <w:rPr>
          <w:noProof/>
        </w:rPr>
        <w:drawing>
          <wp:inline distT="0" distB="0" distL="0" distR="0" wp14:anchorId="56B5FCE9" wp14:editId="78062FDF">
            <wp:extent cx="5106010" cy="3416829"/>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0"/>
                    <a:stretch>
                      <a:fillRect/>
                    </a:stretch>
                  </pic:blipFill>
                  <pic:spPr>
                    <a:xfrm>
                      <a:off x="0" y="0"/>
                      <a:ext cx="5110222" cy="3419647"/>
                    </a:xfrm>
                    <a:prstGeom prst="rect">
                      <a:avLst/>
                    </a:prstGeom>
                  </pic:spPr>
                </pic:pic>
              </a:graphicData>
            </a:graphic>
          </wp:inline>
        </w:drawing>
      </w:r>
      <w:r w:rsidRPr="00626A72">
        <w:t xml:space="preserve"> </w:t>
      </w:r>
    </w:p>
    <w:p w14:paraId="74893CE6" w14:textId="2F8CE373" w:rsidR="005B3637" w:rsidRDefault="00626A72" w:rsidP="00626A72">
      <w:pPr>
        <w:pStyle w:val="Caption"/>
        <w:jc w:val="center"/>
        <w:rPr>
          <w:rFonts w:asciiTheme="majorHAnsi" w:eastAsiaTheme="majorEastAsia" w:hAnsiTheme="majorHAnsi" w:cstheme="majorBidi"/>
          <w:color w:val="2F5496" w:themeColor="accent1" w:themeShade="BF"/>
          <w:sz w:val="32"/>
          <w:szCs w:val="32"/>
        </w:rPr>
      </w:pPr>
      <w:bookmarkStart w:id="13" w:name="_Ref84956222"/>
      <w:r>
        <w:t xml:space="preserve">Figure </w:t>
      </w:r>
      <w:fldSimple w:instr=" SEQ Figure \* ARABIC ">
        <w:r w:rsidR="00B60C82">
          <w:rPr>
            <w:noProof/>
          </w:rPr>
          <w:t>2</w:t>
        </w:r>
      </w:fldSimple>
      <w:bookmarkEnd w:id="13"/>
      <w:r>
        <w:t xml:space="preserve"> High level conceptual diagram showing how objects are encapsulated within others</w:t>
      </w:r>
      <w:r w:rsidR="005B3637">
        <w:br w:type="page"/>
      </w:r>
    </w:p>
    <w:p w14:paraId="5F4AF127" w14:textId="30E2B97B" w:rsidR="001149CE" w:rsidRDefault="001149CE" w:rsidP="001149CE">
      <w:pPr>
        <w:pStyle w:val="Heading1"/>
      </w:pPr>
      <w:bookmarkStart w:id="14" w:name="_Toc84957021"/>
      <w:r>
        <w:lastRenderedPageBreak/>
        <w:t>Deliverables</w:t>
      </w:r>
      <w:bookmarkEnd w:id="14"/>
    </w:p>
    <w:p w14:paraId="6B80CD5A" w14:textId="77777777" w:rsidR="00C06959" w:rsidRDefault="00FD7D97">
      <w:r>
        <w:t>The assignment only has a single deliverable of your source code</w:t>
      </w:r>
      <w:r w:rsidR="00F679B4">
        <w:t xml:space="preserve"> and the associated git repository</w:t>
      </w:r>
      <w:r>
        <w:t xml:space="preserve">. Please ensure it is submitted correctly as per the </w:t>
      </w:r>
      <w:r>
        <w:fldChar w:fldCharType="begin"/>
      </w:r>
      <w:r>
        <w:instrText xml:space="preserve"> REF _Ref84932860 \h </w:instrText>
      </w:r>
      <w:r>
        <w:fldChar w:fldCharType="separate"/>
      </w:r>
      <w:r>
        <w:t>Submission and Due Date</w:t>
      </w:r>
      <w:r>
        <w:fldChar w:fldCharType="end"/>
      </w:r>
      <w:r>
        <w:t xml:space="preserve"> section.</w:t>
      </w:r>
    </w:p>
    <w:p w14:paraId="4752E231" w14:textId="77777777" w:rsidR="00C06959" w:rsidRDefault="00C06959" w:rsidP="00C06959">
      <w:pPr>
        <w:pStyle w:val="Heading2"/>
      </w:pPr>
      <w:r>
        <w:t>Getting it into GitHub Desktop</w:t>
      </w:r>
    </w:p>
    <w:p w14:paraId="06FF3590" w14:textId="708FB35E" w:rsidR="00BE6B84" w:rsidRPr="00BE6B84" w:rsidRDefault="00C06959" w:rsidP="00BE6B84">
      <w:pPr>
        <w:rPr>
          <w:rStyle w:val="Hyperlink"/>
          <w:color w:val="auto"/>
          <w:u w:val="none"/>
        </w:rPr>
      </w:pPr>
      <w:r>
        <w:t xml:space="preserve">GitHub Desktop is GitHub’s tool for managing code using </w:t>
      </w:r>
      <w:hyperlink r:id="rId11" w:history="1">
        <w:r w:rsidRPr="00AC1A47">
          <w:rPr>
            <w:rStyle w:val="Hyperlink"/>
          </w:rPr>
          <w:t>Git</w:t>
        </w:r>
      </w:hyperlink>
      <w:r>
        <w:t>, which is a source control tool that, in short, allows you to take snapshots of your code as you, and easily merge it with what others are working on. For this assignment, you’ll just be using git locally on your own machine to take commits (i.e. a snapshot) of your code as you go through development.</w:t>
      </w:r>
      <w:r w:rsidR="00BE6B84">
        <w:t xml:space="preserve"> You can do</w:t>
      </w:r>
      <w:r>
        <w:t xml:space="preserve">wnload and install GitHub Desktop from </w:t>
      </w:r>
      <w:hyperlink r:id="rId12" w:history="1">
        <w:r w:rsidRPr="00D87983">
          <w:rPr>
            <w:rStyle w:val="Hyperlink"/>
          </w:rPr>
          <w:t>https://desktop.github.com/</w:t>
        </w:r>
      </w:hyperlink>
      <w:r w:rsidR="00AD7B6A">
        <w:rPr>
          <w:rStyle w:val="Hyperlink"/>
        </w:rPr>
        <w:t>.</w:t>
      </w:r>
    </w:p>
    <w:p w14:paraId="183D24FD" w14:textId="7995E856" w:rsidR="00C06959" w:rsidRDefault="00C06959" w:rsidP="00BE6B84">
      <w:r>
        <w:t xml:space="preserve">You MUST commit your code at regular intervals. This will teach you to commit your code as you get things working. What you commit doesn’t have to be perfect, and you can refine your code later on, but it is important to commit your work as you go so that you have snapshots showing </w:t>
      </w:r>
      <w:proofErr w:type="spellStart"/>
      <w:proofErr w:type="gramStart"/>
      <w:r>
        <w:t>it’s</w:t>
      </w:r>
      <w:proofErr w:type="spellEnd"/>
      <w:proofErr w:type="gramEnd"/>
      <w:r>
        <w:t xml:space="preserve"> development over time, and your trial-and-error as you learn and improve on it.</w:t>
      </w:r>
    </w:p>
    <w:p w14:paraId="7CC0B8E0" w14:textId="77777777" w:rsidR="00C06959" w:rsidRDefault="00C06959" w:rsidP="00C06959">
      <w:r w:rsidRPr="007C17FF">
        <w:rPr>
          <w:b/>
          <w:bCs/>
          <w:color w:val="FF0000"/>
        </w:rPr>
        <w:t>Your git repository and its history are part of your marks!</w:t>
      </w:r>
      <w:r w:rsidRPr="007C17FF">
        <w:rPr>
          <w:color w:val="FF0000"/>
        </w:rPr>
        <w:t xml:space="preserve"> </w:t>
      </w:r>
      <w:r>
        <w:t>Make sure to commit each time you get things to a good point.</w:t>
      </w:r>
    </w:p>
    <w:p w14:paraId="088167B5" w14:textId="77777777" w:rsidR="00C06959" w:rsidRDefault="00C06959" w:rsidP="00C06959">
      <w:r>
        <w:t xml:space="preserve">There are lots of tutorials online for using GitHub Desktop, with their official documentation for making commits available at </w:t>
      </w:r>
      <w:hyperlink r:id="rId13" w:history="1">
        <w:r w:rsidRPr="00D87983">
          <w:rPr>
            <w:rStyle w:val="Hyperlink"/>
          </w:rPr>
          <w:t>https://docs.github.com/en/desktop/contributing-and-collaborating-using-github-desktop/making-changes-in-a-branch/committing-and-reviewing-changes-to-your-project</w:t>
        </w:r>
      </w:hyperlink>
      <w:r>
        <w:t xml:space="preserve">. </w:t>
      </w:r>
    </w:p>
    <w:p w14:paraId="147B46BC" w14:textId="43FA1191" w:rsidR="00D02D4A" w:rsidRDefault="00D02D4A">
      <w:pPr>
        <w:rPr>
          <w:rFonts w:asciiTheme="majorHAnsi" w:eastAsiaTheme="majorEastAsia" w:hAnsiTheme="majorHAnsi" w:cstheme="majorBidi"/>
          <w:color w:val="2F5496" w:themeColor="accent1" w:themeShade="BF"/>
          <w:sz w:val="32"/>
          <w:szCs w:val="32"/>
        </w:rPr>
      </w:pPr>
      <w:r>
        <w:br w:type="page"/>
      </w:r>
    </w:p>
    <w:p w14:paraId="5EC30584" w14:textId="267149D5" w:rsidR="00B66322" w:rsidRDefault="00B66322" w:rsidP="00B66322">
      <w:pPr>
        <w:pStyle w:val="Heading1"/>
      </w:pPr>
      <w:bookmarkStart w:id="15" w:name="_Toc84957022"/>
      <w:r>
        <w:lastRenderedPageBreak/>
        <w:t>Marking Scheme</w:t>
      </w:r>
      <w:bookmarkEnd w:id="15"/>
    </w:p>
    <w:tbl>
      <w:tblPr>
        <w:tblStyle w:val="PlainTable4"/>
        <w:tblW w:w="0" w:type="auto"/>
        <w:tblLook w:val="04A0" w:firstRow="1" w:lastRow="0" w:firstColumn="1" w:lastColumn="0" w:noHBand="0" w:noVBand="1"/>
      </w:tblPr>
      <w:tblGrid>
        <w:gridCol w:w="836"/>
        <w:gridCol w:w="1002"/>
        <w:gridCol w:w="7178"/>
      </w:tblGrid>
      <w:tr w:rsidR="000757C6" w14:paraId="6A6F3691" w14:textId="77777777" w:rsidTr="000757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142D5048" w14:textId="4A3FF5CD" w:rsidR="000757C6" w:rsidRDefault="000757C6" w:rsidP="00FB037F">
            <w:r>
              <w:t>Mark</w:t>
            </w:r>
          </w:p>
        </w:tc>
        <w:tc>
          <w:tcPr>
            <w:tcW w:w="1002" w:type="dxa"/>
          </w:tcPr>
          <w:p w14:paraId="664F04D1" w14:textId="77777777" w:rsidR="000757C6" w:rsidRDefault="000757C6" w:rsidP="00FB037F">
            <w:pPr>
              <w:cnfStyle w:val="100000000000" w:firstRow="1" w:lastRow="0" w:firstColumn="0" w:lastColumn="0" w:oddVBand="0" w:evenVBand="0" w:oddHBand="0" w:evenHBand="0" w:firstRowFirstColumn="0" w:firstRowLastColumn="0" w:lastRowFirstColumn="0" w:lastRowLastColumn="0"/>
            </w:pPr>
          </w:p>
        </w:tc>
        <w:tc>
          <w:tcPr>
            <w:tcW w:w="7178" w:type="dxa"/>
          </w:tcPr>
          <w:p w14:paraId="296D8AB6" w14:textId="0DF0B4A6" w:rsidR="000757C6" w:rsidRDefault="000757C6" w:rsidP="00FB037F">
            <w:pPr>
              <w:cnfStyle w:val="100000000000" w:firstRow="1" w:lastRow="0" w:firstColumn="0" w:lastColumn="0" w:oddVBand="0" w:evenVBand="0" w:oddHBand="0" w:evenHBand="0" w:firstRowFirstColumn="0" w:firstRowLastColumn="0" w:lastRowFirstColumn="0" w:lastRowLastColumn="0"/>
            </w:pPr>
          </w:p>
        </w:tc>
      </w:tr>
      <w:tr w:rsidR="007E1C5A" w14:paraId="74795387" w14:textId="77777777" w:rsidTr="00075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026AAEA6" w14:textId="77777777" w:rsidR="007E1C5A" w:rsidRDefault="007E1C5A" w:rsidP="007E1C5A"/>
        </w:tc>
        <w:tc>
          <w:tcPr>
            <w:tcW w:w="1002" w:type="dxa"/>
          </w:tcPr>
          <w:p w14:paraId="51BAC330" w14:textId="4028E003" w:rsidR="007E1C5A" w:rsidRDefault="007E1C5A" w:rsidP="007E1C5A">
            <w:pPr>
              <w:jc w:val="center"/>
              <w:cnfStyle w:val="000000100000" w:firstRow="0" w:lastRow="0" w:firstColumn="0" w:lastColumn="0" w:oddVBand="0" w:evenVBand="0" w:oddHBand="1" w:evenHBand="0" w:firstRowFirstColumn="0" w:firstRowLastColumn="0" w:lastRowFirstColumn="0" w:lastRowLastColumn="0"/>
            </w:pPr>
            <w:r w:rsidRPr="005E7C3D">
              <w:t>10</w:t>
            </w:r>
          </w:p>
        </w:tc>
        <w:tc>
          <w:tcPr>
            <w:tcW w:w="7178" w:type="dxa"/>
          </w:tcPr>
          <w:p w14:paraId="04DEDAB7" w14:textId="7A5B2190" w:rsidR="007E1C5A" w:rsidRDefault="007E1C5A" w:rsidP="007E1C5A">
            <w:pPr>
              <w:cnfStyle w:val="000000100000" w:firstRow="0" w:lastRow="0" w:firstColumn="0" w:lastColumn="0" w:oddVBand="0" w:evenVBand="0" w:oddHBand="1" w:evenHBand="0" w:firstRowFirstColumn="0" w:firstRowLastColumn="0" w:lastRowFirstColumn="0" w:lastRowLastColumn="0"/>
            </w:pPr>
            <w:r w:rsidRPr="005E7C3D">
              <w:t>Driver allocation works with multiple threads adding/requesting drivers</w:t>
            </w:r>
          </w:p>
        </w:tc>
      </w:tr>
      <w:tr w:rsidR="007E1C5A" w14:paraId="737D6130" w14:textId="77777777" w:rsidTr="000757C6">
        <w:tc>
          <w:tcPr>
            <w:cnfStyle w:val="001000000000" w:firstRow="0" w:lastRow="0" w:firstColumn="1" w:lastColumn="0" w:oddVBand="0" w:evenVBand="0" w:oddHBand="0" w:evenHBand="0" w:firstRowFirstColumn="0" w:firstRowLastColumn="0" w:lastRowFirstColumn="0" w:lastRowLastColumn="0"/>
            <w:tcW w:w="836" w:type="dxa"/>
          </w:tcPr>
          <w:p w14:paraId="5FFBEEE5" w14:textId="77777777" w:rsidR="007E1C5A" w:rsidRDefault="007E1C5A" w:rsidP="007E1C5A"/>
        </w:tc>
        <w:tc>
          <w:tcPr>
            <w:tcW w:w="1002" w:type="dxa"/>
          </w:tcPr>
          <w:p w14:paraId="5F08B0EA" w14:textId="574B7732"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5</w:t>
            </w:r>
          </w:p>
        </w:tc>
        <w:tc>
          <w:tcPr>
            <w:tcW w:w="7178" w:type="dxa"/>
          </w:tcPr>
          <w:p w14:paraId="6B77F19F" w14:textId="168FD0A4" w:rsidR="007E1C5A" w:rsidRDefault="009B44FF" w:rsidP="007E1C5A">
            <w:pPr>
              <w:cnfStyle w:val="000000000000" w:firstRow="0" w:lastRow="0" w:firstColumn="0" w:lastColumn="0" w:oddVBand="0" w:evenVBand="0" w:oddHBand="0" w:evenHBand="0" w:firstRowFirstColumn="0" w:firstRowLastColumn="0" w:lastRowFirstColumn="0" w:lastRowLastColumn="0"/>
            </w:pPr>
            <w:r>
              <w:t xml:space="preserve">The </w:t>
            </w:r>
            <w:r w:rsidR="007E1C5A" w:rsidRPr="005E7C3D">
              <w:t>Driver class sleeps as expected for driving to passenger, and delivering passenger</w:t>
            </w:r>
          </w:p>
        </w:tc>
      </w:tr>
      <w:tr w:rsidR="007E1C5A" w14:paraId="44A6C455" w14:textId="77777777" w:rsidTr="00075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42612E79" w14:textId="77777777" w:rsidR="007E1C5A" w:rsidRDefault="007E1C5A" w:rsidP="007E1C5A"/>
        </w:tc>
        <w:tc>
          <w:tcPr>
            <w:tcW w:w="1002" w:type="dxa"/>
          </w:tcPr>
          <w:p w14:paraId="2540BDF0" w14:textId="0C394537" w:rsidR="007E1C5A" w:rsidRDefault="007E1C5A" w:rsidP="007E1C5A">
            <w:pPr>
              <w:jc w:val="center"/>
              <w:cnfStyle w:val="000000100000" w:firstRow="0" w:lastRow="0" w:firstColumn="0" w:lastColumn="0" w:oddVBand="0" w:evenVBand="0" w:oddHBand="1" w:evenHBand="0" w:firstRowFirstColumn="0" w:firstRowLastColumn="0" w:lastRowFirstColumn="0" w:lastRowLastColumn="0"/>
            </w:pPr>
            <w:r w:rsidRPr="005E7C3D">
              <w:t>5</w:t>
            </w:r>
          </w:p>
        </w:tc>
        <w:tc>
          <w:tcPr>
            <w:tcW w:w="7178" w:type="dxa"/>
          </w:tcPr>
          <w:p w14:paraId="3FC35BD5" w14:textId="68A77CD7" w:rsidR="007E1C5A" w:rsidRDefault="007E1C5A" w:rsidP="007E1C5A">
            <w:pPr>
              <w:cnfStyle w:val="000000100000" w:firstRow="0" w:lastRow="0" w:firstColumn="0" w:lastColumn="0" w:oddVBand="0" w:evenVBand="0" w:oddHBand="1" w:evenHBand="0" w:firstRowFirstColumn="0" w:firstRowLastColumn="0" w:lastRowFirstColumn="0" w:lastRowLastColumn="0"/>
            </w:pPr>
            <w:r w:rsidRPr="005E7C3D">
              <w:t>Booking IDs are generated correctly and handle cross-thread access</w:t>
            </w:r>
          </w:p>
        </w:tc>
      </w:tr>
      <w:tr w:rsidR="007E1C5A" w14:paraId="65F664FC" w14:textId="77777777" w:rsidTr="000757C6">
        <w:tc>
          <w:tcPr>
            <w:cnfStyle w:val="001000000000" w:firstRow="0" w:lastRow="0" w:firstColumn="1" w:lastColumn="0" w:oddVBand="0" w:evenVBand="0" w:oddHBand="0" w:evenHBand="0" w:firstRowFirstColumn="0" w:firstRowLastColumn="0" w:lastRowFirstColumn="0" w:lastRowLastColumn="0"/>
            <w:tcW w:w="836" w:type="dxa"/>
          </w:tcPr>
          <w:p w14:paraId="7A725527" w14:textId="77777777" w:rsidR="007E1C5A" w:rsidRDefault="007E1C5A" w:rsidP="007E1C5A"/>
        </w:tc>
        <w:tc>
          <w:tcPr>
            <w:tcW w:w="1002" w:type="dxa"/>
          </w:tcPr>
          <w:p w14:paraId="0F39B0E8" w14:textId="0233B24E"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10</w:t>
            </w:r>
          </w:p>
        </w:tc>
        <w:tc>
          <w:tcPr>
            <w:tcW w:w="7178" w:type="dxa"/>
          </w:tcPr>
          <w:p w14:paraId="3344802F" w14:textId="437E8476" w:rsidR="007E1C5A" w:rsidRDefault="007E1C5A" w:rsidP="007E1C5A">
            <w:pPr>
              <w:cnfStyle w:val="000000000000" w:firstRow="0" w:lastRow="0" w:firstColumn="0" w:lastColumn="0" w:oddVBand="0" w:evenVBand="0" w:oddHBand="0" w:evenHBand="0" w:firstRowFirstColumn="0" w:firstRowLastColumn="0" w:lastRowFirstColumn="0" w:lastRowLastColumn="0"/>
            </w:pPr>
            <w:r w:rsidRPr="005E7C3D">
              <w:t>Simultaneous live bookings are limited to the maximum allowed for a given region</w:t>
            </w:r>
          </w:p>
        </w:tc>
      </w:tr>
      <w:tr w:rsidR="007E1C5A" w14:paraId="5B169C58" w14:textId="77777777" w:rsidTr="00075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072AB5DB" w14:textId="77777777" w:rsidR="007E1C5A" w:rsidRDefault="007E1C5A" w:rsidP="007E1C5A"/>
        </w:tc>
        <w:tc>
          <w:tcPr>
            <w:tcW w:w="1002" w:type="dxa"/>
          </w:tcPr>
          <w:p w14:paraId="0C8F3F98" w14:textId="618C02A7" w:rsidR="007E1C5A" w:rsidRDefault="007E1C5A" w:rsidP="007E1C5A">
            <w:pPr>
              <w:jc w:val="center"/>
              <w:cnfStyle w:val="000000100000" w:firstRow="0" w:lastRow="0" w:firstColumn="0" w:lastColumn="0" w:oddVBand="0" w:evenVBand="0" w:oddHBand="1" w:evenHBand="0" w:firstRowFirstColumn="0" w:firstRowLastColumn="0" w:lastRowFirstColumn="0" w:lastRowLastColumn="0"/>
            </w:pPr>
            <w:r w:rsidRPr="005E7C3D">
              <w:t>15</w:t>
            </w:r>
          </w:p>
        </w:tc>
        <w:tc>
          <w:tcPr>
            <w:tcW w:w="7178" w:type="dxa"/>
          </w:tcPr>
          <w:p w14:paraId="6E876410" w14:textId="4E5482C1" w:rsidR="007E1C5A" w:rsidRDefault="007E1C5A" w:rsidP="007E1C5A">
            <w:pPr>
              <w:cnfStyle w:val="000000100000" w:firstRow="0" w:lastRow="0" w:firstColumn="0" w:lastColumn="0" w:oddVBand="0" w:evenVBand="0" w:oddHBand="1" w:evenHBand="0" w:firstRowFirstColumn="0" w:firstRowLastColumn="0" w:lastRowFirstColumn="0" w:lastRowLastColumn="0"/>
            </w:pPr>
            <w:r w:rsidRPr="005E7C3D">
              <w:t xml:space="preserve">Individual Bookings are </w:t>
            </w:r>
            <w:r w:rsidR="009B44FF">
              <w:t xml:space="preserve">created and </w:t>
            </w:r>
            <w:r w:rsidRPr="005E7C3D">
              <w:t xml:space="preserve">processed correctly, regardless of timeouts, max </w:t>
            </w:r>
            <w:r w:rsidR="009B44FF">
              <w:t>thread limitations per region</w:t>
            </w:r>
            <w:r w:rsidRPr="005E7C3D">
              <w:t xml:space="preserve">, and driver quantities </w:t>
            </w:r>
            <w:r w:rsidR="009B44FF">
              <w:t>available</w:t>
            </w:r>
          </w:p>
        </w:tc>
      </w:tr>
      <w:tr w:rsidR="007E1C5A" w14:paraId="09FCC9D7" w14:textId="77777777" w:rsidTr="004D77D8">
        <w:tc>
          <w:tcPr>
            <w:cnfStyle w:val="001000000000" w:firstRow="0" w:lastRow="0" w:firstColumn="1" w:lastColumn="0" w:oddVBand="0" w:evenVBand="0" w:oddHBand="0" w:evenHBand="0" w:firstRowFirstColumn="0" w:firstRowLastColumn="0" w:lastRowFirstColumn="0" w:lastRowLastColumn="0"/>
            <w:tcW w:w="836" w:type="dxa"/>
          </w:tcPr>
          <w:p w14:paraId="0F3317D1" w14:textId="77777777" w:rsidR="007E1C5A" w:rsidRDefault="007E1C5A" w:rsidP="007E1C5A"/>
        </w:tc>
        <w:tc>
          <w:tcPr>
            <w:tcW w:w="1002" w:type="dxa"/>
          </w:tcPr>
          <w:p w14:paraId="362576F5" w14:textId="6F8116D9"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5</w:t>
            </w:r>
          </w:p>
        </w:tc>
        <w:tc>
          <w:tcPr>
            <w:tcW w:w="7178" w:type="dxa"/>
          </w:tcPr>
          <w:p w14:paraId="56515A29" w14:textId="7CCEA5F7" w:rsidR="007E1C5A" w:rsidRDefault="007E1C5A" w:rsidP="007E1C5A">
            <w:pPr>
              <w:cnfStyle w:val="000000000000" w:firstRow="0" w:lastRow="0" w:firstColumn="0" w:lastColumn="0" w:oddVBand="0" w:evenVBand="0" w:oddHBand="0" w:evenHBand="0" w:firstRowFirstColumn="0" w:firstRowLastColumn="0" w:lastRowFirstColumn="0" w:lastRowLastColumn="0"/>
            </w:pPr>
            <w:r w:rsidRPr="005E7C3D">
              <w:t xml:space="preserve">Bookings provide a </w:t>
            </w:r>
            <w:proofErr w:type="spellStart"/>
            <w:r w:rsidRPr="005E7C3D">
              <w:t>BookingResult</w:t>
            </w:r>
            <w:proofErr w:type="spellEnd"/>
            <w:r w:rsidRPr="005E7C3D">
              <w:t xml:space="preserve"> when complete</w:t>
            </w:r>
          </w:p>
        </w:tc>
      </w:tr>
      <w:tr w:rsidR="007E1C5A" w14:paraId="7F1BC7D4" w14:textId="77777777" w:rsidTr="004D7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07097A23" w14:textId="77777777" w:rsidR="007E1C5A" w:rsidRDefault="007E1C5A" w:rsidP="007E1C5A"/>
        </w:tc>
        <w:tc>
          <w:tcPr>
            <w:tcW w:w="1002" w:type="dxa"/>
          </w:tcPr>
          <w:p w14:paraId="119F45EB" w14:textId="1EC1F635" w:rsidR="007E1C5A" w:rsidRDefault="007E1C5A" w:rsidP="007E1C5A">
            <w:pPr>
              <w:jc w:val="center"/>
              <w:cnfStyle w:val="000000100000" w:firstRow="0" w:lastRow="0" w:firstColumn="0" w:lastColumn="0" w:oddVBand="0" w:evenVBand="0" w:oddHBand="1" w:evenHBand="0" w:firstRowFirstColumn="0" w:firstRowLastColumn="0" w:lastRowFirstColumn="0" w:lastRowLastColumn="0"/>
            </w:pPr>
            <w:r w:rsidRPr="005E7C3D">
              <w:t>5</w:t>
            </w:r>
          </w:p>
        </w:tc>
        <w:tc>
          <w:tcPr>
            <w:tcW w:w="7178" w:type="dxa"/>
          </w:tcPr>
          <w:p w14:paraId="2649FA80" w14:textId="1B2905A6" w:rsidR="007E1C5A" w:rsidRDefault="007E1C5A" w:rsidP="007E1C5A">
            <w:pPr>
              <w:cnfStyle w:val="000000100000" w:firstRow="0" w:lastRow="0" w:firstColumn="0" w:lastColumn="0" w:oddVBand="0" w:evenVBand="0" w:oddHBand="1" w:evenHBand="0" w:firstRowFirstColumn="0" w:firstRowLastColumn="0" w:lastRowFirstColumn="0" w:lastRowLastColumn="0"/>
            </w:pPr>
            <w:r w:rsidRPr="005E7C3D">
              <w:t>Drivers are placed back into the idle driver queue once a booking is completed</w:t>
            </w:r>
          </w:p>
        </w:tc>
      </w:tr>
      <w:tr w:rsidR="007E1C5A" w14:paraId="69D5D9A4" w14:textId="77777777" w:rsidTr="004D77D8">
        <w:tc>
          <w:tcPr>
            <w:cnfStyle w:val="001000000000" w:firstRow="0" w:lastRow="0" w:firstColumn="1" w:lastColumn="0" w:oddVBand="0" w:evenVBand="0" w:oddHBand="0" w:evenHBand="0" w:firstRowFirstColumn="0" w:firstRowLastColumn="0" w:lastRowFirstColumn="0" w:lastRowLastColumn="0"/>
            <w:tcW w:w="836" w:type="dxa"/>
          </w:tcPr>
          <w:p w14:paraId="581B5F28" w14:textId="77777777" w:rsidR="007E1C5A" w:rsidRDefault="007E1C5A" w:rsidP="007E1C5A"/>
        </w:tc>
        <w:tc>
          <w:tcPr>
            <w:tcW w:w="1002" w:type="dxa"/>
          </w:tcPr>
          <w:p w14:paraId="2D1E6796" w14:textId="69F057AA"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5</w:t>
            </w:r>
          </w:p>
        </w:tc>
        <w:tc>
          <w:tcPr>
            <w:tcW w:w="7178" w:type="dxa"/>
          </w:tcPr>
          <w:p w14:paraId="0278A81C" w14:textId="44600FB7" w:rsidR="007E1C5A" w:rsidRDefault="007E1C5A" w:rsidP="007E1C5A">
            <w:pPr>
              <w:cnfStyle w:val="000000000000" w:firstRow="0" w:lastRow="0" w:firstColumn="0" w:lastColumn="0" w:oddVBand="0" w:evenVBand="0" w:oddHBand="0" w:evenHBand="0" w:firstRowFirstColumn="0" w:firstRowLastColumn="0" w:lastRowFirstColumn="0" w:lastRowLastColumn="0"/>
            </w:pPr>
            <w:r w:rsidRPr="005E7C3D">
              <w:t>Program terminates correctly when all jobs are completed</w:t>
            </w:r>
          </w:p>
        </w:tc>
      </w:tr>
      <w:tr w:rsidR="007E1C5A" w14:paraId="373BEF5D" w14:textId="77777777" w:rsidTr="004D7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01205B33" w14:textId="77777777" w:rsidR="007E1C5A" w:rsidRDefault="007E1C5A" w:rsidP="007E1C5A"/>
        </w:tc>
        <w:tc>
          <w:tcPr>
            <w:tcW w:w="1002" w:type="dxa"/>
          </w:tcPr>
          <w:p w14:paraId="51575505" w14:textId="3F07ABAD" w:rsidR="007E1C5A" w:rsidRDefault="007E1C5A" w:rsidP="007E1C5A">
            <w:pPr>
              <w:jc w:val="center"/>
              <w:cnfStyle w:val="000000100000" w:firstRow="0" w:lastRow="0" w:firstColumn="0" w:lastColumn="0" w:oddVBand="0" w:evenVBand="0" w:oddHBand="1" w:evenHBand="0" w:firstRowFirstColumn="0" w:firstRowLastColumn="0" w:lastRowFirstColumn="0" w:lastRowLastColumn="0"/>
            </w:pPr>
            <w:r w:rsidRPr="005E7C3D">
              <w:t>5</w:t>
            </w:r>
          </w:p>
        </w:tc>
        <w:tc>
          <w:tcPr>
            <w:tcW w:w="7178" w:type="dxa"/>
          </w:tcPr>
          <w:p w14:paraId="1E658214" w14:textId="74F981B3" w:rsidR="007E1C5A" w:rsidRDefault="007E1C5A" w:rsidP="007E1C5A">
            <w:pPr>
              <w:cnfStyle w:val="000000100000" w:firstRow="0" w:lastRow="0" w:firstColumn="0" w:lastColumn="0" w:oddVBand="0" w:evenVBand="0" w:oddHBand="1" w:evenHBand="0" w:firstRowFirstColumn="0" w:firstRowLastColumn="0" w:lastRowFirstColumn="0" w:lastRowLastColumn="0"/>
            </w:pPr>
            <w:r w:rsidRPr="005E7C3D">
              <w:t>Program confirms and runs within the provided driver</w:t>
            </w:r>
          </w:p>
        </w:tc>
      </w:tr>
      <w:tr w:rsidR="007E1C5A" w14:paraId="507827CC" w14:textId="77777777" w:rsidTr="000757C6">
        <w:tc>
          <w:tcPr>
            <w:cnfStyle w:val="001000000000" w:firstRow="0" w:lastRow="0" w:firstColumn="1" w:lastColumn="0" w:oddVBand="0" w:evenVBand="0" w:oddHBand="0" w:evenHBand="0" w:firstRowFirstColumn="0" w:firstRowLastColumn="0" w:lastRowFirstColumn="0" w:lastRowLastColumn="0"/>
            <w:tcW w:w="836" w:type="dxa"/>
          </w:tcPr>
          <w:p w14:paraId="6498D12E" w14:textId="77777777" w:rsidR="007E1C5A" w:rsidRDefault="007E1C5A" w:rsidP="007E1C5A"/>
        </w:tc>
        <w:tc>
          <w:tcPr>
            <w:tcW w:w="1002" w:type="dxa"/>
          </w:tcPr>
          <w:p w14:paraId="559DC2B4" w14:textId="2E5E6975"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5</w:t>
            </w:r>
          </w:p>
        </w:tc>
        <w:tc>
          <w:tcPr>
            <w:tcW w:w="7178" w:type="dxa"/>
          </w:tcPr>
          <w:p w14:paraId="204349EF" w14:textId="6A46AD49" w:rsidR="007E1C5A" w:rsidRDefault="007E1C5A" w:rsidP="007E1C5A">
            <w:pPr>
              <w:cnfStyle w:val="000000000000" w:firstRow="0" w:lastRow="0" w:firstColumn="0" w:lastColumn="0" w:oddVBand="0" w:evenVBand="0" w:oddHBand="0" w:evenHBand="0" w:firstRowFirstColumn="0" w:firstRowLastColumn="0" w:lastRowFirstColumn="0" w:lastRowLastColumn="0"/>
            </w:pPr>
            <w:r w:rsidRPr="005E7C3D">
              <w:t>Dispatch can accurately report on the number of bookings awaiting a driver</w:t>
            </w:r>
          </w:p>
        </w:tc>
      </w:tr>
      <w:tr w:rsidR="00883191" w14:paraId="5465F0BC" w14:textId="77777777" w:rsidTr="00075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4A43496F" w14:textId="77777777" w:rsidR="00883191" w:rsidRDefault="00883191" w:rsidP="007E1C5A"/>
        </w:tc>
        <w:tc>
          <w:tcPr>
            <w:tcW w:w="1002" w:type="dxa"/>
          </w:tcPr>
          <w:p w14:paraId="1264F7A7" w14:textId="3F29A0AF" w:rsidR="00883191" w:rsidRPr="005E7C3D" w:rsidRDefault="00883191" w:rsidP="007E1C5A">
            <w:pPr>
              <w:jc w:val="center"/>
              <w:cnfStyle w:val="000000100000" w:firstRow="0" w:lastRow="0" w:firstColumn="0" w:lastColumn="0" w:oddVBand="0" w:evenVBand="0" w:oddHBand="1" w:evenHBand="0" w:firstRowFirstColumn="0" w:firstRowLastColumn="0" w:lastRowFirstColumn="0" w:lastRowLastColumn="0"/>
            </w:pPr>
            <w:r>
              <w:t>10</w:t>
            </w:r>
          </w:p>
        </w:tc>
        <w:tc>
          <w:tcPr>
            <w:tcW w:w="7178" w:type="dxa"/>
          </w:tcPr>
          <w:p w14:paraId="467D6A5B" w14:textId="4B79FFC7" w:rsidR="00883191" w:rsidRPr="005E7C3D" w:rsidRDefault="00883191" w:rsidP="007E1C5A">
            <w:pPr>
              <w:cnfStyle w:val="000000100000" w:firstRow="0" w:lastRow="0" w:firstColumn="0" w:lastColumn="0" w:oddVBand="0" w:evenVBand="0" w:oddHBand="1" w:evenHBand="0" w:firstRowFirstColumn="0" w:firstRowLastColumn="0" w:lastRowFirstColumn="0" w:lastRowLastColumn="0"/>
            </w:pPr>
            <w:r>
              <w:t>Git history showing development over time, regular commits with appropriate comm</w:t>
            </w:r>
            <w:r w:rsidR="006D7F49">
              <w:t>it messages</w:t>
            </w:r>
          </w:p>
        </w:tc>
      </w:tr>
      <w:tr w:rsidR="007E1C5A" w14:paraId="24D404B2" w14:textId="77777777" w:rsidTr="000757C6">
        <w:tc>
          <w:tcPr>
            <w:cnfStyle w:val="001000000000" w:firstRow="0" w:lastRow="0" w:firstColumn="1" w:lastColumn="0" w:oddVBand="0" w:evenVBand="0" w:oddHBand="0" w:evenHBand="0" w:firstRowFirstColumn="0" w:firstRowLastColumn="0" w:lastRowFirstColumn="0" w:lastRowLastColumn="0"/>
            <w:tcW w:w="836" w:type="dxa"/>
          </w:tcPr>
          <w:p w14:paraId="3BD37F8A" w14:textId="77777777" w:rsidR="007E1C5A" w:rsidRDefault="007E1C5A" w:rsidP="007E1C5A"/>
        </w:tc>
        <w:tc>
          <w:tcPr>
            <w:tcW w:w="1002" w:type="dxa"/>
          </w:tcPr>
          <w:p w14:paraId="3BD092C5" w14:textId="2FF9EF2D"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20</w:t>
            </w:r>
          </w:p>
        </w:tc>
        <w:tc>
          <w:tcPr>
            <w:tcW w:w="7178" w:type="dxa"/>
          </w:tcPr>
          <w:p w14:paraId="4B9B6DE7" w14:textId="35CB9706" w:rsidR="007E1C5A" w:rsidRDefault="007E1C5A" w:rsidP="007E1C5A">
            <w:pPr>
              <w:cnfStyle w:val="000000000000" w:firstRow="0" w:lastRow="0" w:firstColumn="0" w:lastColumn="0" w:oddVBand="0" w:evenVBand="0" w:oddHBand="0" w:evenHBand="0" w:firstRowFirstColumn="0" w:firstRowLastColumn="0" w:lastRowFirstColumn="0" w:lastRowLastColumn="0"/>
            </w:pPr>
            <w:r w:rsidRPr="005E7C3D">
              <w:t>Manual code review to ensure appropriate design</w:t>
            </w:r>
            <w:r w:rsidR="009B44FF">
              <w:t xml:space="preserve"> and function (e.g. appropriate use of synchronised functions)</w:t>
            </w:r>
          </w:p>
        </w:tc>
      </w:tr>
      <w:tr w:rsidR="000F0814" w14:paraId="7DA726F1" w14:textId="77777777" w:rsidTr="00075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15859EFF" w14:textId="4E5E6C94" w:rsidR="000F0814" w:rsidRDefault="00D31EA6" w:rsidP="00FB037F">
            <w:r>
              <w:t>Total:</w:t>
            </w:r>
          </w:p>
        </w:tc>
        <w:tc>
          <w:tcPr>
            <w:tcW w:w="1002" w:type="dxa"/>
          </w:tcPr>
          <w:p w14:paraId="42315030" w14:textId="7257CE6B" w:rsidR="000F0814" w:rsidRDefault="00D31EA6" w:rsidP="00D31EA6">
            <w:pPr>
              <w:jc w:val="center"/>
              <w:cnfStyle w:val="000000100000" w:firstRow="0" w:lastRow="0" w:firstColumn="0" w:lastColumn="0" w:oddVBand="0" w:evenVBand="0" w:oddHBand="1" w:evenHBand="0" w:firstRowFirstColumn="0" w:firstRowLastColumn="0" w:lastRowFirstColumn="0" w:lastRowLastColumn="0"/>
            </w:pPr>
            <w:r>
              <w:t>100</w:t>
            </w:r>
          </w:p>
        </w:tc>
        <w:tc>
          <w:tcPr>
            <w:tcW w:w="7178" w:type="dxa"/>
          </w:tcPr>
          <w:p w14:paraId="78DE27BB" w14:textId="1CF3E34B" w:rsidR="000F0814" w:rsidRDefault="000F0814" w:rsidP="00FB037F">
            <w:pPr>
              <w:cnfStyle w:val="000000100000" w:firstRow="0" w:lastRow="0" w:firstColumn="0" w:lastColumn="0" w:oddVBand="0" w:evenVBand="0" w:oddHBand="1" w:evenHBand="0" w:firstRowFirstColumn="0" w:firstRowLastColumn="0" w:lastRowFirstColumn="0" w:lastRowLastColumn="0"/>
            </w:pPr>
          </w:p>
        </w:tc>
      </w:tr>
    </w:tbl>
    <w:p w14:paraId="632A2D85" w14:textId="6421298C" w:rsidR="00FB037F" w:rsidRDefault="00FB037F" w:rsidP="00FB037F"/>
    <w:p w14:paraId="6743BEB7" w14:textId="2CF87109" w:rsidR="00FB037F" w:rsidRDefault="00FB037F">
      <w:r>
        <w:br w:type="page"/>
      </w:r>
    </w:p>
    <w:p w14:paraId="52153817" w14:textId="1977EA78" w:rsidR="00FB037F" w:rsidRDefault="001B78FB" w:rsidP="00FB037F">
      <w:pPr>
        <w:pStyle w:val="Heading1"/>
      </w:pPr>
      <w:bookmarkStart w:id="16" w:name="_Toc84957023"/>
      <w:r>
        <w:lastRenderedPageBreak/>
        <w:t xml:space="preserve">Important </w:t>
      </w:r>
      <w:r w:rsidR="00632B23">
        <w:t xml:space="preserve">Notes and </w:t>
      </w:r>
      <w:r w:rsidR="00FB037F">
        <w:t>Plan of Attack</w:t>
      </w:r>
      <w:bookmarkEnd w:id="16"/>
    </w:p>
    <w:p w14:paraId="4AE30265" w14:textId="59746D8F" w:rsidR="007B4AA6" w:rsidRDefault="007B4AA6" w:rsidP="00D620C7">
      <w:pPr>
        <w:pStyle w:val="ListParagraph"/>
        <w:numPr>
          <w:ilvl w:val="0"/>
          <w:numId w:val="13"/>
        </w:numPr>
      </w:pPr>
      <w:r>
        <w:t xml:space="preserve">Part of this assignment is to examine the provided skeleton and identify how it’s designed and how your solution can fit within that structure. </w:t>
      </w:r>
      <w:proofErr w:type="gramStart"/>
      <w:r>
        <w:t>As long as</w:t>
      </w:r>
      <w:proofErr w:type="gramEnd"/>
      <w:r>
        <w:t xml:space="preserve"> your solution fits within the provided framework, it is a valid solution</w:t>
      </w:r>
      <w:r w:rsidR="00C940FC">
        <w:t>. H</w:t>
      </w:r>
      <w:r>
        <w:t>owever</w:t>
      </w:r>
      <w:r w:rsidR="00C940FC">
        <w:t>,</w:t>
      </w:r>
      <w:r>
        <w:t xml:space="preserve"> please revise the slides, lectures, and practicals to identify the best approaches to use. </w:t>
      </w:r>
      <w:r w:rsidRPr="00D620C7">
        <w:rPr>
          <w:i/>
          <w:iCs/>
        </w:rPr>
        <w:t>Should you manually create threads? Should an object be Runnable or Callable, or neither?</w:t>
      </w:r>
      <w:r w:rsidR="000F731D" w:rsidRPr="00D620C7">
        <w:rPr>
          <w:i/>
          <w:iCs/>
        </w:rPr>
        <w:t xml:space="preserve"> What data structures (if any) should be used? When should things block/wait versus returning? How can you leverage existing classes from the standard Java libraries to make things easier for yourself?</w:t>
      </w:r>
      <w:r w:rsidR="000F731D">
        <w:t xml:space="preserve"> </w:t>
      </w:r>
      <w:r w:rsidR="000F731D" w:rsidRPr="00D620C7">
        <w:rPr>
          <w:b/>
          <w:bCs/>
        </w:rPr>
        <w:t>You do not need to create everything from scratch</w:t>
      </w:r>
      <w:r w:rsidR="000F731D">
        <w:t>. The standard libraries are there for a reason!</w:t>
      </w:r>
    </w:p>
    <w:p w14:paraId="629BE834" w14:textId="549A8762" w:rsidR="003E3271" w:rsidRDefault="003E3271" w:rsidP="00D620C7">
      <w:pPr>
        <w:pStyle w:val="ListParagraph"/>
        <w:numPr>
          <w:ilvl w:val="0"/>
          <w:numId w:val="13"/>
        </w:numPr>
      </w:pPr>
      <w:r>
        <w:t>Get things to compile first. Add return statements, variables, etc. just to get the program to compile initially.</w:t>
      </w:r>
    </w:p>
    <w:p w14:paraId="38B79B7B" w14:textId="08729C52" w:rsidR="005F0071" w:rsidRDefault="005F0071" w:rsidP="005F0071">
      <w:pPr>
        <w:pStyle w:val="ListParagraph"/>
        <w:numPr>
          <w:ilvl w:val="0"/>
          <w:numId w:val="13"/>
        </w:numPr>
      </w:pPr>
      <w:r>
        <w:t>Start with the smaller functions, then add</w:t>
      </w:r>
      <w:r w:rsidR="003E3271">
        <w:t xml:space="preserve"> bigger/cross-class</w:t>
      </w:r>
      <w:r>
        <w:t xml:space="preserve"> functionality. </w:t>
      </w:r>
    </w:p>
    <w:p w14:paraId="47C7FFD1" w14:textId="213F2E51" w:rsidR="004A2823" w:rsidRDefault="004A2823" w:rsidP="00D620C7">
      <w:pPr>
        <w:pStyle w:val="ListParagraph"/>
        <w:numPr>
          <w:ilvl w:val="0"/>
          <w:numId w:val="13"/>
        </w:numPr>
      </w:pPr>
      <w:r>
        <w:t xml:space="preserve">There will be a point where you need to have multiple things working, but you can’t fully test them until they are all either almost working, or full working. This can be frustrating, however try and think about what’s happening and why rationally, and then try and test your theory. </w:t>
      </w:r>
    </w:p>
    <w:p w14:paraId="6A23273A" w14:textId="4CE67ADD" w:rsidR="004A2823" w:rsidRDefault="004A2823" w:rsidP="00D620C7">
      <w:pPr>
        <w:pStyle w:val="ListParagraph"/>
        <w:numPr>
          <w:ilvl w:val="0"/>
          <w:numId w:val="13"/>
        </w:numPr>
      </w:pPr>
      <w:r>
        <w:t xml:space="preserve">Please add your own test </w:t>
      </w:r>
      <w:proofErr w:type="gramStart"/>
      <w:r>
        <w:t>code, or</w:t>
      </w:r>
      <w:proofErr w:type="gramEnd"/>
      <w:r>
        <w:t xml:space="preserve"> comment our sections of the existing driver. Our own driver will be used for </w:t>
      </w:r>
      <w:r w:rsidR="00CA56A0">
        <w:t>final marking, so your code must work with that</w:t>
      </w:r>
      <w:r>
        <w:t>.</w:t>
      </w:r>
    </w:p>
    <w:p w14:paraId="01DFBAE1" w14:textId="77777777" w:rsidR="007B4AA6" w:rsidRDefault="007B4AA6" w:rsidP="00D620C7">
      <w:pPr>
        <w:pStyle w:val="ListParagraph"/>
        <w:numPr>
          <w:ilvl w:val="0"/>
          <w:numId w:val="13"/>
        </w:numPr>
      </w:pPr>
      <w:r>
        <w:t xml:space="preserve">Just because your code runs without showing any exceptions, it does not mean none are occurring. When you create additional Runnable/Callable bookings, </w:t>
      </w:r>
      <w:r w:rsidRPr="00D620C7">
        <w:rPr>
          <w:b/>
          <w:bCs/>
        </w:rPr>
        <w:t>they may be failing silently</w:t>
      </w:r>
      <w:r>
        <w:t xml:space="preserve">. Future objects can return a failed result, and still return true for the </w:t>
      </w:r>
      <w:proofErr w:type="spellStart"/>
      <w:proofErr w:type="gramStart"/>
      <w:r>
        <w:t>isDone</w:t>
      </w:r>
      <w:proofErr w:type="spellEnd"/>
      <w:r>
        <w:t>(</w:t>
      </w:r>
      <w:proofErr w:type="gramEnd"/>
      <w:r>
        <w:t>) function.</w:t>
      </w:r>
    </w:p>
    <w:p w14:paraId="7F110993" w14:textId="77777777" w:rsidR="007B4AA6" w:rsidRDefault="007B4AA6" w:rsidP="00D620C7">
      <w:pPr>
        <w:pStyle w:val="ListParagraph"/>
        <w:numPr>
          <w:ilvl w:val="0"/>
          <w:numId w:val="13"/>
        </w:numPr>
      </w:pPr>
      <w:r>
        <w:t>In addition, just because the code runs, it doesn’t mean the code is correct. Running the same project with different thread counts, max timeouts, faster CPU, etc. can all potentially impact on deadlocks, collisions, etc. Your solution should run, as expected, regardless of the parameters passed into it, or the speed of the machine it’s run on. The assignment driver has some concurrency, but it doesn’t test everything, so you need to be confident in your solution as we’ll be marking based on whether the solution is correct, not just whether it runs the provided driver.</w:t>
      </w:r>
    </w:p>
    <w:p w14:paraId="4BA94351" w14:textId="4E861B26" w:rsidR="007B4AA6" w:rsidRDefault="007B4AA6" w:rsidP="00D620C7">
      <w:pPr>
        <w:pStyle w:val="ListParagraph"/>
        <w:numPr>
          <w:ilvl w:val="0"/>
          <w:numId w:val="13"/>
        </w:numPr>
      </w:pPr>
      <w:r>
        <w:t xml:space="preserve">You can be too cautious, over-designing your code to handle concurrency where not required can impact the performance of the code, and will negatively impact your marks. Try and </w:t>
      </w:r>
      <w:r w:rsidR="00CA56A0">
        <w:t>ensure</w:t>
      </w:r>
      <w:r>
        <w:t xml:space="preserve"> you handle the concurrency only where required.</w:t>
      </w:r>
    </w:p>
    <w:p w14:paraId="7AA0A075" w14:textId="7F5738D3" w:rsidR="008568A3" w:rsidRDefault="008568A3" w:rsidP="00D620C7">
      <w:pPr>
        <w:pStyle w:val="ListParagraph"/>
        <w:numPr>
          <w:ilvl w:val="0"/>
          <w:numId w:val="13"/>
        </w:numPr>
      </w:pPr>
      <w:r>
        <w:t>You can add your own functions if required, however the solution uses those provided. You can modify the return types of functions, their synchronous status, and if they throw any exceptions, however any changes made must still compile and run with the provided driver code.</w:t>
      </w:r>
    </w:p>
    <w:p w14:paraId="502BF49B" w14:textId="7F88F201" w:rsidR="00AC0C7B" w:rsidRDefault="00AC0C7B" w:rsidP="00D620C7">
      <w:pPr>
        <w:pStyle w:val="ListParagraph"/>
        <w:numPr>
          <w:ilvl w:val="0"/>
          <w:numId w:val="13"/>
        </w:numPr>
      </w:pPr>
      <w:r>
        <w:t>If in doubt, ask for help</w:t>
      </w:r>
      <w:r w:rsidR="00C16B9F">
        <w:t xml:space="preserve"> </w:t>
      </w:r>
      <w:r w:rsidR="00C16B9F">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C16B9F">
        <w:t xml:space="preserve"> </w:t>
      </w:r>
    </w:p>
    <w:p w14:paraId="41868914" w14:textId="04B49DC7" w:rsidR="00D31EA6" w:rsidRDefault="00D31EA6" w:rsidP="00D31EA6">
      <w:pPr>
        <w:pStyle w:val="Heading2"/>
      </w:pPr>
      <w:bookmarkStart w:id="17" w:name="_Toc84957024"/>
      <w:r>
        <w:t>Debugging</w:t>
      </w:r>
      <w:bookmarkEnd w:id="17"/>
    </w:p>
    <w:p w14:paraId="201596F0" w14:textId="77057415" w:rsidR="00D31EA6" w:rsidRPr="00B60C82" w:rsidRDefault="00D31EA6" w:rsidP="00D31EA6">
      <w:r>
        <w:t xml:space="preserve">Make sure you only have </w:t>
      </w:r>
      <w:r w:rsidR="00B60C82">
        <w:t xml:space="preserve">one instance of the program running. One of the problems with threading is that if you’re not careful, you might think your program is finished running, but it’s </w:t>
      </w:r>
      <w:proofErr w:type="gramStart"/>
      <w:r w:rsidR="00B60C82">
        <w:t>actually still</w:t>
      </w:r>
      <w:proofErr w:type="gramEnd"/>
      <w:r w:rsidR="00B60C82">
        <w:t xml:space="preserve"> running in the background. If you go into the Window menu &gt; Perspective &gt; Open Perspective &gt; Debug (</w:t>
      </w:r>
      <w:r w:rsidR="00B60C82">
        <w:fldChar w:fldCharType="begin"/>
      </w:r>
      <w:r w:rsidR="00B60C82">
        <w:instrText xml:space="preserve"> REF _Ref84956939 \h </w:instrText>
      </w:r>
      <w:r w:rsidR="00B60C82">
        <w:fldChar w:fldCharType="separate"/>
      </w:r>
      <w:r w:rsidR="00B60C82">
        <w:t xml:space="preserve">Figure </w:t>
      </w:r>
      <w:r w:rsidR="00B60C82">
        <w:rPr>
          <w:noProof/>
        </w:rPr>
        <w:t>3</w:t>
      </w:r>
      <w:r w:rsidR="00B60C82">
        <w:fldChar w:fldCharType="end"/>
      </w:r>
      <w:r w:rsidR="00B60C82">
        <w:t>), it should show you the Debug panel (</w:t>
      </w:r>
      <w:r w:rsidR="00B60C82">
        <w:fldChar w:fldCharType="begin"/>
      </w:r>
      <w:r w:rsidR="00B60C82">
        <w:instrText xml:space="preserve"> REF _Ref84956942 \h </w:instrText>
      </w:r>
      <w:r w:rsidR="00B60C82">
        <w:fldChar w:fldCharType="separate"/>
      </w:r>
      <w:r w:rsidR="00B60C82">
        <w:t xml:space="preserve">Figure </w:t>
      </w:r>
      <w:r w:rsidR="00B60C82">
        <w:rPr>
          <w:noProof/>
        </w:rPr>
        <w:t>4</w:t>
      </w:r>
      <w:r w:rsidR="00B60C82">
        <w:fldChar w:fldCharType="end"/>
      </w:r>
      <w:r w:rsidR="00B60C82">
        <w:t xml:space="preserve">). The Debug panel is where you can see if you have multiple copies of you program running, select them, and then click the red terminate button in the toolbar. It also lets you see other information when </w:t>
      </w:r>
      <w:r w:rsidR="00B60C82" w:rsidRPr="00B60C82">
        <w:rPr>
          <w:b/>
          <w:bCs/>
        </w:rPr>
        <w:t>running in debug mode</w:t>
      </w:r>
      <w:r w:rsidR="00B60C82">
        <w:t>, for example all the threads that are live.</w:t>
      </w:r>
    </w:p>
    <w:p w14:paraId="3B297ACB" w14:textId="2C0AA56D" w:rsidR="00B60C82" w:rsidRDefault="00B60C82" w:rsidP="00D31EA6">
      <w:r w:rsidRPr="00B60C82">
        <w:rPr>
          <w:noProof/>
        </w:rPr>
        <w:lastRenderedPageBreak/>
        <w:drawing>
          <wp:inline distT="0" distB="0" distL="0" distR="0" wp14:anchorId="52E6BD4B" wp14:editId="78F8B870">
            <wp:extent cx="5268060" cy="2619741"/>
            <wp:effectExtent l="0" t="0" r="0" b="952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stretch>
                      <a:fillRect/>
                    </a:stretch>
                  </pic:blipFill>
                  <pic:spPr>
                    <a:xfrm>
                      <a:off x="0" y="0"/>
                      <a:ext cx="5268060" cy="2619741"/>
                    </a:xfrm>
                    <a:prstGeom prst="rect">
                      <a:avLst/>
                    </a:prstGeom>
                  </pic:spPr>
                </pic:pic>
              </a:graphicData>
            </a:graphic>
          </wp:inline>
        </w:drawing>
      </w:r>
    </w:p>
    <w:p w14:paraId="2F79235C" w14:textId="65C7FACB" w:rsidR="00B60C82" w:rsidRDefault="00B60C82" w:rsidP="00B60C82">
      <w:pPr>
        <w:pStyle w:val="Caption"/>
        <w:jc w:val="center"/>
      </w:pPr>
      <w:bookmarkStart w:id="18" w:name="_Ref84956939"/>
      <w:r>
        <w:t xml:space="preserve">Figure </w:t>
      </w:r>
      <w:fldSimple w:instr=" SEQ Figure \* ARABIC ">
        <w:r>
          <w:rPr>
            <w:noProof/>
          </w:rPr>
          <w:t>3</w:t>
        </w:r>
      </w:fldSimple>
      <w:bookmarkEnd w:id="18"/>
      <w:r>
        <w:t xml:space="preserve"> Opening the Debug perspective</w:t>
      </w:r>
    </w:p>
    <w:p w14:paraId="7C389F5D" w14:textId="3A4106FE" w:rsidR="00B60C82" w:rsidRDefault="00B60C82" w:rsidP="00B60C82">
      <w:pPr>
        <w:jc w:val="center"/>
      </w:pPr>
      <w:r w:rsidRPr="00B60C82">
        <w:rPr>
          <w:noProof/>
        </w:rPr>
        <w:drawing>
          <wp:inline distT="0" distB="0" distL="0" distR="0" wp14:anchorId="7FD67E89" wp14:editId="6CC65403">
            <wp:extent cx="2510485" cy="2114093"/>
            <wp:effectExtent l="0" t="0" r="4445" b="63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5"/>
                    <a:stretch>
                      <a:fillRect/>
                    </a:stretch>
                  </pic:blipFill>
                  <pic:spPr>
                    <a:xfrm>
                      <a:off x="0" y="0"/>
                      <a:ext cx="2520751" cy="2122738"/>
                    </a:xfrm>
                    <a:prstGeom prst="rect">
                      <a:avLst/>
                    </a:prstGeom>
                  </pic:spPr>
                </pic:pic>
              </a:graphicData>
            </a:graphic>
          </wp:inline>
        </w:drawing>
      </w:r>
    </w:p>
    <w:p w14:paraId="48056E0B" w14:textId="71FF660E" w:rsidR="00B60C82" w:rsidRPr="00D31EA6" w:rsidRDefault="00B60C82" w:rsidP="00B60C82">
      <w:pPr>
        <w:pStyle w:val="Caption"/>
        <w:jc w:val="center"/>
      </w:pPr>
      <w:bookmarkStart w:id="19" w:name="_Ref84956942"/>
      <w:r>
        <w:t xml:space="preserve">Figure </w:t>
      </w:r>
      <w:fldSimple w:instr=" SEQ Figure \* ARABIC ">
        <w:r>
          <w:rPr>
            <w:noProof/>
          </w:rPr>
          <w:t>4</w:t>
        </w:r>
      </w:fldSimple>
      <w:bookmarkEnd w:id="19"/>
      <w:r>
        <w:t xml:space="preserve"> Viewing all the threads for the current debug run of the program</w:t>
      </w:r>
    </w:p>
    <w:p w14:paraId="241523E3" w14:textId="4722314F" w:rsidR="008855B6" w:rsidRDefault="008855B6" w:rsidP="008855B6">
      <w:pPr>
        <w:pStyle w:val="Heading2"/>
      </w:pPr>
      <w:bookmarkStart w:id="20" w:name="_Toc84957025"/>
      <w:r>
        <w:t>Getting Help</w:t>
      </w:r>
      <w:bookmarkEnd w:id="20"/>
    </w:p>
    <w:p w14:paraId="1C848CF1" w14:textId="041B07C7" w:rsidR="00542686" w:rsidRDefault="00B63B6F" w:rsidP="008855B6">
      <w:r>
        <w:t xml:space="preserve">You can work on the assignment during your practical </w:t>
      </w:r>
      <w:r w:rsidR="00816BDC">
        <w:t xml:space="preserve">once you have completed that week’s practical tasks. </w:t>
      </w:r>
      <w:r w:rsidR="00D30A6E">
        <w:t xml:space="preserve">Consulting times are available in person or online on Mondays, including for external students (please check the course site for the latest times and locations). </w:t>
      </w:r>
      <w:r w:rsidR="002D2CC4">
        <w:t>If you can’t make the consulting times, please contact</w:t>
      </w:r>
      <w:r w:rsidR="00300DB1">
        <w:t xml:space="preserve"> </w:t>
      </w:r>
      <w:hyperlink r:id="rId16" w:history="1">
        <w:r w:rsidR="00300DB1" w:rsidRPr="00EC4B08">
          <w:rPr>
            <w:rStyle w:val="Hyperlink"/>
          </w:rPr>
          <w:t>Bryan.Carney@unisa.edu.au</w:t>
        </w:r>
      </w:hyperlink>
      <w:r w:rsidR="00300DB1">
        <w:t xml:space="preserve"> </w:t>
      </w:r>
      <w:r w:rsidR="00B6602A">
        <w:t>in the first instance</w:t>
      </w:r>
      <w:r w:rsidR="002D2CC4">
        <w:t xml:space="preserve"> to organise another time. </w:t>
      </w:r>
    </w:p>
    <w:p w14:paraId="59D11BA8" w14:textId="7875049A" w:rsidR="008855B6" w:rsidRDefault="0049766D" w:rsidP="008855B6">
      <w:r>
        <w:t xml:space="preserve">In </w:t>
      </w:r>
      <w:r w:rsidR="002D2CC4">
        <w:t>addition to consulting,</w:t>
      </w:r>
      <w:r>
        <w:t xml:space="preserve"> there’s the course forums and Slack</w:t>
      </w:r>
      <w:r w:rsidR="002D2CC4">
        <w:t xml:space="preserve"> that are monitored. </w:t>
      </w:r>
    </w:p>
    <w:p w14:paraId="3C3E7C62" w14:textId="65DFA825" w:rsidR="006F5C02" w:rsidRPr="008855B6" w:rsidRDefault="006F5C02" w:rsidP="008855B6">
      <w:r>
        <w:t xml:space="preserve">If you have questions about the structure of the existing program, please don’t be afraid to ask, the worst outcome is we’ll let you know that we can’t answer that questio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4CCFE64D" w14:textId="7AB78838" w:rsidR="00B66322" w:rsidRDefault="00B66322" w:rsidP="00EC56C2"/>
    <w:p w14:paraId="6DF1C26E" w14:textId="77777777" w:rsidR="00B66322" w:rsidRPr="00EC56C2" w:rsidRDefault="00B66322" w:rsidP="00EC56C2"/>
    <w:p w14:paraId="3F6EE779" w14:textId="77777777" w:rsidR="00D02D4A" w:rsidRDefault="00D02D4A">
      <w:pPr>
        <w:rPr>
          <w:rFonts w:asciiTheme="majorHAnsi" w:eastAsiaTheme="majorEastAsia" w:hAnsiTheme="majorHAnsi" w:cstheme="majorBidi"/>
          <w:color w:val="2F5496" w:themeColor="accent1" w:themeShade="BF"/>
          <w:sz w:val="32"/>
          <w:szCs w:val="32"/>
        </w:rPr>
      </w:pPr>
      <w:r>
        <w:br w:type="page"/>
      </w:r>
    </w:p>
    <w:p w14:paraId="2E7D8514" w14:textId="314F0490" w:rsidR="001149CE" w:rsidRDefault="001149CE" w:rsidP="001149CE">
      <w:pPr>
        <w:pStyle w:val="Heading1"/>
      </w:pPr>
      <w:bookmarkStart w:id="21" w:name="_Ref84932860"/>
      <w:bookmarkStart w:id="22" w:name="_Toc84957026"/>
      <w:r>
        <w:lastRenderedPageBreak/>
        <w:t>Submission and Due Date</w:t>
      </w:r>
      <w:bookmarkEnd w:id="21"/>
      <w:bookmarkEnd w:id="22"/>
    </w:p>
    <w:p w14:paraId="6C855E57" w14:textId="682A5794" w:rsidR="003858DD" w:rsidRDefault="00582E60" w:rsidP="00157758">
      <w:r w:rsidRPr="002E6B6A">
        <w:rPr>
          <w:b/>
          <w:bCs/>
        </w:rPr>
        <w:t xml:space="preserve">Please upload </w:t>
      </w:r>
      <w:r w:rsidR="00D916C0" w:rsidRPr="002E6B6A">
        <w:rPr>
          <w:b/>
          <w:bCs/>
        </w:rPr>
        <w:t>your assignment’s</w:t>
      </w:r>
      <w:r w:rsidR="002E6B6A">
        <w:rPr>
          <w:b/>
          <w:bCs/>
        </w:rPr>
        <w:t xml:space="preserve"> entire</w:t>
      </w:r>
      <w:r w:rsidR="00D916C0" w:rsidRPr="002E6B6A">
        <w:rPr>
          <w:b/>
          <w:bCs/>
        </w:rPr>
        <w:t xml:space="preserve"> zipped </w:t>
      </w:r>
      <w:r w:rsidR="00911D79" w:rsidRPr="002E6B6A">
        <w:rPr>
          <w:b/>
          <w:bCs/>
        </w:rPr>
        <w:t>project</w:t>
      </w:r>
      <w:r w:rsidR="00B60C82" w:rsidRPr="002E6B6A">
        <w:rPr>
          <w:b/>
          <w:bCs/>
        </w:rPr>
        <w:t xml:space="preserve"> director</w:t>
      </w:r>
      <w:r w:rsidR="00911D79" w:rsidRPr="002E6B6A">
        <w:rPr>
          <w:b/>
          <w:bCs/>
        </w:rPr>
        <w:t xml:space="preserve">y, including </w:t>
      </w:r>
      <w:proofErr w:type="gramStart"/>
      <w:r w:rsidR="00911D79" w:rsidRPr="002E6B6A">
        <w:rPr>
          <w:b/>
          <w:bCs/>
        </w:rPr>
        <w:t>the .git</w:t>
      </w:r>
      <w:proofErr w:type="gramEnd"/>
      <w:r w:rsidR="00911D79" w:rsidRPr="002E6B6A">
        <w:rPr>
          <w:b/>
          <w:bCs/>
        </w:rPr>
        <w:t xml:space="preserve"> folder that has your repository information in it</w:t>
      </w:r>
      <w:r w:rsidR="00D916C0">
        <w:t xml:space="preserve">. You do not need to submit any other folders or files. </w:t>
      </w:r>
    </w:p>
    <w:p w14:paraId="23068370" w14:textId="7F0E2831" w:rsidR="00524101" w:rsidRDefault="00524101" w:rsidP="00524101">
      <w:pPr>
        <w:pStyle w:val="Heading2"/>
      </w:pPr>
      <w:bookmarkStart w:id="23" w:name="_Toc84957027"/>
      <w:r>
        <w:t>Due Date</w:t>
      </w:r>
      <w:bookmarkEnd w:id="23"/>
      <w:r w:rsidR="000C5D62">
        <w:t xml:space="preserve"> </w:t>
      </w:r>
    </w:p>
    <w:p w14:paraId="08D854B9" w14:textId="561898DD" w:rsidR="00524101" w:rsidRPr="00524101" w:rsidRDefault="00524101" w:rsidP="00524101">
      <w:r>
        <w:t xml:space="preserve">Please see the </w:t>
      </w:r>
      <w:r w:rsidR="000C5D62">
        <w:t>course site for submission due date</w:t>
      </w:r>
      <w:r w:rsidR="00CA5331">
        <w:t>.</w:t>
      </w:r>
    </w:p>
    <w:p w14:paraId="2DB0A30C" w14:textId="2EC6C99E" w:rsidR="001149CE" w:rsidRDefault="000C5D62" w:rsidP="000C5D62">
      <w:pPr>
        <w:pStyle w:val="Heading2"/>
      </w:pPr>
      <w:bookmarkStart w:id="24" w:name="_Toc84957028"/>
      <w:r>
        <w:t>Late Policy and Extensions</w:t>
      </w:r>
      <w:bookmarkEnd w:id="24"/>
    </w:p>
    <w:p w14:paraId="1B318A11" w14:textId="485C0189" w:rsidR="000C5D62" w:rsidRPr="008746FC" w:rsidRDefault="00BA6A49" w:rsidP="001149CE">
      <w:pPr>
        <w:rPr>
          <w:b/>
          <w:bCs/>
        </w:rPr>
      </w:pPr>
      <w:r>
        <w:t>Unless you have an approved extension for the assignment, t</w:t>
      </w:r>
      <w:r w:rsidR="000C5D62">
        <w:t>here is no late policy</w:t>
      </w:r>
      <w:r>
        <w:t xml:space="preserve">. </w:t>
      </w:r>
      <w:r w:rsidRPr="008746FC">
        <w:rPr>
          <w:b/>
          <w:bCs/>
          <w:u w:val="single"/>
        </w:rPr>
        <w:t>This means late submission, regardless of the time, will result in 0 marks.</w:t>
      </w:r>
    </w:p>
    <w:p w14:paraId="7C8E49E4" w14:textId="77777777" w:rsidR="00CB70B7" w:rsidRDefault="008746FC">
      <w:r>
        <w:t xml:space="preserve">To make sure that you have a backup, and to ensure you don’t miss the deadline, </w:t>
      </w:r>
      <w:r w:rsidRPr="00AC5403">
        <w:rPr>
          <w:b/>
          <w:bCs/>
          <w:u w:val="single"/>
        </w:rPr>
        <w:t>please upload versions of your submission regularly to the submission page</w:t>
      </w:r>
      <w:r>
        <w:t>. You can update your submission as many times as you would like until the due date.</w:t>
      </w:r>
      <w:r w:rsidR="00CB70B7">
        <w:t xml:space="preserve"> Please be aware that we can only mark what is submitted on the course site.</w:t>
      </w:r>
    </w:p>
    <w:p w14:paraId="7DA20314" w14:textId="4DC669BC" w:rsidR="00AC5403" w:rsidRDefault="00CB70B7">
      <w:r>
        <w:t xml:space="preserve">If you have a legitimate reason and can provide </w:t>
      </w:r>
      <w:r w:rsidR="0040123D">
        <w:t>required documentation</w:t>
      </w:r>
      <w:r>
        <w:t xml:space="preserve"> for an extension</w:t>
      </w:r>
      <w:r w:rsidR="0040123D">
        <w:t xml:space="preserve">, I am more than happy to grant an extension if required. </w:t>
      </w:r>
      <w:r w:rsidR="000D6612" w:rsidRPr="00952A7E">
        <w:rPr>
          <w:b/>
          <w:bCs/>
        </w:rPr>
        <w:t xml:space="preserve">Please be aware that we have had instances recently of students submitting fake and altered medical certificates. </w:t>
      </w:r>
      <w:r w:rsidR="002E5A6C">
        <w:t>Any</w:t>
      </w:r>
      <w:r w:rsidR="0091101A" w:rsidRPr="002E5A6C">
        <w:t xml:space="preserve"> certificate</w:t>
      </w:r>
      <w:r w:rsidR="00952A7E" w:rsidRPr="002E5A6C">
        <w:t>’s authenticity may be checked by us</w:t>
      </w:r>
      <w:r w:rsidR="002E5A6C">
        <w:t>,</w:t>
      </w:r>
      <w:r w:rsidR="00952A7E" w:rsidRPr="002E5A6C">
        <w:t xml:space="preserve"> should you request an extension.</w:t>
      </w:r>
      <w:r w:rsidR="0091101A">
        <w:t xml:space="preserve"> </w:t>
      </w:r>
    </w:p>
    <w:p w14:paraId="496DD5B5" w14:textId="77777777" w:rsidR="00921AD7" w:rsidRDefault="00AC5403">
      <w:r>
        <w:t>L</w:t>
      </w:r>
      <w:r w:rsidR="0040123D">
        <w:t xml:space="preserve">eaving the assignment until the last minute is not a reason for an extension, nor is workload or work commitments. By enrolling in the </w:t>
      </w:r>
      <w:r w:rsidR="00F87D85">
        <w:t>course,</w:t>
      </w:r>
      <w:r w:rsidR="0040123D">
        <w:t xml:space="preserve"> you have made a commitment to </w:t>
      </w:r>
      <w:r w:rsidR="0040123D" w:rsidRPr="0040123D">
        <w:rPr>
          <w:i/>
          <w:iCs/>
        </w:rPr>
        <w:t>spend time each week</w:t>
      </w:r>
      <w:r w:rsidR="0040123D">
        <w:t xml:space="preserve"> on </w:t>
      </w:r>
      <w:r w:rsidR="003A2D95">
        <w:t xml:space="preserve">developing yourself through the course materials. </w:t>
      </w:r>
      <w:r w:rsidR="005666A6">
        <w:t>You are expected to commence this assignment well before the due date.</w:t>
      </w:r>
      <w:r w:rsidR="00921AD7">
        <w:t xml:space="preserve"> </w:t>
      </w:r>
    </w:p>
    <w:p w14:paraId="555994A3" w14:textId="0CDECFFA" w:rsidR="00DB1300" w:rsidRPr="00921AD7" w:rsidRDefault="00921AD7">
      <w:pPr>
        <w:rPr>
          <w:rFonts w:asciiTheme="majorHAnsi" w:eastAsiaTheme="majorEastAsia" w:hAnsiTheme="majorHAnsi" w:cstheme="majorBidi"/>
          <w:b/>
          <w:bCs/>
          <w:color w:val="2F5496" w:themeColor="accent1" w:themeShade="BF"/>
          <w:sz w:val="32"/>
          <w:szCs w:val="32"/>
          <w:u w:val="single"/>
        </w:rPr>
      </w:pPr>
      <w:r w:rsidRPr="00921AD7">
        <w:rPr>
          <w:b/>
          <w:bCs/>
          <w:u w:val="single"/>
        </w:rPr>
        <w:t xml:space="preserve">Your progress on the assignment will be </w:t>
      </w:r>
      <w:proofErr w:type="gramStart"/>
      <w:r w:rsidRPr="00921AD7">
        <w:rPr>
          <w:b/>
          <w:bCs/>
          <w:u w:val="single"/>
        </w:rPr>
        <w:t>taken into account</w:t>
      </w:r>
      <w:proofErr w:type="gramEnd"/>
      <w:r w:rsidRPr="00921AD7">
        <w:rPr>
          <w:b/>
          <w:bCs/>
          <w:u w:val="single"/>
        </w:rPr>
        <w:t xml:space="preserve"> should you request any </w:t>
      </w:r>
      <w:r w:rsidR="00FD7D97" w:rsidRPr="00921AD7">
        <w:rPr>
          <w:b/>
          <w:bCs/>
          <w:u w:val="single"/>
        </w:rPr>
        <w:t>last-minute</w:t>
      </w:r>
      <w:r w:rsidRPr="00921AD7">
        <w:rPr>
          <w:b/>
          <w:bCs/>
          <w:u w:val="single"/>
        </w:rPr>
        <w:t xml:space="preserve"> extensions</w:t>
      </w:r>
      <w:r>
        <w:rPr>
          <w:b/>
          <w:bCs/>
          <w:u w:val="single"/>
        </w:rPr>
        <w:t>.</w:t>
      </w:r>
      <w:r w:rsidR="00DB1300" w:rsidRPr="00921AD7">
        <w:rPr>
          <w:b/>
          <w:bCs/>
          <w:u w:val="single"/>
        </w:rPr>
        <w:br w:type="page"/>
      </w:r>
    </w:p>
    <w:p w14:paraId="6C6BCB23" w14:textId="0F3A9457" w:rsidR="001149CE" w:rsidRDefault="001149CE" w:rsidP="001149CE">
      <w:pPr>
        <w:pStyle w:val="Heading1"/>
      </w:pPr>
      <w:bookmarkStart w:id="25" w:name="_Toc84957029"/>
      <w:r>
        <w:lastRenderedPageBreak/>
        <w:t>Academic Integrity</w:t>
      </w:r>
      <w:bookmarkEnd w:id="25"/>
    </w:p>
    <w:p w14:paraId="7E5CFE5D" w14:textId="57E48D47" w:rsidR="001149CE" w:rsidRDefault="008B0282" w:rsidP="001149CE">
      <w:r>
        <w:t xml:space="preserve">Please note that this is NOT a group assignment. Whilst you can discuss </w:t>
      </w:r>
      <w:r w:rsidR="0016040C">
        <w:t>the problems in the assignment</w:t>
      </w:r>
      <w:r w:rsidR="00007FA7">
        <w:t xml:space="preserve"> at a high level with others, your specific implementation should reflect your own thoughts</w:t>
      </w:r>
      <w:r w:rsidR="0099406E">
        <w:t xml:space="preserve">. </w:t>
      </w:r>
      <w:r w:rsidR="00204863">
        <w:t>All content in the assignment that you submit should be your own.</w:t>
      </w:r>
      <w:r w:rsidR="00841CC7">
        <w:t xml:space="preserve"> </w:t>
      </w:r>
    </w:p>
    <w:p w14:paraId="6097C9D5" w14:textId="2CB952EC" w:rsidR="00794FCD" w:rsidRPr="00794FCD" w:rsidRDefault="00794FCD" w:rsidP="001149CE">
      <w:pPr>
        <w:rPr>
          <w:b/>
          <w:bCs/>
        </w:rPr>
      </w:pPr>
      <w:r w:rsidRPr="004C5094">
        <w:rPr>
          <w:b/>
          <w:bCs/>
        </w:rPr>
        <w:t>ChatGPT and other tools, whilst they are a resource, are not there to generate your assignment. The work presented needs to be entirely your own and reflect your own knowledge, description/language, and capabilities. If the work you submit does not reflect your own knowledge, skills, capabilities, and understanding, then the work submitted is not your own, and you run the risk of being caught for academic integrity concerns.</w:t>
      </w:r>
      <w:r>
        <w:rPr>
          <w:b/>
          <w:bCs/>
        </w:rPr>
        <w:t xml:space="preserve"> Keeping </w:t>
      </w:r>
      <w:r w:rsidR="006D798A">
        <w:rPr>
          <w:b/>
          <w:bCs/>
        </w:rPr>
        <w:t xml:space="preserve">a </w:t>
      </w:r>
      <w:proofErr w:type="gramStart"/>
      <w:r>
        <w:rPr>
          <w:b/>
          <w:bCs/>
        </w:rPr>
        <w:t>git log</w:t>
      </w:r>
      <w:r w:rsidR="006D798A">
        <w:rPr>
          <w:b/>
          <w:bCs/>
        </w:rPr>
        <w:t>/snapshots</w:t>
      </w:r>
      <w:r>
        <w:rPr>
          <w:b/>
          <w:bCs/>
        </w:rPr>
        <w:t xml:space="preserve"> of your work</w:t>
      </w:r>
      <w:proofErr w:type="gramEnd"/>
      <w:r>
        <w:rPr>
          <w:b/>
          <w:bCs/>
        </w:rPr>
        <w:t xml:space="preserve"> as it progresses can help show it is your own thoughts that have developed over time.</w:t>
      </w:r>
    </w:p>
    <w:p w14:paraId="634D8EF1" w14:textId="0985EDDC" w:rsidR="00E9576D" w:rsidRDefault="00E9576D" w:rsidP="001149CE">
      <w:r>
        <w:t>Plagiarism and academic integrity checks will be run on submissions, so please ensure that your submission is your own.</w:t>
      </w:r>
      <w:r w:rsidR="004C1548">
        <w:t xml:space="preserve"> At the end of the day, academic integrity will impact you the most</w:t>
      </w:r>
      <w:r w:rsidR="00B870C1">
        <w:t xml:space="preserve"> if you finish your degree without the knowledge and skills that you claim to have</w:t>
      </w:r>
      <w:r w:rsidR="002E333D">
        <w:t xml:space="preserve"> </w:t>
      </w:r>
      <w:r w:rsidR="003528A0">
        <w:t>demonstrated</w:t>
      </w:r>
      <w:r w:rsidR="00B870C1">
        <w:t>.</w:t>
      </w:r>
    </w:p>
    <w:p w14:paraId="7202B8C8" w14:textId="1648E097" w:rsidR="00BB5221" w:rsidRDefault="00C04739" w:rsidP="001149CE">
      <w:r>
        <w:t xml:space="preserve">We are seeing significant increases in academic integrity issues and cheating in general, so we are </w:t>
      </w:r>
      <w:r w:rsidR="008A38B5">
        <w:t xml:space="preserve">monitoring both submissions and the general interwebs for cheating. </w:t>
      </w:r>
      <w:r w:rsidR="002E5A6C">
        <w:t>We have caught students posting anonymously on online forums prior and identified them, so please don’t take the risk.</w:t>
      </w:r>
    </w:p>
    <w:p w14:paraId="12DC5CD4" w14:textId="53633832" w:rsidR="000C356C" w:rsidRDefault="002A0778" w:rsidP="002A0778">
      <w:pPr>
        <w:rPr>
          <w:b/>
          <w:bCs/>
        </w:rPr>
      </w:pPr>
      <w:r>
        <w:t xml:space="preserve">If you are unsure about whether you can use something, or how to reference something, please contact a staff member and we can advise. </w:t>
      </w:r>
      <w:r w:rsidR="00964E37" w:rsidRPr="00204863">
        <w:rPr>
          <w:b/>
          <w:bCs/>
        </w:rPr>
        <w:t>There is no penalty for asking.</w:t>
      </w:r>
    </w:p>
    <w:p w14:paraId="206FA6F0" w14:textId="77777777" w:rsidR="000C356C" w:rsidRDefault="000C356C">
      <w:pPr>
        <w:rPr>
          <w:b/>
          <w:bCs/>
        </w:rPr>
      </w:pPr>
      <w:r>
        <w:rPr>
          <w:b/>
          <w:bCs/>
        </w:rPr>
        <w:br w:type="page"/>
      </w:r>
    </w:p>
    <w:p w14:paraId="432090E3" w14:textId="333F78A7" w:rsidR="00DB1300" w:rsidRDefault="000C356C" w:rsidP="000C356C">
      <w:pPr>
        <w:pStyle w:val="Heading1"/>
      </w:pPr>
      <w:bookmarkStart w:id="26" w:name="_Ref84957596"/>
      <w:r>
        <w:lastRenderedPageBreak/>
        <w:t>Appendix – Sample Output</w:t>
      </w:r>
      <w:bookmarkEnd w:id="26"/>
    </w:p>
    <w:p w14:paraId="2504774F" w14:textId="4D7F0694" w:rsidR="000C356C" w:rsidRDefault="000C356C" w:rsidP="000C356C">
      <w:r>
        <w:t>Please note that this output only reflects the sample solution based on the additional logging that was added. Your output will vary based on when and where you place your log commands, as well as the final parameters for the simulation, and the real time scheduling by the CPU.</w:t>
      </w:r>
    </w:p>
    <w:p w14:paraId="70BE9C4A" w14:textId="27F47235" w:rsidR="00307336" w:rsidRDefault="00307336" w:rsidP="00307336">
      <w:pPr>
        <w:pStyle w:val="Heading2"/>
      </w:pPr>
      <w:r>
        <w:t>Sample run with debug out</w:t>
      </w:r>
    </w:p>
    <w:p w14:paraId="530534C7" w14:textId="2C0902D6" w:rsidR="000C356C" w:rsidRDefault="000C356C" w:rsidP="000C356C">
      <w:r>
        <w:t xml:space="preserve">The following is an </w:t>
      </w:r>
      <w:r w:rsidRPr="000C356C">
        <w:t xml:space="preserve">example run for </w:t>
      </w:r>
    </w:p>
    <w:p w14:paraId="1D2C493D" w14:textId="6D6EE99E" w:rsidR="000C356C" w:rsidRPr="000C356C" w:rsidRDefault="000C356C" w:rsidP="000C356C">
      <w:pPr>
        <w:ind w:firstLine="720"/>
        <w:rPr>
          <w:rFonts w:ascii="Consolas" w:hAnsi="Consolas"/>
        </w:rPr>
      </w:pPr>
      <w:r w:rsidRPr="000C356C">
        <w:rPr>
          <w:rFonts w:ascii="Consolas" w:hAnsi="Consolas"/>
        </w:rPr>
        <w:t xml:space="preserve">new </w:t>
      </w:r>
      <w:proofErr w:type="gramStart"/>
      <w:r w:rsidRPr="000C356C">
        <w:rPr>
          <w:rFonts w:ascii="Consolas" w:hAnsi="Consolas"/>
        </w:rPr>
        <w:t>Simulation(</w:t>
      </w:r>
      <w:proofErr w:type="gramEnd"/>
      <w:r w:rsidRPr="000C356C">
        <w:rPr>
          <w:rFonts w:ascii="Consolas" w:hAnsi="Consolas"/>
        </w:rPr>
        <w:t>regions, 5, 10, 1000, true);</w:t>
      </w:r>
    </w:p>
    <w:p w14:paraId="113C551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Dispatch</w:t>
      </w:r>
    </w:p>
    <w:p w14:paraId="5298B9F4"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Creating 2 regions</w:t>
      </w:r>
    </w:p>
    <w:p w14:paraId="4822AFBD"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region for South</w:t>
      </w:r>
    </w:p>
    <w:p w14:paraId="75BCC74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region for North</w:t>
      </w:r>
    </w:p>
    <w:p w14:paraId="663655B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Done creating 2 regions</w:t>
      </w:r>
    </w:p>
    <w:p w14:paraId="4D836D27"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1:null</w:t>
      </w:r>
      <w:proofErr w:type="gramEnd"/>
      <w:r>
        <w:rPr>
          <w:rFonts w:ascii="Consolas" w:hAnsi="Consolas" w:cs="Consolas"/>
          <w:color w:val="000000"/>
          <w:sz w:val="20"/>
          <w:szCs w:val="20"/>
        </w:rPr>
        <w:t>:null: Creating booking</w:t>
      </w:r>
    </w:p>
    <w:p w14:paraId="45FF4DEE"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2:null</w:t>
      </w:r>
      <w:proofErr w:type="gramEnd"/>
      <w:r>
        <w:rPr>
          <w:rFonts w:ascii="Consolas" w:hAnsi="Consolas" w:cs="Consolas"/>
          <w:color w:val="000000"/>
          <w:sz w:val="20"/>
          <w:szCs w:val="20"/>
        </w:rPr>
        <w:t>:null: Creating booking</w:t>
      </w:r>
    </w:p>
    <w:p w14:paraId="6E5D785A"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3:null</w:t>
      </w:r>
      <w:proofErr w:type="gramEnd"/>
      <w:r>
        <w:rPr>
          <w:rFonts w:ascii="Consolas" w:hAnsi="Consolas" w:cs="Consolas"/>
          <w:color w:val="000000"/>
          <w:sz w:val="20"/>
          <w:szCs w:val="20"/>
        </w:rPr>
        <w:t>:null: Creating booking</w:t>
      </w:r>
    </w:p>
    <w:p w14:paraId="12DF0D2F"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4:null</w:t>
      </w:r>
      <w:proofErr w:type="gramEnd"/>
      <w:r>
        <w:rPr>
          <w:rFonts w:ascii="Consolas" w:hAnsi="Consolas" w:cs="Consolas"/>
          <w:color w:val="000000"/>
          <w:sz w:val="20"/>
          <w:szCs w:val="20"/>
        </w:rPr>
        <w:t>:null: Creating booking</w:t>
      </w:r>
    </w:p>
    <w:p w14:paraId="12097A8D"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1:null</w:t>
      </w:r>
      <w:proofErr w:type="gramEnd"/>
      <w:r>
        <w:rPr>
          <w:rFonts w:ascii="Consolas" w:hAnsi="Consolas" w:cs="Consolas"/>
          <w:color w:val="000000"/>
          <w:sz w:val="20"/>
          <w:szCs w:val="20"/>
        </w:rPr>
        <w:t>:P-Harold: Starting booking, getting driver</w:t>
      </w:r>
    </w:p>
    <w:p w14:paraId="10AF28BA"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3:null</w:t>
      </w:r>
      <w:proofErr w:type="gramEnd"/>
      <w:r>
        <w:rPr>
          <w:rFonts w:ascii="Consolas" w:hAnsi="Consolas" w:cs="Consolas"/>
          <w:color w:val="000000"/>
          <w:sz w:val="20"/>
          <w:szCs w:val="20"/>
        </w:rPr>
        <w:t>:P-Jerry: Starting booking, getting driver</w:t>
      </w:r>
    </w:p>
    <w:p w14:paraId="2ABA0F36"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5:null</w:t>
      </w:r>
      <w:proofErr w:type="gramEnd"/>
      <w:r>
        <w:rPr>
          <w:rFonts w:ascii="Consolas" w:hAnsi="Consolas" w:cs="Consolas"/>
          <w:color w:val="000000"/>
          <w:sz w:val="20"/>
          <w:szCs w:val="20"/>
        </w:rPr>
        <w:t>:null: Creating booking</w:t>
      </w:r>
    </w:p>
    <w:p w14:paraId="3EE64177"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2:null</w:t>
      </w:r>
      <w:proofErr w:type="gramEnd"/>
      <w:r>
        <w:rPr>
          <w:rFonts w:ascii="Consolas" w:hAnsi="Consolas" w:cs="Consolas"/>
          <w:color w:val="000000"/>
          <w:sz w:val="20"/>
          <w:szCs w:val="20"/>
        </w:rPr>
        <w:t>:P-Isabella: Starting booking, getting driver</w:t>
      </w:r>
    </w:p>
    <w:p w14:paraId="226A4A93"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4:null</w:t>
      </w:r>
      <w:proofErr w:type="gramEnd"/>
      <w:r>
        <w:rPr>
          <w:rFonts w:ascii="Consolas" w:hAnsi="Consolas" w:cs="Consolas"/>
          <w:color w:val="000000"/>
          <w:sz w:val="20"/>
          <w:szCs w:val="20"/>
        </w:rPr>
        <w:t>:P-Stephen: Starting booking, getting driver</w:t>
      </w:r>
    </w:p>
    <w:p w14:paraId="62BBA2CC"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4:D-Olivia:P-Stephen: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53614B31"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3:D-Kenneth:P-Jerry: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568E83E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2:D-Vincent:P-Isabella: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3466D404"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5:null</w:t>
      </w:r>
      <w:proofErr w:type="gramEnd"/>
      <w:r>
        <w:rPr>
          <w:rFonts w:ascii="Consolas" w:hAnsi="Consolas" w:cs="Consolas"/>
          <w:color w:val="000000"/>
          <w:sz w:val="20"/>
          <w:szCs w:val="20"/>
        </w:rPr>
        <w:t>:P-Larry: Starting booking, getting driver</w:t>
      </w:r>
    </w:p>
    <w:p w14:paraId="67E05F8A"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6:null</w:t>
      </w:r>
      <w:proofErr w:type="gramEnd"/>
      <w:r>
        <w:rPr>
          <w:rFonts w:ascii="Consolas" w:hAnsi="Consolas" w:cs="Consolas"/>
          <w:color w:val="000000"/>
          <w:sz w:val="20"/>
          <w:szCs w:val="20"/>
        </w:rPr>
        <w:t>:null: Creating booking</w:t>
      </w:r>
    </w:p>
    <w:p w14:paraId="25BE12EB"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1:D-Debra:P-Harold: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07E8766D"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5:D-Jack:P-Larry: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7C13D7C9"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7:null</w:t>
      </w:r>
      <w:proofErr w:type="gramEnd"/>
      <w:r>
        <w:rPr>
          <w:rFonts w:ascii="Consolas" w:hAnsi="Consolas" w:cs="Consolas"/>
          <w:color w:val="000000"/>
          <w:sz w:val="20"/>
          <w:szCs w:val="20"/>
        </w:rPr>
        <w:t>:null: Creating booking</w:t>
      </w:r>
    </w:p>
    <w:p w14:paraId="204A2FF5"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6:null</w:t>
      </w:r>
      <w:proofErr w:type="gramEnd"/>
      <w:r>
        <w:rPr>
          <w:rFonts w:ascii="Consolas" w:hAnsi="Consolas" w:cs="Consolas"/>
          <w:color w:val="000000"/>
          <w:sz w:val="20"/>
          <w:szCs w:val="20"/>
        </w:rPr>
        <w:t>:P-Ruth: Starting booking, getting driver</w:t>
      </w:r>
    </w:p>
    <w:p w14:paraId="591EA03F"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8:null</w:t>
      </w:r>
      <w:proofErr w:type="gramEnd"/>
      <w:r>
        <w:rPr>
          <w:rFonts w:ascii="Consolas" w:hAnsi="Consolas" w:cs="Consolas"/>
          <w:color w:val="000000"/>
          <w:sz w:val="20"/>
          <w:szCs w:val="20"/>
        </w:rPr>
        <w:t>:null: Creating booking</w:t>
      </w:r>
    </w:p>
    <w:p w14:paraId="06F66D5A"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7:null</w:t>
      </w:r>
      <w:proofErr w:type="gramEnd"/>
      <w:r>
        <w:rPr>
          <w:rFonts w:ascii="Consolas" w:hAnsi="Consolas" w:cs="Consolas"/>
          <w:color w:val="000000"/>
          <w:sz w:val="20"/>
          <w:szCs w:val="20"/>
        </w:rPr>
        <w:t>:P-Diane: Starting booking, getting driver</w:t>
      </w:r>
    </w:p>
    <w:p w14:paraId="36CDCEB7"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9:null</w:t>
      </w:r>
      <w:proofErr w:type="gramEnd"/>
      <w:r>
        <w:rPr>
          <w:rFonts w:ascii="Consolas" w:hAnsi="Consolas" w:cs="Consolas"/>
          <w:color w:val="000000"/>
          <w:sz w:val="20"/>
          <w:szCs w:val="20"/>
        </w:rPr>
        <w:t>:null: Creating booking</w:t>
      </w:r>
    </w:p>
    <w:p w14:paraId="10802517"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8:null</w:t>
      </w:r>
      <w:proofErr w:type="gramEnd"/>
      <w:r>
        <w:rPr>
          <w:rFonts w:ascii="Consolas" w:hAnsi="Consolas" w:cs="Consolas"/>
          <w:color w:val="000000"/>
          <w:sz w:val="20"/>
          <w:szCs w:val="20"/>
        </w:rPr>
        <w:t>:P-Gerald: Starting booking, getting driver</w:t>
      </w:r>
    </w:p>
    <w:p w14:paraId="1F1B9855"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10:null</w:t>
      </w:r>
      <w:proofErr w:type="gramEnd"/>
      <w:r>
        <w:rPr>
          <w:rFonts w:ascii="Consolas" w:hAnsi="Consolas" w:cs="Consolas"/>
          <w:color w:val="000000"/>
          <w:sz w:val="20"/>
          <w:szCs w:val="20"/>
        </w:rPr>
        <w:t>:null: Creating booking</w:t>
      </w:r>
    </w:p>
    <w:p w14:paraId="00AFB878"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9:null</w:t>
      </w:r>
      <w:proofErr w:type="gramEnd"/>
      <w:r>
        <w:rPr>
          <w:rFonts w:ascii="Consolas" w:hAnsi="Consolas" w:cs="Consolas"/>
          <w:color w:val="000000"/>
          <w:sz w:val="20"/>
          <w:szCs w:val="20"/>
        </w:rPr>
        <w:t>:P-Brandon: Starting booking, getting driver</w:t>
      </w:r>
    </w:p>
    <w:p w14:paraId="704480EC"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10:null</w:t>
      </w:r>
      <w:proofErr w:type="gramEnd"/>
      <w:r>
        <w:rPr>
          <w:rFonts w:ascii="Consolas" w:hAnsi="Consolas" w:cs="Consolas"/>
          <w:color w:val="000000"/>
          <w:sz w:val="20"/>
          <w:szCs w:val="20"/>
        </w:rPr>
        <w:t>:P-Virginia: Starting booking, getting driver</w:t>
      </w:r>
    </w:p>
    <w:p w14:paraId="0F12D9D2"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11:null</w:t>
      </w:r>
      <w:proofErr w:type="gramEnd"/>
      <w:r>
        <w:rPr>
          <w:rFonts w:ascii="Consolas" w:hAnsi="Consolas" w:cs="Consolas"/>
          <w:color w:val="000000"/>
          <w:sz w:val="20"/>
          <w:szCs w:val="20"/>
        </w:rPr>
        <w:t>:null: Creating booking</w:t>
      </w:r>
    </w:p>
    <w:p w14:paraId="613B0482" w14:textId="77777777" w:rsidR="000C356C" w:rsidRDefault="000C356C" w:rsidP="000C356C">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11:null</w:t>
      </w:r>
      <w:proofErr w:type="gramEnd"/>
      <w:r>
        <w:rPr>
          <w:rFonts w:ascii="Consolas" w:hAnsi="Consolas" w:cs="Consolas"/>
          <w:color w:val="000000"/>
          <w:sz w:val="20"/>
          <w:szCs w:val="20"/>
        </w:rPr>
        <w:t>:Test: Rejected booking</w:t>
      </w:r>
    </w:p>
    <w:p w14:paraId="3028EA69"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ctive bookings: 10, pending: 6</w:t>
      </w:r>
    </w:p>
    <w:p w14:paraId="2CB5894D"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5:D-Jack:P-Larry: Collected passenger, on way to destination</w:t>
      </w:r>
    </w:p>
    <w:p w14:paraId="4B610991"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3:D-Kenneth:P-Jerry: Collected passenger, on way to destination</w:t>
      </w:r>
    </w:p>
    <w:p w14:paraId="64B8DB29"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5:D-Jack:P-Larry: At destination, driver is now free</w:t>
      </w:r>
    </w:p>
    <w:p w14:paraId="22BCABC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6:D-Jack:P-Ruth: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3B16E31C"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D-Vincent:P-Isabella: Collected passenger, on way to destination</w:t>
      </w:r>
    </w:p>
    <w:p w14:paraId="78137FA3"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4:D-Olivia:P-Stephen: Collected passenger, on way to destination</w:t>
      </w:r>
    </w:p>
    <w:p w14:paraId="1F14819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D-Debra:P-Harold: Collected passenger, on way to destination</w:t>
      </w:r>
    </w:p>
    <w:p w14:paraId="70BC0439"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ctive bookings: 9, pending: 5</w:t>
      </w:r>
    </w:p>
    <w:p w14:paraId="77FAE967"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4:D-Olivia:P-Stephen: At destination, driver is now free</w:t>
      </w:r>
    </w:p>
    <w:p w14:paraId="6FD9076E"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10:D-Olivia:P-Virginia: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73FF0044"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3:D-Kenneth:P-Jerry: At destination, driver is now free</w:t>
      </w:r>
    </w:p>
    <w:p w14:paraId="18BA33E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8:D-Kenneth:P-Gerald: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3A6600DB"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D-Vincent:P-Isabella: At destination, driver is now free</w:t>
      </w:r>
    </w:p>
    <w:p w14:paraId="763BA686"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D-Debra:P-Harold: At destination, driver is now free</w:t>
      </w:r>
    </w:p>
    <w:p w14:paraId="69706221"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7:D-Debra:P-Diane: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17718B2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 xml:space="preserve">9:D-Vincent:P-Brandon: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79F3C74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6:D-Jack:P-Ruth: Collected passenger, on way to destination</w:t>
      </w:r>
    </w:p>
    <w:p w14:paraId="183101E1"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0:D-Olivia:P-Virginia: Collected passenger, on way to destination</w:t>
      </w:r>
    </w:p>
    <w:p w14:paraId="2B21DDCC"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0:D-Olivia:P-Virginia: At destination, driver is now free</w:t>
      </w:r>
    </w:p>
    <w:p w14:paraId="4D46926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7:D-Debra:P-Diane: Collected passenger, on way to destination</w:t>
      </w:r>
    </w:p>
    <w:p w14:paraId="276B7B92"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6:D-Jack:P-Ruth: At destination, driver is now free</w:t>
      </w:r>
    </w:p>
    <w:p w14:paraId="61705712"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ctive bookings: 3, pending: 1</w:t>
      </w:r>
    </w:p>
    <w:p w14:paraId="2DC92EDF"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8:D-Kenneth:P-Gerald: Collected passenger, on way to destination</w:t>
      </w:r>
    </w:p>
    <w:p w14:paraId="1A17F8FB"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9:D-Vincent:P-Brandon: Collected passenger, on way to destination</w:t>
      </w:r>
    </w:p>
    <w:p w14:paraId="24B7721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9:D-Vincent:P-Brandon: At destination, driver is now free</w:t>
      </w:r>
    </w:p>
    <w:p w14:paraId="2CA11CC6"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7:D-Debra:P-Diane: At destination, driver is now free</w:t>
      </w:r>
    </w:p>
    <w:p w14:paraId="3BD99CC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8:D-Kenneth:P-Gerald: At destination, driver is now free</w:t>
      </w:r>
    </w:p>
    <w:p w14:paraId="2660C874" w14:textId="248C8073"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0, pending: </w:t>
      </w:r>
      <w:r w:rsidR="00AF4941">
        <w:rPr>
          <w:rFonts w:ascii="Consolas" w:hAnsi="Consolas" w:cs="Consolas"/>
          <w:color w:val="000000"/>
          <w:sz w:val="20"/>
          <w:szCs w:val="20"/>
        </w:rPr>
        <w:t>0</w:t>
      </w:r>
    </w:p>
    <w:p w14:paraId="69F6C029"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imulation </w:t>
      </w:r>
      <w:proofErr w:type="gramStart"/>
      <w:r>
        <w:rPr>
          <w:rFonts w:ascii="Consolas" w:hAnsi="Consolas" w:cs="Consolas"/>
          <w:color w:val="000000"/>
          <w:sz w:val="20"/>
          <w:szCs w:val="20"/>
        </w:rPr>
        <w:t>complete</w:t>
      </w:r>
      <w:proofErr w:type="gramEnd"/>
      <w:r>
        <w:rPr>
          <w:rFonts w:ascii="Consolas" w:hAnsi="Consolas" w:cs="Consolas"/>
          <w:color w:val="000000"/>
          <w:sz w:val="20"/>
          <w:szCs w:val="20"/>
        </w:rPr>
        <w:t xml:space="preserve"> in 4036ms</w:t>
      </w:r>
    </w:p>
    <w:p w14:paraId="302DD394" w14:textId="53A877D2" w:rsidR="00307336" w:rsidRDefault="00307336" w:rsidP="00307336">
      <w:pPr>
        <w:pStyle w:val="Heading2"/>
      </w:pPr>
      <w:r>
        <w:t>Sample run without debug out</w:t>
      </w:r>
    </w:p>
    <w:p w14:paraId="691A931B" w14:textId="77777777" w:rsidR="00307336" w:rsidRDefault="00307336" w:rsidP="00307336">
      <w:r>
        <w:t xml:space="preserve">The following is an </w:t>
      </w:r>
      <w:r w:rsidRPr="000C356C">
        <w:t xml:space="preserve">example run for </w:t>
      </w:r>
    </w:p>
    <w:p w14:paraId="3B8A5172" w14:textId="7AD2B96D" w:rsidR="00307336" w:rsidRPr="000C356C" w:rsidRDefault="00307336" w:rsidP="00307336">
      <w:pPr>
        <w:ind w:firstLine="720"/>
        <w:rPr>
          <w:rFonts w:ascii="Consolas" w:hAnsi="Consolas"/>
        </w:rPr>
      </w:pPr>
      <w:r w:rsidRPr="000C356C">
        <w:rPr>
          <w:rFonts w:ascii="Consolas" w:hAnsi="Consolas"/>
        </w:rPr>
        <w:t xml:space="preserve">new </w:t>
      </w:r>
      <w:proofErr w:type="gramStart"/>
      <w:r w:rsidRPr="000C356C">
        <w:rPr>
          <w:rFonts w:ascii="Consolas" w:hAnsi="Consolas"/>
        </w:rPr>
        <w:t>Simulation(</w:t>
      </w:r>
      <w:proofErr w:type="gramEnd"/>
      <w:r w:rsidRPr="000C356C">
        <w:rPr>
          <w:rFonts w:ascii="Consolas" w:hAnsi="Consolas"/>
        </w:rPr>
        <w:t xml:space="preserve">regions, 5, 10, 1000, </w:t>
      </w:r>
      <w:r>
        <w:rPr>
          <w:rFonts w:ascii="Consolas" w:hAnsi="Consolas"/>
        </w:rPr>
        <w:t>false</w:t>
      </w:r>
      <w:r w:rsidRPr="000C356C">
        <w:rPr>
          <w:rFonts w:ascii="Consolas" w:hAnsi="Consolas"/>
        </w:rPr>
        <w:t>);</w:t>
      </w:r>
    </w:p>
    <w:p w14:paraId="0CBA2BF3"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Dispatch</w:t>
      </w:r>
    </w:p>
    <w:p w14:paraId="5D34BCC0"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Creating 2 regions</w:t>
      </w:r>
    </w:p>
    <w:p w14:paraId="4B3A09C9"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region for South</w:t>
      </w:r>
    </w:p>
    <w:p w14:paraId="0C963D6A"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region for North</w:t>
      </w:r>
    </w:p>
    <w:p w14:paraId="7ABEB35E"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Done creating 2 regions</w:t>
      </w:r>
    </w:p>
    <w:p w14:paraId="00F40F45"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ctive bookings: 10, pending: 6</w:t>
      </w:r>
    </w:p>
    <w:p w14:paraId="2DFA6FC2"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ctive bookings: 8, pending: 4</w:t>
      </w:r>
    </w:p>
    <w:p w14:paraId="7B9E26F6"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ctive bookings: 2, pending: 1</w:t>
      </w:r>
    </w:p>
    <w:p w14:paraId="7D49ADA0" w14:textId="0D97EDC0"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0, pending: </w:t>
      </w:r>
      <w:r w:rsidR="001602CC">
        <w:rPr>
          <w:rFonts w:ascii="Consolas" w:hAnsi="Consolas" w:cs="Consolas"/>
          <w:color w:val="000000"/>
          <w:sz w:val="20"/>
          <w:szCs w:val="20"/>
        </w:rPr>
        <w:t>0</w:t>
      </w:r>
    </w:p>
    <w:p w14:paraId="0E96DE45"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imulation </w:t>
      </w:r>
      <w:proofErr w:type="gramStart"/>
      <w:r>
        <w:rPr>
          <w:rFonts w:ascii="Consolas" w:hAnsi="Consolas" w:cs="Consolas"/>
          <w:color w:val="000000"/>
          <w:sz w:val="20"/>
          <w:szCs w:val="20"/>
        </w:rPr>
        <w:t>complete</w:t>
      </w:r>
      <w:proofErr w:type="gramEnd"/>
      <w:r>
        <w:rPr>
          <w:rFonts w:ascii="Consolas" w:hAnsi="Consolas" w:cs="Consolas"/>
          <w:color w:val="000000"/>
          <w:sz w:val="20"/>
          <w:szCs w:val="20"/>
        </w:rPr>
        <w:t xml:space="preserve"> in 4040ms</w:t>
      </w:r>
    </w:p>
    <w:p w14:paraId="091382C3" w14:textId="77777777" w:rsidR="007110F4" w:rsidRPr="000C356C" w:rsidRDefault="007110F4" w:rsidP="000C356C"/>
    <w:sectPr w:rsidR="007110F4" w:rsidRPr="000C356C" w:rsidSect="00FE5E80">
      <w:headerReference w:type="default" r:id="rId17"/>
      <w:footerReference w:type="default" r:id="rId1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D26515" w14:textId="77777777" w:rsidR="000F3A6E" w:rsidRDefault="000F3A6E" w:rsidP="001F542C">
      <w:pPr>
        <w:spacing w:after="0" w:line="240" w:lineRule="auto"/>
      </w:pPr>
      <w:r>
        <w:separator/>
      </w:r>
    </w:p>
  </w:endnote>
  <w:endnote w:type="continuationSeparator" w:id="0">
    <w:p w14:paraId="404874BB" w14:textId="77777777" w:rsidR="000F3A6E" w:rsidRDefault="000F3A6E" w:rsidP="001F5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3053691"/>
      <w:docPartObj>
        <w:docPartGallery w:val="Page Numbers (Bottom of Page)"/>
        <w:docPartUnique/>
      </w:docPartObj>
    </w:sdtPr>
    <w:sdtEndPr>
      <w:rPr>
        <w:noProof/>
      </w:rPr>
    </w:sdtEndPr>
    <w:sdtContent>
      <w:p w14:paraId="6027C9A2" w14:textId="5400CB17" w:rsidR="00490FE4" w:rsidRDefault="00490F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8226BD" w14:textId="77777777" w:rsidR="00490FE4" w:rsidRDefault="00490FE4" w:rsidP="00490FE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EDC884" w14:textId="77777777" w:rsidR="000F3A6E" w:rsidRDefault="000F3A6E" w:rsidP="001F542C">
      <w:pPr>
        <w:spacing w:after="0" w:line="240" w:lineRule="auto"/>
      </w:pPr>
      <w:r>
        <w:separator/>
      </w:r>
    </w:p>
  </w:footnote>
  <w:footnote w:type="continuationSeparator" w:id="0">
    <w:p w14:paraId="7B11ADB9" w14:textId="77777777" w:rsidR="000F3A6E" w:rsidRDefault="000F3A6E" w:rsidP="001F542C">
      <w:pPr>
        <w:spacing w:after="0" w:line="240" w:lineRule="auto"/>
      </w:pPr>
      <w:r>
        <w:continuationSeparator/>
      </w:r>
    </w:p>
  </w:footnote>
  <w:footnote w:id="1">
    <w:p w14:paraId="2DACD9B7" w14:textId="08EED2E4" w:rsidR="001F542C" w:rsidRDefault="001F542C">
      <w:pPr>
        <w:pStyle w:val="FootnoteText"/>
      </w:pPr>
      <w:r>
        <w:rPr>
          <w:rStyle w:val="FootnoteReference"/>
        </w:rPr>
        <w:footnoteRef/>
      </w:r>
      <w:r>
        <w:t xml:space="preserve"> </w:t>
      </w:r>
      <w:hyperlink r:id="rId1" w:history="1">
        <w:r w:rsidRPr="000347EB">
          <w:rPr>
            <w:rStyle w:val="Hyperlink"/>
          </w:rPr>
          <w:t>https://www.uber.com/</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29822D" w14:textId="03021B59" w:rsidR="00490FE4" w:rsidRDefault="00490FE4">
    <w:pPr>
      <w:pStyle w:val="Header"/>
    </w:pPr>
    <w:r>
      <w:t>Cloud and Concurrent Programming</w:t>
    </w:r>
    <w:r>
      <w:tab/>
    </w:r>
    <w:r>
      <w:tab/>
      <w:t xml:space="preserve">Assignment </w:t>
    </w:r>
    <w:r w:rsidR="00772BF4">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E85D04"/>
    <w:multiLevelType w:val="hybridMultilevel"/>
    <w:tmpl w:val="53C05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7F82E12"/>
    <w:multiLevelType w:val="hybridMultilevel"/>
    <w:tmpl w:val="6E5EA640"/>
    <w:lvl w:ilvl="0" w:tplc="B9EC229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B7A296E"/>
    <w:multiLevelType w:val="hybridMultilevel"/>
    <w:tmpl w:val="5D6684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08D355D"/>
    <w:multiLevelType w:val="hybridMultilevel"/>
    <w:tmpl w:val="D940F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5BB51AB"/>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81C20C2"/>
    <w:multiLevelType w:val="hybridMultilevel"/>
    <w:tmpl w:val="BB043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952617D"/>
    <w:multiLevelType w:val="hybridMultilevel"/>
    <w:tmpl w:val="A1BC2BEE"/>
    <w:lvl w:ilvl="0" w:tplc="B9EC229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A4542B6"/>
    <w:multiLevelType w:val="hybridMultilevel"/>
    <w:tmpl w:val="E6222C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D9560FC"/>
    <w:multiLevelType w:val="hybridMultilevel"/>
    <w:tmpl w:val="C4CA06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5012632"/>
    <w:multiLevelType w:val="hybridMultilevel"/>
    <w:tmpl w:val="18C492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0292D1B"/>
    <w:multiLevelType w:val="hybridMultilevel"/>
    <w:tmpl w:val="5478D6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7B51C20"/>
    <w:multiLevelType w:val="hybridMultilevel"/>
    <w:tmpl w:val="636C9BDC"/>
    <w:lvl w:ilvl="0" w:tplc="0C09000F">
      <w:start w:val="1"/>
      <w:numFmt w:val="decimal"/>
      <w:lvlText w:val="%1."/>
      <w:lvlJc w:val="left"/>
      <w:pPr>
        <w:ind w:left="765" w:hanging="360"/>
      </w:pPr>
    </w:lvl>
    <w:lvl w:ilvl="1" w:tplc="0C090019" w:tentative="1">
      <w:start w:val="1"/>
      <w:numFmt w:val="lowerLetter"/>
      <w:lvlText w:val="%2."/>
      <w:lvlJc w:val="left"/>
      <w:pPr>
        <w:ind w:left="1485" w:hanging="360"/>
      </w:pPr>
    </w:lvl>
    <w:lvl w:ilvl="2" w:tplc="0C09001B" w:tentative="1">
      <w:start w:val="1"/>
      <w:numFmt w:val="lowerRoman"/>
      <w:lvlText w:val="%3."/>
      <w:lvlJc w:val="right"/>
      <w:pPr>
        <w:ind w:left="2205" w:hanging="180"/>
      </w:pPr>
    </w:lvl>
    <w:lvl w:ilvl="3" w:tplc="0C09000F" w:tentative="1">
      <w:start w:val="1"/>
      <w:numFmt w:val="decimal"/>
      <w:lvlText w:val="%4."/>
      <w:lvlJc w:val="left"/>
      <w:pPr>
        <w:ind w:left="2925" w:hanging="360"/>
      </w:pPr>
    </w:lvl>
    <w:lvl w:ilvl="4" w:tplc="0C090019" w:tentative="1">
      <w:start w:val="1"/>
      <w:numFmt w:val="lowerLetter"/>
      <w:lvlText w:val="%5."/>
      <w:lvlJc w:val="left"/>
      <w:pPr>
        <w:ind w:left="3645" w:hanging="360"/>
      </w:pPr>
    </w:lvl>
    <w:lvl w:ilvl="5" w:tplc="0C09001B" w:tentative="1">
      <w:start w:val="1"/>
      <w:numFmt w:val="lowerRoman"/>
      <w:lvlText w:val="%6."/>
      <w:lvlJc w:val="right"/>
      <w:pPr>
        <w:ind w:left="4365" w:hanging="180"/>
      </w:pPr>
    </w:lvl>
    <w:lvl w:ilvl="6" w:tplc="0C09000F" w:tentative="1">
      <w:start w:val="1"/>
      <w:numFmt w:val="decimal"/>
      <w:lvlText w:val="%7."/>
      <w:lvlJc w:val="left"/>
      <w:pPr>
        <w:ind w:left="5085" w:hanging="360"/>
      </w:pPr>
    </w:lvl>
    <w:lvl w:ilvl="7" w:tplc="0C090019" w:tentative="1">
      <w:start w:val="1"/>
      <w:numFmt w:val="lowerLetter"/>
      <w:lvlText w:val="%8."/>
      <w:lvlJc w:val="left"/>
      <w:pPr>
        <w:ind w:left="5805" w:hanging="360"/>
      </w:pPr>
    </w:lvl>
    <w:lvl w:ilvl="8" w:tplc="0C09001B" w:tentative="1">
      <w:start w:val="1"/>
      <w:numFmt w:val="lowerRoman"/>
      <w:lvlText w:val="%9."/>
      <w:lvlJc w:val="right"/>
      <w:pPr>
        <w:ind w:left="6525" w:hanging="180"/>
      </w:pPr>
    </w:lvl>
  </w:abstractNum>
  <w:abstractNum w:abstractNumId="12" w15:restartNumberingAfterBreak="0">
    <w:nsid w:val="798F33FA"/>
    <w:multiLevelType w:val="hybridMultilevel"/>
    <w:tmpl w:val="52F4B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FE540A8"/>
    <w:multiLevelType w:val="hybridMultilevel"/>
    <w:tmpl w:val="72CC5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89160129">
    <w:abstractNumId w:val="10"/>
  </w:num>
  <w:num w:numId="2" w16cid:durableId="1492718520">
    <w:abstractNumId w:val="8"/>
  </w:num>
  <w:num w:numId="3" w16cid:durableId="62993977">
    <w:abstractNumId w:val="12"/>
  </w:num>
  <w:num w:numId="4" w16cid:durableId="686710416">
    <w:abstractNumId w:val="3"/>
  </w:num>
  <w:num w:numId="5" w16cid:durableId="1776905929">
    <w:abstractNumId w:val="13"/>
  </w:num>
  <w:num w:numId="6" w16cid:durableId="1029575127">
    <w:abstractNumId w:val="9"/>
  </w:num>
  <w:num w:numId="7" w16cid:durableId="731778747">
    <w:abstractNumId w:val="11"/>
  </w:num>
  <w:num w:numId="8" w16cid:durableId="258880099">
    <w:abstractNumId w:val="7"/>
  </w:num>
  <w:num w:numId="9" w16cid:durableId="2128549423">
    <w:abstractNumId w:val="0"/>
  </w:num>
  <w:num w:numId="10" w16cid:durableId="1177496528">
    <w:abstractNumId w:val="1"/>
  </w:num>
  <w:num w:numId="11" w16cid:durableId="370767443">
    <w:abstractNumId w:val="6"/>
  </w:num>
  <w:num w:numId="12" w16cid:durableId="1650861230">
    <w:abstractNumId w:val="2"/>
  </w:num>
  <w:num w:numId="13" w16cid:durableId="2120441453">
    <w:abstractNumId w:val="5"/>
  </w:num>
  <w:num w:numId="14" w16cid:durableId="1092239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3NLY0NDMwMjKyMLNQ0lEKTi0uzszPAykwrAUA6qtyXSwAAAA="/>
  </w:docVars>
  <w:rsids>
    <w:rsidRoot w:val="00EC4FEC"/>
    <w:rsid w:val="00007FA7"/>
    <w:rsid w:val="000141DF"/>
    <w:rsid w:val="00020A5A"/>
    <w:rsid w:val="00026181"/>
    <w:rsid w:val="00051412"/>
    <w:rsid w:val="000626C3"/>
    <w:rsid w:val="00066FD0"/>
    <w:rsid w:val="00070F10"/>
    <w:rsid w:val="00074035"/>
    <w:rsid w:val="000757C6"/>
    <w:rsid w:val="00076CA3"/>
    <w:rsid w:val="00096A8B"/>
    <w:rsid w:val="000A0060"/>
    <w:rsid w:val="000A1026"/>
    <w:rsid w:val="000A2CE0"/>
    <w:rsid w:val="000B71A4"/>
    <w:rsid w:val="000C1215"/>
    <w:rsid w:val="000C356C"/>
    <w:rsid w:val="000C4201"/>
    <w:rsid w:val="000C49CE"/>
    <w:rsid w:val="000C5D62"/>
    <w:rsid w:val="000D3830"/>
    <w:rsid w:val="000D4D7F"/>
    <w:rsid w:val="000D6612"/>
    <w:rsid w:val="000D6B08"/>
    <w:rsid w:val="000E7A67"/>
    <w:rsid w:val="000F0814"/>
    <w:rsid w:val="000F3A6E"/>
    <w:rsid w:val="000F4D61"/>
    <w:rsid w:val="000F731D"/>
    <w:rsid w:val="001149CE"/>
    <w:rsid w:val="001273E4"/>
    <w:rsid w:val="0014778E"/>
    <w:rsid w:val="0015480E"/>
    <w:rsid w:val="00157758"/>
    <w:rsid w:val="001602CC"/>
    <w:rsid w:val="0016040C"/>
    <w:rsid w:val="001604A8"/>
    <w:rsid w:val="00162D97"/>
    <w:rsid w:val="00164DC5"/>
    <w:rsid w:val="00166900"/>
    <w:rsid w:val="00187645"/>
    <w:rsid w:val="001913D9"/>
    <w:rsid w:val="001A4177"/>
    <w:rsid w:val="001A75DC"/>
    <w:rsid w:val="001B07CF"/>
    <w:rsid w:val="001B6991"/>
    <w:rsid w:val="001B78FB"/>
    <w:rsid w:val="001B7F13"/>
    <w:rsid w:val="001C37D2"/>
    <w:rsid w:val="001D0A60"/>
    <w:rsid w:val="001D1B57"/>
    <w:rsid w:val="001F1E5E"/>
    <w:rsid w:val="001F542C"/>
    <w:rsid w:val="001F7F43"/>
    <w:rsid w:val="00200007"/>
    <w:rsid w:val="0020008E"/>
    <w:rsid w:val="00204863"/>
    <w:rsid w:val="0021319E"/>
    <w:rsid w:val="00214023"/>
    <w:rsid w:val="00227AD6"/>
    <w:rsid w:val="0023362B"/>
    <w:rsid w:val="00236A83"/>
    <w:rsid w:val="00261BAA"/>
    <w:rsid w:val="00265E0D"/>
    <w:rsid w:val="00266EF1"/>
    <w:rsid w:val="00270D12"/>
    <w:rsid w:val="00272A5B"/>
    <w:rsid w:val="002731D0"/>
    <w:rsid w:val="00275220"/>
    <w:rsid w:val="002806F5"/>
    <w:rsid w:val="00285162"/>
    <w:rsid w:val="002A0778"/>
    <w:rsid w:val="002A0BD5"/>
    <w:rsid w:val="002A1028"/>
    <w:rsid w:val="002D2CC4"/>
    <w:rsid w:val="002E333D"/>
    <w:rsid w:val="002E5A6C"/>
    <w:rsid w:val="002E6B6A"/>
    <w:rsid w:val="002F0618"/>
    <w:rsid w:val="002F0FB1"/>
    <w:rsid w:val="002F4EB3"/>
    <w:rsid w:val="00300DB1"/>
    <w:rsid w:val="00307336"/>
    <w:rsid w:val="0031215A"/>
    <w:rsid w:val="00343D47"/>
    <w:rsid w:val="00345E65"/>
    <w:rsid w:val="00347902"/>
    <w:rsid w:val="00350D58"/>
    <w:rsid w:val="003528A0"/>
    <w:rsid w:val="00354FF3"/>
    <w:rsid w:val="00355563"/>
    <w:rsid w:val="003760B2"/>
    <w:rsid w:val="003858DD"/>
    <w:rsid w:val="00396004"/>
    <w:rsid w:val="00397248"/>
    <w:rsid w:val="003A002B"/>
    <w:rsid w:val="003A1EF4"/>
    <w:rsid w:val="003A2D95"/>
    <w:rsid w:val="003A7302"/>
    <w:rsid w:val="003B44AC"/>
    <w:rsid w:val="003D2A42"/>
    <w:rsid w:val="003D3018"/>
    <w:rsid w:val="003E0C87"/>
    <w:rsid w:val="003E2D6D"/>
    <w:rsid w:val="003E3271"/>
    <w:rsid w:val="003F18E1"/>
    <w:rsid w:val="003F3893"/>
    <w:rsid w:val="003F3B93"/>
    <w:rsid w:val="0040123D"/>
    <w:rsid w:val="0041603C"/>
    <w:rsid w:val="00422505"/>
    <w:rsid w:val="00427AA6"/>
    <w:rsid w:val="00433551"/>
    <w:rsid w:val="00442825"/>
    <w:rsid w:val="00445424"/>
    <w:rsid w:val="00450676"/>
    <w:rsid w:val="00452900"/>
    <w:rsid w:val="004545FA"/>
    <w:rsid w:val="00454B69"/>
    <w:rsid w:val="004628B4"/>
    <w:rsid w:val="00471ACB"/>
    <w:rsid w:val="004803C6"/>
    <w:rsid w:val="00481585"/>
    <w:rsid w:val="00483097"/>
    <w:rsid w:val="00490FE4"/>
    <w:rsid w:val="0049766D"/>
    <w:rsid w:val="004A2823"/>
    <w:rsid w:val="004A538C"/>
    <w:rsid w:val="004B5B77"/>
    <w:rsid w:val="004C1548"/>
    <w:rsid w:val="004C5484"/>
    <w:rsid w:val="004D2E1E"/>
    <w:rsid w:val="004D4239"/>
    <w:rsid w:val="0051080E"/>
    <w:rsid w:val="00516FCC"/>
    <w:rsid w:val="00524101"/>
    <w:rsid w:val="005307DA"/>
    <w:rsid w:val="00542686"/>
    <w:rsid w:val="0055033E"/>
    <w:rsid w:val="005666A6"/>
    <w:rsid w:val="00573D11"/>
    <w:rsid w:val="00581441"/>
    <w:rsid w:val="00582E60"/>
    <w:rsid w:val="00584838"/>
    <w:rsid w:val="005A2A7C"/>
    <w:rsid w:val="005A4392"/>
    <w:rsid w:val="005B3637"/>
    <w:rsid w:val="005B37F0"/>
    <w:rsid w:val="005C3DCC"/>
    <w:rsid w:val="005D0213"/>
    <w:rsid w:val="005D5029"/>
    <w:rsid w:val="005E1CA8"/>
    <w:rsid w:val="005E348C"/>
    <w:rsid w:val="005F0071"/>
    <w:rsid w:val="005F674F"/>
    <w:rsid w:val="00601DBC"/>
    <w:rsid w:val="006139C8"/>
    <w:rsid w:val="006176A5"/>
    <w:rsid w:val="00626A72"/>
    <w:rsid w:val="00632B23"/>
    <w:rsid w:val="00643CA3"/>
    <w:rsid w:val="00646512"/>
    <w:rsid w:val="00650D94"/>
    <w:rsid w:val="006550D9"/>
    <w:rsid w:val="00664B70"/>
    <w:rsid w:val="00671BDA"/>
    <w:rsid w:val="00682AFE"/>
    <w:rsid w:val="006842F5"/>
    <w:rsid w:val="00685873"/>
    <w:rsid w:val="00687FDF"/>
    <w:rsid w:val="006B666C"/>
    <w:rsid w:val="006C6F94"/>
    <w:rsid w:val="006D798A"/>
    <w:rsid w:val="006D7F49"/>
    <w:rsid w:val="006E1C0A"/>
    <w:rsid w:val="006F1E91"/>
    <w:rsid w:val="006F5C02"/>
    <w:rsid w:val="00704136"/>
    <w:rsid w:val="00705E6E"/>
    <w:rsid w:val="00706D56"/>
    <w:rsid w:val="007110F4"/>
    <w:rsid w:val="0071114A"/>
    <w:rsid w:val="00724B79"/>
    <w:rsid w:val="007336A7"/>
    <w:rsid w:val="00736B9E"/>
    <w:rsid w:val="00736EB3"/>
    <w:rsid w:val="00740F98"/>
    <w:rsid w:val="0074237E"/>
    <w:rsid w:val="00771451"/>
    <w:rsid w:val="007719C7"/>
    <w:rsid w:val="00772BF4"/>
    <w:rsid w:val="00773189"/>
    <w:rsid w:val="00790170"/>
    <w:rsid w:val="00793EC9"/>
    <w:rsid w:val="00794FCD"/>
    <w:rsid w:val="00796613"/>
    <w:rsid w:val="007A5CBF"/>
    <w:rsid w:val="007B4AA6"/>
    <w:rsid w:val="007B6998"/>
    <w:rsid w:val="007B6B3B"/>
    <w:rsid w:val="007C17FF"/>
    <w:rsid w:val="007C54B9"/>
    <w:rsid w:val="007E1C5A"/>
    <w:rsid w:val="007E24A0"/>
    <w:rsid w:val="007E48C5"/>
    <w:rsid w:val="007E52F0"/>
    <w:rsid w:val="007E6414"/>
    <w:rsid w:val="007E736D"/>
    <w:rsid w:val="007F0536"/>
    <w:rsid w:val="007F0EB8"/>
    <w:rsid w:val="00802EE6"/>
    <w:rsid w:val="00810927"/>
    <w:rsid w:val="00816BDC"/>
    <w:rsid w:val="00817B7E"/>
    <w:rsid w:val="008336FD"/>
    <w:rsid w:val="0083469B"/>
    <w:rsid w:val="00837197"/>
    <w:rsid w:val="00841CC7"/>
    <w:rsid w:val="0085265C"/>
    <w:rsid w:val="0085488C"/>
    <w:rsid w:val="008568A3"/>
    <w:rsid w:val="008746FC"/>
    <w:rsid w:val="00876F8A"/>
    <w:rsid w:val="00877A3F"/>
    <w:rsid w:val="00883191"/>
    <w:rsid w:val="00884A86"/>
    <w:rsid w:val="008855B6"/>
    <w:rsid w:val="008877D4"/>
    <w:rsid w:val="00890884"/>
    <w:rsid w:val="00892F8E"/>
    <w:rsid w:val="00894D18"/>
    <w:rsid w:val="008A38B5"/>
    <w:rsid w:val="008B0282"/>
    <w:rsid w:val="008C6F07"/>
    <w:rsid w:val="008D7225"/>
    <w:rsid w:val="008F63F3"/>
    <w:rsid w:val="008F798D"/>
    <w:rsid w:val="009060FC"/>
    <w:rsid w:val="00907C9B"/>
    <w:rsid w:val="0091101A"/>
    <w:rsid w:val="00911D79"/>
    <w:rsid w:val="00914848"/>
    <w:rsid w:val="009161C6"/>
    <w:rsid w:val="00921AD7"/>
    <w:rsid w:val="00941165"/>
    <w:rsid w:val="00942E2C"/>
    <w:rsid w:val="00944022"/>
    <w:rsid w:val="00950570"/>
    <w:rsid w:val="00952A7E"/>
    <w:rsid w:val="00952BA6"/>
    <w:rsid w:val="009548B1"/>
    <w:rsid w:val="00964E37"/>
    <w:rsid w:val="009758D7"/>
    <w:rsid w:val="009766B7"/>
    <w:rsid w:val="00983A09"/>
    <w:rsid w:val="00987227"/>
    <w:rsid w:val="0099406E"/>
    <w:rsid w:val="009B4214"/>
    <w:rsid w:val="009B44FF"/>
    <w:rsid w:val="009C1256"/>
    <w:rsid w:val="009C30C5"/>
    <w:rsid w:val="009C4104"/>
    <w:rsid w:val="009C59C0"/>
    <w:rsid w:val="009D274E"/>
    <w:rsid w:val="009E7D3C"/>
    <w:rsid w:val="009F2BA8"/>
    <w:rsid w:val="00A00B63"/>
    <w:rsid w:val="00A06E44"/>
    <w:rsid w:val="00A2331B"/>
    <w:rsid w:val="00A32E1B"/>
    <w:rsid w:val="00A42095"/>
    <w:rsid w:val="00A45FFC"/>
    <w:rsid w:val="00A6137A"/>
    <w:rsid w:val="00A67C7F"/>
    <w:rsid w:val="00A7063B"/>
    <w:rsid w:val="00A8593E"/>
    <w:rsid w:val="00A92EB5"/>
    <w:rsid w:val="00A945D1"/>
    <w:rsid w:val="00AA0B8F"/>
    <w:rsid w:val="00AA650D"/>
    <w:rsid w:val="00AA7A0B"/>
    <w:rsid w:val="00AB2691"/>
    <w:rsid w:val="00AC0C7B"/>
    <w:rsid w:val="00AC5403"/>
    <w:rsid w:val="00AD1994"/>
    <w:rsid w:val="00AD61F5"/>
    <w:rsid w:val="00AD7B6A"/>
    <w:rsid w:val="00AE2082"/>
    <w:rsid w:val="00AE57D3"/>
    <w:rsid w:val="00AF09B5"/>
    <w:rsid w:val="00AF4941"/>
    <w:rsid w:val="00B034BF"/>
    <w:rsid w:val="00B13A8A"/>
    <w:rsid w:val="00B14648"/>
    <w:rsid w:val="00B2075A"/>
    <w:rsid w:val="00B347A1"/>
    <w:rsid w:val="00B462F0"/>
    <w:rsid w:val="00B47360"/>
    <w:rsid w:val="00B550C2"/>
    <w:rsid w:val="00B60C82"/>
    <w:rsid w:val="00B63B6F"/>
    <w:rsid w:val="00B643A1"/>
    <w:rsid w:val="00B6602A"/>
    <w:rsid w:val="00B66322"/>
    <w:rsid w:val="00B7600B"/>
    <w:rsid w:val="00B77B0A"/>
    <w:rsid w:val="00B870C1"/>
    <w:rsid w:val="00B9358D"/>
    <w:rsid w:val="00BA2CD3"/>
    <w:rsid w:val="00BA689B"/>
    <w:rsid w:val="00BA6A49"/>
    <w:rsid w:val="00BB2351"/>
    <w:rsid w:val="00BB5221"/>
    <w:rsid w:val="00BC2014"/>
    <w:rsid w:val="00BC45B1"/>
    <w:rsid w:val="00BD4295"/>
    <w:rsid w:val="00BD5741"/>
    <w:rsid w:val="00BE2090"/>
    <w:rsid w:val="00BE6B84"/>
    <w:rsid w:val="00BF4440"/>
    <w:rsid w:val="00C04739"/>
    <w:rsid w:val="00C05D66"/>
    <w:rsid w:val="00C06959"/>
    <w:rsid w:val="00C11537"/>
    <w:rsid w:val="00C122CE"/>
    <w:rsid w:val="00C12697"/>
    <w:rsid w:val="00C16B9F"/>
    <w:rsid w:val="00C16C1C"/>
    <w:rsid w:val="00C21AA3"/>
    <w:rsid w:val="00C21FE6"/>
    <w:rsid w:val="00C2288F"/>
    <w:rsid w:val="00C3136E"/>
    <w:rsid w:val="00C32E99"/>
    <w:rsid w:val="00C41589"/>
    <w:rsid w:val="00C457E5"/>
    <w:rsid w:val="00C5007F"/>
    <w:rsid w:val="00C509F1"/>
    <w:rsid w:val="00C5651E"/>
    <w:rsid w:val="00C75719"/>
    <w:rsid w:val="00C8315E"/>
    <w:rsid w:val="00C940FC"/>
    <w:rsid w:val="00C9665B"/>
    <w:rsid w:val="00CA256D"/>
    <w:rsid w:val="00CA2CF4"/>
    <w:rsid w:val="00CA4C44"/>
    <w:rsid w:val="00CA5331"/>
    <w:rsid w:val="00CA56A0"/>
    <w:rsid w:val="00CB70B7"/>
    <w:rsid w:val="00CF255E"/>
    <w:rsid w:val="00D00059"/>
    <w:rsid w:val="00D02D4A"/>
    <w:rsid w:val="00D108D4"/>
    <w:rsid w:val="00D219E4"/>
    <w:rsid w:val="00D23BF4"/>
    <w:rsid w:val="00D26021"/>
    <w:rsid w:val="00D26CDC"/>
    <w:rsid w:val="00D302DA"/>
    <w:rsid w:val="00D30A6E"/>
    <w:rsid w:val="00D31EA6"/>
    <w:rsid w:val="00D41E09"/>
    <w:rsid w:val="00D52986"/>
    <w:rsid w:val="00D57FFD"/>
    <w:rsid w:val="00D620C7"/>
    <w:rsid w:val="00D62500"/>
    <w:rsid w:val="00D86722"/>
    <w:rsid w:val="00D916C0"/>
    <w:rsid w:val="00DB1300"/>
    <w:rsid w:val="00DB2B27"/>
    <w:rsid w:val="00DC2589"/>
    <w:rsid w:val="00DC2F86"/>
    <w:rsid w:val="00DD3DDB"/>
    <w:rsid w:val="00DE6FE7"/>
    <w:rsid w:val="00DF5F3A"/>
    <w:rsid w:val="00E013FD"/>
    <w:rsid w:val="00E6245C"/>
    <w:rsid w:val="00E86C1F"/>
    <w:rsid w:val="00E9576D"/>
    <w:rsid w:val="00E963A4"/>
    <w:rsid w:val="00EC0A13"/>
    <w:rsid w:val="00EC15BA"/>
    <w:rsid w:val="00EC4FEC"/>
    <w:rsid w:val="00EC5021"/>
    <w:rsid w:val="00EC56C2"/>
    <w:rsid w:val="00ED3181"/>
    <w:rsid w:val="00ED41EE"/>
    <w:rsid w:val="00EE32E1"/>
    <w:rsid w:val="00EE3A7E"/>
    <w:rsid w:val="00F01580"/>
    <w:rsid w:val="00F02335"/>
    <w:rsid w:val="00F02632"/>
    <w:rsid w:val="00F23959"/>
    <w:rsid w:val="00F27118"/>
    <w:rsid w:val="00F3478B"/>
    <w:rsid w:val="00F6469D"/>
    <w:rsid w:val="00F66EE0"/>
    <w:rsid w:val="00F679B4"/>
    <w:rsid w:val="00F7552C"/>
    <w:rsid w:val="00F815C1"/>
    <w:rsid w:val="00F84039"/>
    <w:rsid w:val="00F84744"/>
    <w:rsid w:val="00F8618F"/>
    <w:rsid w:val="00F87D85"/>
    <w:rsid w:val="00F92F76"/>
    <w:rsid w:val="00FA19B9"/>
    <w:rsid w:val="00FA486C"/>
    <w:rsid w:val="00FB037F"/>
    <w:rsid w:val="00FB3B53"/>
    <w:rsid w:val="00FC648F"/>
    <w:rsid w:val="00FD6655"/>
    <w:rsid w:val="00FD7D97"/>
    <w:rsid w:val="00FE1488"/>
    <w:rsid w:val="00FE5E80"/>
    <w:rsid w:val="00FE70BE"/>
    <w:rsid w:val="00FE70F3"/>
    <w:rsid w:val="22CDF8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80BD"/>
  <w15:chartTrackingRefBased/>
  <w15:docId w15:val="{A7739262-3B12-45A6-8F85-DBADEAE8E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49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49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70F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4FEC"/>
    <w:pPr>
      <w:ind w:left="720"/>
      <w:contextualSpacing/>
    </w:pPr>
  </w:style>
  <w:style w:type="character" w:customStyle="1" w:styleId="Heading1Char">
    <w:name w:val="Heading 1 Char"/>
    <w:basedOn w:val="DefaultParagraphFont"/>
    <w:link w:val="Heading1"/>
    <w:uiPriority w:val="9"/>
    <w:rsid w:val="001149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149CE"/>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1F542C"/>
    <w:rPr>
      <w:sz w:val="16"/>
      <w:szCs w:val="16"/>
    </w:rPr>
  </w:style>
  <w:style w:type="paragraph" w:styleId="CommentText">
    <w:name w:val="annotation text"/>
    <w:basedOn w:val="Normal"/>
    <w:link w:val="CommentTextChar"/>
    <w:uiPriority w:val="99"/>
    <w:semiHidden/>
    <w:unhideWhenUsed/>
    <w:rsid w:val="001F542C"/>
    <w:pPr>
      <w:spacing w:line="240" w:lineRule="auto"/>
    </w:pPr>
    <w:rPr>
      <w:sz w:val="20"/>
      <w:szCs w:val="20"/>
    </w:rPr>
  </w:style>
  <w:style w:type="character" w:customStyle="1" w:styleId="CommentTextChar">
    <w:name w:val="Comment Text Char"/>
    <w:basedOn w:val="DefaultParagraphFont"/>
    <w:link w:val="CommentText"/>
    <w:uiPriority w:val="99"/>
    <w:semiHidden/>
    <w:rsid w:val="001F542C"/>
    <w:rPr>
      <w:sz w:val="20"/>
      <w:szCs w:val="20"/>
    </w:rPr>
  </w:style>
  <w:style w:type="paragraph" w:styleId="CommentSubject">
    <w:name w:val="annotation subject"/>
    <w:basedOn w:val="CommentText"/>
    <w:next w:val="CommentText"/>
    <w:link w:val="CommentSubjectChar"/>
    <w:uiPriority w:val="99"/>
    <w:semiHidden/>
    <w:unhideWhenUsed/>
    <w:rsid w:val="001F542C"/>
    <w:rPr>
      <w:b/>
      <w:bCs/>
    </w:rPr>
  </w:style>
  <w:style w:type="character" w:customStyle="1" w:styleId="CommentSubjectChar">
    <w:name w:val="Comment Subject Char"/>
    <w:basedOn w:val="CommentTextChar"/>
    <w:link w:val="CommentSubject"/>
    <w:uiPriority w:val="99"/>
    <w:semiHidden/>
    <w:rsid w:val="001F542C"/>
    <w:rPr>
      <w:b/>
      <w:bCs/>
      <w:sz w:val="20"/>
      <w:szCs w:val="20"/>
    </w:rPr>
  </w:style>
  <w:style w:type="paragraph" w:styleId="FootnoteText">
    <w:name w:val="footnote text"/>
    <w:basedOn w:val="Normal"/>
    <w:link w:val="FootnoteTextChar"/>
    <w:uiPriority w:val="99"/>
    <w:semiHidden/>
    <w:unhideWhenUsed/>
    <w:rsid w:val="001F54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542C"/>
    <w:rPr>
      <w:sz w:val="20"/>
      <w:szCs w:val="20"/>
    </w:rPr>
  </w:style>
  <w:style w:type="character" w:styleId="FootnoteReference">
    <w:name w:val="footnote reference"/>
    <w:basedOn w:val="DefaultParagraphFont"/>
    <w:uiPriority w:val="99"/>
    <w:semiHidden/>
    <w:unhideWhenUsed/>
    <w:rsid w:val="001F542C"/>
    <w:rPr>
      <w:vertAlign w:val="superscript"/>
    </w:rPr>
  </w:style>
  <w:style w:type="character" w:styleId="Hyperlink">
    <w:name w:val="Hyperlink"/>
    <w:basedOn w:val="DefaultParagraphFont"/>
    <w:uiPriority w:val="99"/>
    <w:unhideWhenUsed/>
    <w:rsid w:val="001F542C"/>
    <w:rPr>
      <w:color w:val="0563C1" w:themeColor="hyperlink"/>
      <w:u w:val="single"/>
    </w:rPr>
  </w:style>
  <w:style w:type="character" w:styleId="UnresolvedMention">
    <w:name w:val="Unresolved Mention"/>
    <w:basedOn w:val="DefaultParagraphFont"/>
    <w:uiPriority w:val="99"/>
    <w:semiHidden/>
    <w:unhideWhenUsed/>
    <w:rsid w:val="001F542C"/>
    <w:rPr>
      <w:color w:val="605E5C"/>
      <w:shd w:val="clear" w:color="auto" w:fill="E1DFDD"/>
    </w:rPr>
  </w:style>
  <w:style w:type="character" w:customStyle="1" w:styleId="Heading3Char">
    <w:name w:val="Heading 3 Char"/>
    <w:basedOn w:val="DefaultParagraphFont"/>
    <w:link w:val="Heading3"/>
    <w:uiPriority w:val="9"/>
    <w:rsid w:val="00070F1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490F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0FE4"/>
  </w:style>
  <w:style w:type="paragraph" w:styleId="Footer">
    <w:name w:val="footer"/>
    <w:basedOn w:val="Normal"/>
    <w:link w:val="FooterChar"/>
    <w:uiPriority w:val="99"/>
    <w:unhideWhenUsed/>
    <w:rsid w:val="00490F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0FE4"/>
  </w:style>
  <w:style w:type="paragraph" w:styleId="TOCHeading">
    <w:name w:val="TOC Heading"/>
    <w:basedOn w:val="Heading1"/>
    <w:next w:val="Normal"/>
    <w:uiPriority w:val="39"/>
    <w:unhideWhenUsed/>
    <w:qFormat/>
    <w:rsid w:val="00D02D4A"/>
    <w:pPr>
      <w:outlineLvl w:val="9"/>
    </w:pPr>
    <w:rPr>
      <w:lang w:val="en-US"/>
    </w:rPr>
  </w:style>
  <w:style w:type="paragraph" w:styleId="TOC1">
    <w:name w:val="toc 1"/>
    <w:basedOn w:val="Normal"/>
    <w:next w:val="Normal"/>
    <w:autoRedefine/>
    <w:uiPriority w:val="39"/>
    <w:unhideWhenUsed/>
    <w:rsid w:val="00D02D4A"/>
    <w:pPr>
      <w:spacing w:after="100"/>
    </w:pPr>
  </w:style>
  <w:style w:type="paragraph" w:styleId="TOC2">
    <w:name w:val="toc 2"/>
    <w:basedOn w:val="Normal"/>
    <w:next w:val="Normal"/>
    <w:autoRedefine/>
    <w:uiPriority w:val="39"/>
    <w:unhideWhenUsed/>
    <w:rsid w:val="00D02D4A"/>
    <w:pPr>
      <w:spacing w:after="100"/>
      <w:ind w:left="220"/>
    </w:pPr>
  </w:style>
  <w:style w:type="paragraph" w:styleId="TOC3">
    <w:name w:val="toc 3"/>
    <w:basedOn w:val="Normal"/>
    <w:next w:val="Normal"/>
    <w:autoRedefine/>
    <w:uiPriority w:val="39"/>
    <w:unhideWhenUsed/>
    <w:rsid w:val="00D02D4A"/>
    <w:pPr>
      <w:spacing w:after="100"/>
      <w:ind w:left="440"/>
    </w:pPr>
  </w:style>
  <w:style w:type="paragraph" w:styleId="NoSpacing">
    <w:name w:val="No Spacing"/>
    <w:link w:val="NoSpacingChar"/>
    <w:uiPriority w:val="1"/>
    <w:qFormat/>
    <w:rsid w:val="00FE5E8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E5E80"/>
    <w:rPr>
      <w:rFonts w:eastAsiaTheme="minorEastAsia"/>
      <w:lang w:val="en-US"/>
    </w:rPr>
  </w:style>
  <w:style w:type="table" w:styleId="TableGrid">
    <w:name w:val="Table Grid"/>
    <w:basedOn w:val="TableNormal"/>
    <w:uiPriority w:val="39"/>
    <w:rsid w:val="00075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0757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A06E4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5127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github.com/en/desktop/contributing-and-collaborating-using-github-desktop/making-changes-in-a-branch/committing-and-reviewing-changes-to-your-project"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sktop.github.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Bryan.Carney@unisa.edu.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Git"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ub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5E8A5-6B10-447F-ADFA-F8376AB75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0</TotalTime>
  <Pages>14</Pages>
  <Words>3521</Words>
  <Characters>2007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alsh</dc:creator>
  <cp:keywords/>
  <dc:description/>
  <cp:lastModifiedBy>Froggatt, Joshua - frojy009</cp:lastModifiedBy>
  <cp:revision>401</cp:revision>
  <cp:lastPrinted>2021-08-06T04:34:00Z</cp:lastPrinted>
  <dcterms:created xsi:type="dcterms:W3CDTF">2021-07-01T03:18:00Z</dcterms:created>
  <dcterms:modified xsi:type="dcterms:W3CDTF">2024-10-20T03:12:00Z</dcterms:modified>
</cp:coreProperties>
</file>